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774B6" w14:textId="77777777" w:rsidR="007C37CA" w:rsidRPr="008E4D35" w:rsidRDefault="007C37CA" w:rsidP="00137188">
      <w:pPr>
        <w:ind w:left="142"/>
        <w:rPr>
          <w:b/>
          <w:iCs/>
          <w:color w:val="2E74B5" w:themeColor="accent1" w:themeShade="BF"/>
          <w:sz w:val="32"/>
          <w:szCs w:val="32"/>
        </w:rPr>
      </w:pPr>
      <w:r w:rsidRPr="008E4D35">
        <w:rPr>
          <w:b/>
          <w:iCs/>
          <w:color w:val="2E74B5" w:themeColor="accent1" w:themeShade="BF"/>
          <w:sz w:val="32"/>
          <w:szCs w:val="32"/>
        </w:rPr>
        <w:t>I</w:t>
      </w:r>
      <w:r w:rsidR="00A676A8" w:rsidRPr="008E4D35">
        <w:rPr>
          <w:b/>
          <w:iCs/>
          <w:color w:val="2E74B5" w:themeColor="accent1" w:themeShade="BF"/>
          <w:sz w:val="32"/>
          <w:szCs w:val="32"/>
        </w:rPr>
        <w:t>NSTRUCTIONS</w:t>
      </w:r>
    </w:p>
    <w:p w14:paraId="09D514AE" w14:textId="77777777" w:rsidR="007C37CA" w:rsidRPr="008E4D35" w:rsidRDefault="007C37CA" w:rsidP="00137188">
      <w:pPr>
        <w:ind w:left="142"/>
        <w:rPr>
          <w:b/>
          <w:iCs/>
          <w:sz w:val="24"/>
          <w:szCs w:val="24"/>
        </w:rPr>
      </w:pPr>
    </w:p>
    <w:p w14:paraId="4E871148" w14:textId="77777777" w:rsidR="007C37CA" w:rsidRPr="008E4D35" w:rsidRDefault="0095687E" w:rsidP="00137188">
      <w:pPr>
        <w:ind w:left="142"/>
        <w:rPr>
          <w:b/>
          <w:iCs/>
          <w:sz w:val="24"/>
          <w:szCs w:val="24"/>
        </w:rPr>
      </w:pPr>
      <w:r w:rsidRPr="008E4D35">
        <w:rPr>
          <w:b/>
          <w:iCs/>
          <w:sz w:val="24"/>
          <w:szCs w:val="24"/>
        </w:rPr>
        <w:t xml:space="preserve">SECTION ONE:  </w:t>
      </w:r>
      <w:r w:rsidR="007C37CA" w:rsidRPr="008E4D35">
        <w:rPr>
          <w:b/>
          <w:iCs/>
          <w:sz w:val="24"/>
          <w:szCs w:val="24"/>
        </w:rPr>
        <w:t>Introduction</w:t>
      </w:r>
    </w:p>
    <w:p w14:paraId="2EAEC83B" w14:textId="77777777" w:rsidR="0095687E" w:rsidRPr="008E4D35" w:rsidRDefault="0095687E" w:rsidP="00137188">
      <w:pPr>
        <w:ind w:left="142"/>
        <w:rPr>
          <w:iCs/>
          <w:sz w:val="24"/>
          <w:szCs w:val="24"/>
        </w:rPr>
      </w:pPr>
      <w:r w:rsidRPr="008E4D35">
        <w:rPr>
          <w:iCs/>
          <w:sz w:val="24"/>
          <w:szCs w:val="24"/>
        </w:rPr>
        <w:t>Your portfolio i</w:t>
      </w:r>
      <w:r w:rsidR="007C37CA" w:rsidRPr="008E4D35">
        <w:rPr>
          <w:iCs/>
          <w:sz w:val="24"/>
          <w:szCs w:val="24"/>
        </w:rPr>
        <w:t>ntroduction</w:t>
      </w:r>
      <w:r w:rsidRPr="008E4D35">
        <w:rPr>
          <w:iCs/>
          <w:sz w:val="24"/>
          <w:szCs w:val="24"/>
        </w:rPr>
        <w:t xml:space="preserve"> s</w:t>
      </w:r>
      <w:r w:rsidR="007C37CA" w:rsidRPr="008E4D35">
        <w:rPr>
          <w:iCs/>
          <w:sz w:val="24"/>
          <w:szCs w:val="24"/>
        </w:rPr>
        <w:t>hould</w:t>
      </w:r>
      <w:r w:rsidRPr="008E4D35">
        <w:rPr>
          <w:iCs/>
          <w:sz w:val="24"/>
          <w:szCs w:val="24"/>
        </w:rPr>
        <w:t>:</w:t>
      </w:r>
    </w:p>
    <w:p w14:paraId="02444772" w14:textId="77777777" w:rsidR="0095687E" w:rsidRPr="00D43606" w:rsidRDefault="007710F0" w:rsidP="00137188">
      <w:pPr>
        <w:pStyle w:val="ListParagraph"/>
        <w:numPr>
          <w:ilvl w:val="0"/>
          <w:numId w:val="17"/>
        </w:numPr>
        <w:ind w:left="851" w:hanging="425"/>
        <w:rPr>
          <w:iCs/>
          <w:sz w:val="24"/>
          <w:szCs w:val="24"/>
        </w:rPr>
      </w:pPr>
      <w:r w:rsidRPr="00D43606">
        <w:rPr>
          <w:iCs/>
          <w:sz w:val="24"/>
          <w:szCs w:val="24"/>
        </w:rPr>
        <w:t>Include your Impact Statement</w:t>
      </w:r>
    </w:p>
    <w:p w14:paraId="107582E2" w14:textId="77777777" w:rsidR="0095687E" w:rsidRPr="00D43606" w:rsidRDefault="0095687E" w:rsidP="00137188">
      <w:pPr>
        <w:pStyle w:val="ListParagraph"/>
        <w:numPr>
          <w:ilvl w:val="0"/>
          <w:numId w:val="17"/>
        </w:numPr>
        <w:ind w:left="851" w:hanging="425"/>
        <w:rPr>
          <w:iCs/>
          <w:sz w:val="24"/>
          <w:szCs w:val="24"/>
        </w:rPr>
      </w:pPr>
      <w:r w:rsidRPr="00D43606">
        <w:rPr>
          <w:iCs/>
          <w:sz w:val="24"/>
          <w:szCs w:val="24"/>
        </w:rPr>
        <w:t>Include a Table of Contents</w:t>
      </w:r>
    </w:p>
    <w:p w14:paraId="072AE0DD" w14:textId="77777777" w:rsidR="0095687E" w:rsidRPr="00D43606" w:rsidRDefault="0095687E" w:rsidP="00137188">
      <w:pPr>
        <w:pStyle w:val="ListParagraph"/>
        <w:numPr>
          <w:ilvl w:val="0"/>
          <w:numId w:val="17"/>
        </w:numPr>
        <w:ind w:left="851" w:hanging="425"/>
        <w:rPr>
          <w:iCs/>
          <w:sz w:val="24"/>
          <w:szCs w:val="24"/>
        </w:rPr>
      </w:pPr>
      <w:r w:rsidRPr="00D43606">
        <w:rPr>
          <w:iCs/>
          <w:sz w:val="24"/>
          <w:szCs w:val="24"/>
        </w:rPr>
        <w:t>Introduce the sections</w:t>
      </w:r>
    </w:p>
    <w:p w14:paraId="130130B7" w14:textId="77777777" w:rsidR="0095687E" w:rsidRPr="00D43606" w:rsidRDefault="0095687E" w:rsidP="00137188">
      <w:pPr>
        <w:pStyle w:val="ListParagraph"/>
        <w:numPr>
          <w:ilvl w:val="0"/>
          <w:numId w:val="17"/>
        </w:numPr>
        <w:ind w:left="851" w:hanging="425"/>
        <w:rPr>
          <w:iCs/>
          <w:sz w:val="24"/>
          <w:szCs w:val="24"/>
        </w:rPr>
      </w:pPr>
      <w:r w:rsidRPr="00D43606">
        <w:rPr>
          <w:iCs/>
          <w:sz w:val="24"/>
          <w:szCs w:val="24"/>
        </w:rPr>
        <w:t xml:space="preserve">Provide additional information </w:t>
      </w:r>
      <w:r w:rsidR="00C23FBC" w:rsidRPr="00D43606">
        <w:rPr>
          <w:iCs/>
          <w:sz w:val="24"/>
          <w:szCs w:val="24"/>
        </w:rPr>
        <w:t>you</w:t>
      </w:r>
      <w:r w:rsidRPr="00D43606">
        <w:rPr>
          <w:iCs/>
          <w:sz w:val="24"/>
          <w:szCs w:val="24"/>
        </w:rPr>
        <w:t xml:space="preserve"> wish to share with the assessors</w:t>
      </w:r>
    </w:p>
    <w:p w14:paraId="2FB69953" w14:textId="77777777" w:rsidR="007C37CA" w:rsidRPr="008E4D35" w:rsidRDefault="007C37CA" w:rsidP="00137188">
      <w:pPr>
        <w:ind w:left="142"/>
        <w:rPr>
          <w:iCs/>
          <w:sz w:val="24"/>
          <w:szCs w:val="24"/>
        </w:rPr>
      </w:pPr>
    </w:p>
    <w:p w14:paraId="0B24CB83" w14:textId="77777777" w:rsidR="00DD6039" w:rsidRPr="008E4D35" w:rsidRDefault="0095687E" w:rsidP="00137188">
      <w:pPr>
        <w:ind w:left="142"/>
        <w:rPr>
          <w:b/>
          <w:iCs/>
          <w:sz w:val="24"/>
          <w:szCs w:val="24"/>
        </w:rPr>
      </w:pPr>
      <w:r w:rsidRPr="008E4D35">
        <w:rPr>
          <w:b/>
          <w:iCs/>
          <w:sz w:val="24"/>
          <w:szCs w:val="24"/>
        </w:rPr>
        <w:t xml:space="preserve">SECTION TWO:  </w:t>
      </w:r>
      <w:r w:rsidR="007C37CA" w:rsidRPr="008E4D35">
        <w:rPr>
          <w:b/>
          <w:iCs/>
          <w:sz w:val="24"/>
          <w:szCs w:val="24"/>
        </w:rPr>
        <w:t>Competency</w:t>
      </w:r>
      <w:r w:rsidRPr="008E4D35">
        <w:rPr>
          <w:b/>
          <w:iCs/>
          <w:sz w:val="24"/>
          <w:szCs w:val="24"/>
        </w:rPr>
        <w:t xml:space="preserve"> Tables / Use of Template</w:t>
      </w:r>
    </w:p>
    <w:p w14:paraId="1DA02993" w14:textId="3657B8A0" w:rsidR="008B737A" w:rsidRPr="008E4D35" w:rsidRDefault="00DD6039" w:rsidP="00137188">
      <w:pPr>
        <w:ind w:left="142"/>
        <w:rPr>
          <w:iCs/>
          <w:sz w:val="24"/>
          <w:szCs w:val="24"/>
        </w:rPr>
      </w:pPr>
      <w:r w:rsidRPr="008E4D35">
        <w:rPr>
          <w:iCs/>
          <w:sz w:val="24"/>
          <w:szCs w:val="24"/>
        </w:rPr>
        <w:t>F</w:t>
      </w:r>
      <w:r w:rsidR="00B5200A" w:rsidRPr="008E4D35">
        <w:rPr>
          <w:iCs/>
          <w:sz w:val="24"/>
          <w:szCs w:val="24"/>
        </w:rPr>
        <w:t xml:space="preserve">or </w:t>
      </w:r>
      <w:r w:rsidR="008B737A" w:rsidRPr="008E4D35">
        <w:rPr>
          <w:iCs/>
          <w:sz w:val="24"/>
          <w:szCs w:val="24"/>
        </w:rPr>
        <w:t>each competency, provide a summary of your experience related to this competency</w:t>
      </w:r>
      <w:r w:rsidR="00D30FDC" w:rsidRPr="008E4D35">
        <w:rPr>
          <w:iCs/>
          <w:sz w:val="24"/>
          <w:szCs w:val="24"/>
        </w:rPr>
        <w:t xml:space="preserve">. </w:t>
      </w:r>
      <w:r w:rsidR="008B737A" w:rsidRPr="008E4D35">
        <w:rPr>
          <w:iCs/>
          <w:sz w:val="24"/>
          <w:szCs w:val="24"/>
        </w:rPr>
        <w:t xml:space="preserve">Then identify three activities that relate to the competency, as they pertain to the context of your </w:t>
      </w:r>
      <w:r w:rsidR="00BB6F71">
        <w:rPr>
          <w:iCs/>
          <w:sz w:val="24"/>
          <w:szCs w:val="24"/>
        </w:rPr>
        <w:t xml:space="preserve">advanced </w:t>
      </w:r>
      <w:r w:rsidR="008B737A" w:rsidRPr="008E4D35">
        <w:rPr>
          <w:iCs/>
          <w:sz w:val="24"/>
          <w:szCs w:val="24"/>
        </w:rPr>
        <w:t xml:space="preserve">practice </w:t>
      </w:r>
      <w:r w:rsidR="002A199A">
        <w:rPr>
          <w:iCs/>
          <w:sz w:val="24"/>
          <w:szCs w:val="24"/>
        </w:rPr>
        <w:t xml:space="preserve">work </w:t>
      </w:r>
      <w:r w:rsidR="008B737A" w:rsidRPr="008E4D35">
        <w:rPr>
          <w:iCs/>
          <w:sz w:val="24"/>
          <w:szCs w:val="24"/>
        </w:rPr>
        <w:t>and expertise</w:t>
      </w:r>
      <w:r w:rsidR="00D30FDC" w:rsidRPr="008E4D35">
        <w:rPr>
          <w:iCs/>
          <w:sz w:val="24"/>
          <w:szCs w:val="24"/>
        </w:rPr>
        <w:t xml:space="preserve">. </w:t>
      </w:r>
      <w:r w:rsidR="008B737A" w:rsidRPr="008E4D35">
        <w:rPr>
          <w:iCs/>
          <w:sz w:val="24"/>
          <w:szCs w:val="24"/>
        </w:rPr>
        <w:t xml:space="preserve">Provide </w:t>
      </w:r>
      <w:r w:rsidR="004B2561">
        <w:rPr>
          <w:iCs/>
          <w:sz w:val="24"/>
          <w:szCs w:val="24"/>
        </w:rPr>
        <w:t xml:space="preserve">a </w:t>
      </w:r>
      <w:r w:rsidR="008B737A" w:rsidRPr="008E4D35">
        <w:rPr>
          <w:iCs/>
          <w:sz w:val="24"/>
          <w:szCs w:val="24"/>
        </w:rPr>
        <w:t>rationale for including each activity as part of your scope of practice with respect to this competency, and a brief list of the knowledge and skills gained thro</w:t>
      </w:r>
      <w:r w:rsidR="0095687E" w:rsidRPr="008E4D35">
        <w:rPr>
          <w:iCs/>
          <w:sz w:val="24"/>
          <w:szCs w:val="24"/>
        </w:rPr>
        <w:t>ugh engagement in this element.</w:t>
      </w:r>
    </w:p>
    <w:p w14:paraId="24679CBC" w14:textId="22718827" w:rsidR="008B737A" w:rsidRPr="008E4D35" w:rsidRDefault="008B737A" w:rsidP="00137188">
      <w:pPr>
        <w:ind w:left="142"/>
        <w:rPr>
          <w:iCs/>
          <w:sz w:val="24"/>
          <w:szCs w:val="24"/>
        </w:rPr>
      </w:pPr>
      <w:r w:rsidRPr="008E4D35">
        <w:rPr>
          <w:iCs/>
          <w:sz w:val="24"/>
          <w:szCs w:val="24"/>
        </w:rPr>
        <w:t>Provide 3</w:t>
      </w:r>
      <w:r w:rsidR="0095687E" w:rsidRPr="008E4D35">
        <w:rPr>
          <w:iCs/>
          <w:sz w:val="24"/>
          <w:szCs w:val="24"/>
        </w:rPr>
        <w:t>-5 elements under each activity</w:t>
      </w:r>
      <w:r w:rsidRPr="008E4D35">
        <w:rPr>
          <w:iCs/>
          <w:sz w:val="24"/>
          <w:szCs w:val="24"/>
        </w:rPr>
        <w:t>, each of which must be substantiated by at least one piece of evidence</w:t>
      </w:r>
      <w:r w:rsidR="00D30FDC" w:rsidRPr="008E4D35">
        <w:rPr>
          <w:iCs/>
          <w:sz w:val="24"/>
          <w:szCs w:val="24"/>
        </w:rPr>
        <w:t xml:space="preserve">. </w:t>
      </w:r>
      <w:r w:rsidRPr="008E4D35">
        <w:rPr>
          <w:iCs/>
          <w:sz w:val="24"/>
          <w:szCs w:val="24"/>
        </w:rPr>
        <w:t>In many cases, multiple pieces of evidence will help to reinforce</w:t>
      </w:r>
      <w:r w:rsidR="007801EF" w:rsidRPr="008E4D35">
        <w:rPr>
          <w:iCs/>
          <w:sz w:val="24"/>
          <w:szCs w:val="24"/>
        </w:rPr>
        <w:t xml:space="preserve"> the nature, scope and impact</w:t>
      </w:r>
      <w:r w:rsidRPr="008E4D35">
        <w:rPr>
          <w:iCs/>
          <w:sz w:val="24"/>
          <w:szCs w:val="24"/>
        </w:rPr>
        <w:t xml:space="preserve"> of the activity.</w:t>
      </w:r>
      <w:r w:rsidR="0095687E" w:rsidRPr="008E4D35">
        <w:rPr>
          <w:iCs/>
          <w:sz w:val="24"/>
          <w:szCs w:val="24"/>
        </w:rPr>
        <w:t xml:space="preserve"> </w:t>
      </w:r>
      <w:r w:rsidRPr="008E4D35">
        <w:rPr>
          <w:iCs/>
          <w:sz w:val="24"/>
          <w:szCs w:val="24"/>
        </w:rPr>
        <w:t>If the validity of the evidence is not self-evident based on established practices or standards, please include validation through third</w:t>
      </w:r>
      <w:r w:rsidR="006C190F" w:rsidRPr="008E4D35">
        <w:rPr>
          <w:iCs/>
          <w:sz w:val="24"/>
          <w:szCs w:val="24"/>
        </w:rPr>
        <w:t>-</w:t>
      </w:r>
      <w:r w:rsidRPr="008E4D35">
        <w:rPr>
          <w:iCs/>
          <w:sz w:val="24"/>
          <w:szCs w:val="24"/>
        </w:rPr>
        <w:t>party evidence (external expe</w:t>
      </w:r>
      <w:r w:rsidR="0095687E" w:rsidRPr="008E4D35">
        <w:rPr>
          <w:iCs/>
          <w:sz w:val="24"/>
          <w:szCs w:val="24"/>
        </w:rPr>
        <w:t xml:space="preserve">rt </w:t>
      </w:r>
      <w:r w:rsidR="00A369F2">
        <w:rPr>
          <w:iCs/>
          <w:sz w:val="24"/>
          <w:szCs w:val="24"/>
        </w:rPr>
        <w:t>authentication</w:t>
      </w:r>
      <w:r w:rsidR="00A0536C">
        <w:rPr>
          <w:iCs/>
          <w:sz w:val="24"/>
          <w:szCs w:val="24"/>
        </w:rPr>
        <w:t xml:space="preserve"> </w:t>
      </w:r>
      <w:r w:rsidR="0095687E" w:rsidRPr="008E4D35">
        <w:rPr>
          <w:iCs/>
          <w:sz w:val="24"/>
          <w:szCs w:val="24"/>
        </w:rPr>
        <w:t>of the activity).</w:t>
      </w:r>
    </w:p>
    <w:p w14:paraId="35F491D8" w14:textId="45FF8246" w:rsidR="00B31B2D" w:rsidRDefault="00B31B2D" w:rsidP="00137188">
      <w:pPr>
        <w:ind w:left="142"/>
        <w:rPr>
          <w:b/>
          <w:iCs/>
          <w:sz w:val="24"/>
          <w:szCs w:val="24"/>
        </w:rPr>
      </w:pPr>
    </w:p>
    <w:p w14:paraId="028BD221" w14:textId="77777777" w:rsidR="00B31B2D" w:rsidRPr="008E4D35" w:rsidRDefault="00B31B2D" w:rsidP="00137188">
      <w:pPr>
        <w:ind w:left="142"/>
        <w:rPr>
          <w:b/>
          <w:iCs/>
          <w:sz w:val="24"/>
          <w:szCs w:val="24"/>
        </w:rPr>
      </w:pPr>
      <w:r w:rsidRPr="008E4D35">
        <w:rPr>
          <w:b/>
          <w:iCs/>
          <w:sz w:val="24"/>
          <w:szCs w:val="24"/>
        </w:rPr>
        <w:t>SECTION THREE:  Evidence</w:t>
      </w:r>
    </w:p>
    <w:p w14:paraId="4908FA7A" w14:textId="60581587" w:rsidR="007950D3" w:rsidRPr="008E4D35" w:rsidRDefault="00D81A46" w:rsidP="00137188">
      <w:pPr>
        <w:ind w:left="142"/>
        <w:rPr>
          <w:rFonts w:cstheme="minorHAnsi"/>
          <w:iCs/>
          <w:sz w:val="24"/>
          <w:szCs w:val="24"/>
        </w:rPr>
      </w:pPr>
      <w:r w:rsidRPr="008E4D35">
        <w:rPr>
          <w:rFonts w:cstheme="minorHAnsi"/>
          <w:iCs/>
          <w:sz w:val="24"/>
          <w:szCs w:val="24"/>
        </w:rPr>
        <w:t xml:space="preserve">All evidence should be named according to the following </w:t>
      </w:r>
      <w:r w:rsidR="003B4FF0">
        <w:rPr>
          <w:rFonts w:cstheme="minorHAnsi"/>
          <w:iCs/>
          <w:sz w:val="24"/>
          <w:szCs w:val="24"/>
        </w:rPr>
        <w:t>file naming format.</w:t>
      </w:r>
    </w:p>
    <w:p w14:paraId="15DB513E" w14:textId="5237ECB6" w:rsidR="008B737A" w:rsidRPr="008E4D35" w:rsidRDefault="00615F17" w:rsidP="00137188">
      <w:pPr>
        <w:ind w:left="142"/>
        <w:rPr>
          <w:rFonts w:cstheme="minorHAnsi"/>
          <w:iCs/>
          <w:sz w:val="24"/>
          <w:szCs w:val="24"/>
        </w:rPr>
      </w:pPr>
      <w:r>
        <w:rPr>
          <w:rFonts w:cstheme="minorHAnsi"/>
          <w:iCs/>
          <w:sz w:val="24"/>
          <w:szCs w:val="24"/>
          <w:u w:val="single"/>
        </w:rPr>
        <w:t>E</w:t>
      </w:r>
      <w:r w:rsidR="007950D3" w:rsidRPr="008E4D35">
        <w:rPr>
          <w:rFonts w:cstheme="minorHAnsi"/>
          <w:iCs/>
          <w:sz w:val="24"/>
          <w:szCs w:val="24"/>
          <w:u w:val="single"/>
        </w:rPr>
        <w:t>xample</w:t>
      </w:r>
      <w:r w:rsidR="00B31B2D" w:rsidRPr="008E4D35">
        <w:rPr>
          <w:rFonts w:cstheme="minorHAnsi"/>
          <w:iCs/>
          <w:sz w:val="24"/>
          <w:szCs w:val="24"/>
        </w:rPr>
        <w:t>:</w:t>
      </w:r>
      <w:r w:rsidR="007950D3" w:rsidRPr="008E4D35">
        <w:rPr>
          <w:rFonts w:cstheme="minorHAnsi"/>
          <w:iCs/>
          <w:sz w:val="24"/>
          <w:szCs w:val="24"/>
        </w:rPr>
        <w:t xml:space="preserve">  John Doe took </w:t>
      </w:r>
      <w:r>
        <w:rPr>
          <w:rFonts w:cstheme="minorHAnsi"/>
          <w:iCs/>
          <w:sz w:val="24"/>
          <w:szCs w:val="24"/>
        </w:rPr>
        <w:t>a</w:t>
      </w:r>
      <w:r w:rsidR="007950D3" w:rsidRPr="008E4D35">
        <w:rPr>
          <w:rFonts w:cstheme="minorHAnsi"/>
          <w:iCs/>
          <w:sz w:val="24"/>
          <w:szCs w:val="24"/>
        </w:rPr>
        <w:t xml:space="preserve"> course</w:t>
      </w:r>
      <w:r w:rsidR="00C23FBC" w:rsidRPr="008E4D35">
        <w:rPr>
          <w:rFonts w:cstheme="minorHAnsi"/>
          <w:iCs/>
          <w:sz w:val="24"/>
          <w:szCs w:val="24"/>
        </w:rPr>
        <w:t xml:space="preserve"> on h</w:t>
      </w:r>
      <w:r w:rsidR="007950D3" w:rsidRPr="008E4D35">
        <w:rPr>
          <w:rFonts w:cstheme="minorHAnsi"/>
          <w:iCs/>
          <w:sz w:val="24"/>
          <w:szCs w:val="24"/>
        </w:rPr>
        <w:t>ow to conduct a survey</w:t>
      </w:r>
      <w:r w:rsidR="00C23FBC" w:rsidRPr="008E4D35">
        <w:rPr>
          <w:rFonts w:cstheme="minorHAnsi"/>
          <w:iCs/>
          <w:sz w:val="24"/>
          <w:szCs w:val="24"/>
        </w:rPr>
        <w:t>,</w:t>
      </w:r>
      <w:r w:rsidR="003B114E" w:rsidRPr="008E4D35">
        <w:rPr>
          <w:rFonts w:cstheme="minorHAnsi"/>
          <w:iCs/>
          <w:sz w:val="24"/>
          <w:szCs w:val="24"/>
        </w:rPr>
        <w:t xml:space="preserve"> and </w:t>
      </w:r>
      <w:r>
        <w:rPr>
          <w:rFonts w:cstheme="minorHAnsi"/>
          <w:iCs/>
          <w:sz w:val="24"/>
          <w:szCs w:val="24"/>
        </w:rPr>
        <w:t>t</w:t>
      </w:r>
      <w:r w:rsidR="00C23FBC" w:rsidRPr="008E4D35">
        <w:rPr>
          <w:rFonts w:cstheme="minorHAnsi"/>
          <w:iCs/>
          <w:sz w:val="24"/>
          <w:szCs w:val="24"/>
        </w:rPr>
        <w:t>h</w:t>
      </w:r>
      <w:r w:rsidR="00445E3C">
        <w:rPr>
          <w:rFonts w:cstheme="minorHAnsi"/>
          <w:iCs/>
          <w:sz w:val="24"/>
          <w:szCs w:val="24"/>
        </w:rPr>
        <w:t>e</w:t>
      </w:r>
      <w:r w:rsidR="00C23FBC" w:rsidRPr="008E4D35">
        <w:rPr>
          <w:rFonts w:cstheme="minorHAnsi"/>
          <w:iCs/>
          <w:sz w:val="24"/>
          <w:szCs w:val="24"/>
        </w:rPr>
        <w:t xml:space="preserve"> transcr</w:t>
      </w:r>
      <w:r w:rsidR="00D81A46" w:rsidRPr="008E4D35">
        <w:rPr>
          <w:rFonts w:cstheme="minorHAnsi"/>
          <w:iCs/>
          <w:sz w:val="24"/>
          <w:szCs w:val="24"/>
        </w:rPr>
        <w:t xml:space="preserve">ipt for the course was his </w:t>
      </w:r>
      <w:r w:rsidR="00445E3C">
        <w:rPr>
          <w:rFonts w:cstheme="minorHAnsi"/>
          <w:iCs/>
          <w:sz w:val="24"/>
          <w:szCs w:val="24"/>
        </w:rPr>
        <w:t>forth</w:t>
      </w:r>
      <w:r w:rsidR="003B114E" w:rsidRPr="008E4D35">
        <w:rPr>
          <w:rFonts w:cstheme="minorHAnsi"/>
          <w:iCs/>
          <w:sz w:val="24"/>
          <w:szCs w:val="24"/>
        </w:rPr>
        <w:t xml:space="preserve"> piece </w:t>
      </w:r>
      <w:r w:rsidR="00445E3C">
        <w:rPr>
          <w:rFonts w:cstheme="minorHAnsi"/>
          <w:iCs/>
          <w:sz w:val="24"/>
          <w:szCs w:val="24"/>
        </w:rPr>
        <w:t>of evidence</w:t>
      </w:r>
      <w:r w:rsidR="003B114E" w:rsidRPr="008E4D35">
        <w:rPr>
          <w:rFonts w:cstheme="minorHAnsi"/>
          <w:iCs/>
          <w:sz w:val="24"/>
          <w:szCs w:val="24"/>
        </w:rPr>
        <w:t xml:space="preserve"> </w:t>
      </w:r>
      <w:r w:rsidR="00C23FBC" w:rsidRPr="008E4D35">
        <w:rPr>
          <w:rFonts w:cstheme="minorHAnsi"/>
          <w:iCs/>
          <w:sz w:val="24"/>
          <w:szCs w:val="24"/>
        </w:rPr>
        <w:t>submitted.</w:t>
      </w: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5123"/>
      </w:tblGrid>
      <w:tr w:rsidR="00B31B2D" w:rsidRPr="008E4D35" w14:paraId="79E20D8E" w14:textId="77777777" w:rsidTr="00C23FBC">
        <w:trPr>
          <w:trHeight w:val="395"/>
        </w:trPr>
        <w:tc>
          <w:tcPr>
            <w:tcW w:w="5103" w:type="dxa"/>
          </w:tcPr>
          <w:p w14:paraId="19C8671B" w14:textId="77777777" w:rsidR="00B31B2D" w:rsidRPr="008E4D35" w:rsidRDefault="00B31B2D" w:rsidP="00D43606">
            <w:pPr>
              <w:spacing w:after="160"/>
              <w:rPr>
                <w:rFonts w:cstheme="minorHAnsi"/>
                <w:b/>
                <w:iCs/>
                <w:sz w:val="24"/>
                <w:szCs w:val="24"/>
              </w:rPr>
            </w:pPr>
            <w:r w:rsidRPr="008E4D35">
              <w:rPr>
                <w:rFonts w:cstheme="minorHAnsi"/>
                <w:b/>
                <w:iCs/>
                <w:sz w:val="24"/>
                <w:szCs w:val="24"/>
              </w:rPr>
              <w:t xml:space="preserve">Information included in </w:t>
            </w:r>
            <w:r w:rsidR="007950D3" w:rsidRPr="008E4D35">
              <w:rPr>
                <w:rFonts w:cstheme="minorHAnsi"/>
                <w:b/>
                <w:iCs/>
                <w:sz w:val="24"/>
                <w:szCs w:val="24"/>
              </w:rPr>
              <w:t xml:space="preserve">the </w:t>
            </w:r>
            <w:r w:rsidRPr="008E4D35">
              <w:rPr>
                <w:rFonts w:cstheme="minorHAnsi"/>
                <w:b/>
                <w:iCs/>
                <w:sz w:val="24"/>
                <w:szCs w:val="24"/>
              </w:rPr>
              <w:t>file name format</w:t>
            </w:r>
          </w:p>
        </w:tc>
        <w:tc>
          <w:tcPr>
            <w:tcW w:w="5123" w:type="dxa"/>
          </w:tcPr>
          <w:p w14:paraId="38283766" w14:textId="5B40418C" w:rsidR="00B31B2D" w:rsidRPr="008E4D35" w:rsidRDefault="00B31B2D" w:rsidP="00D43606">
            <w:pPr>
              <w:spacing w:after="160"/>
              <w:rPr>
                <w:rFonts w:cstheme="minorHAnsi"/>
                <w:iCs/>
                <w:color w:val="0033A0"/>
                <w:sz w:val="24"/>
                <w:szCs w:val="24"/>
              </w:rPr>
            </w:pPr>
            <w:r w:rsidRPr="008E4D35">
              <w:rPr>
                <w:rFonts w:cstheme="minorHAnsi"/>
                <w:b/>
                <w:iCs/>
                <w:color w:val="0033A0"/>
                <w:sz w:val="24"/>
                <w:szCs w:val="24"/>
              </w:rPr>
              <w:t>Example</w:t>
            </w:r>
            <w:r w:rsidR="00A47EF1">
              <w:rPr>
                <w:rFonts w:cstheme="minorHAnsi"/>
                <w:b/>
                <w:iCs/>
                <w:color w:val="0033A0"/>
                <w:sz w:val="24"/>
                <w:szCs w:val="24"/>
              </w:rPr>
              <w:t>:</w:t>
            </w:r>
          </w:p>
        </w:tc>
      </w:tr>
      <w:tr w:rsidR="00B31B2D" w:rsidRPr="008E4D35" w14:paraId="380AB641" w14:textId="77777777" w:rsidTr="00CD503D">
        <w:tc>
          <w:tcPr>
            <w:tcW w:w="5103" w:type="dxa"/>
          </w:tcPr>
          <w:p w14:paraId="702F080E" w14:textId="77777777" w:rsidR="00B31B2D" w:rsidRPr="008E4D35" w:rsidRDefault="00B31B2D" w:rsidP="00D43606">
            <w:pPr>
              <w:pStyle w:val="ListParagraph"/>
              <w:numPr>
                <w:ilvl w:val="0"/>
                <w:numId w:val="14"/>
              </w:numPr>
              <w:spacing w:after="160"/>
              <w:rPr>
                <w:rFonts w:cstheme="minorHAnsi"/>
                <w:iCs/>
                <w:sz w:val="24"/>
                <w:szCs w:val="24"/>
              </w:rPr>
            </w:pPr>
            <w:r w:rsidRPr="008E4D35">
              <w:rPr>
                <w:rFonts w:cstheme="minorHAnsi"/>
                <w:iCs/>
                <w:sz w:val="24"/>
                <w:szCs w:val="24"/>
              </w:rPr>
              <w:t>Your initials</w:t>
            </w:r>
          </w:p>
          <w:p w14:paraId="5754EA82" w14:textId="77777777" w:rsidR="00B31B2D" w:rsidRPr="008E4D35" w:rsidRDefault="00B31B2D" w:rsidP="00D43606">
            <w:pPr>
              <w:pStyle w:val="ListParagraph"/>
              <w:numPr>
                <w:ilvl w:val="0"/>
                <w:numId w:val="14"/>
              </w:numPr>
              <w:spacing w:after="160"/>
              <w:rPr>
                <w:rFonts w:cstheme="minorHAnsi"/>
                <w:iCs/>
                <w:sz w:val="24"/>
                <w:szCs w:val="24"/>
              </w:rPr>
            </w:pPr>
            <w:r w:rsidRPr="008E4D35">
              <w:rPr>
                <w:rFonts w:cstheme="minorHAnsi"/>
                <w:iCs/>
                <w:sz w:val="24"/>
                <w:szCs w:val="24"/>
              </w:rPr>
              <w:t>The evidence number</w:t>
            </w:r>
            <w:r w:rsidR="00D12873" w:rsidRPr="008E4D35">
              <w:rPr>
                <w:rFonts w:cstheme="minorHAnsi"/>
                <w:iCs/>
                <w:sz w:val="24"/>
                <w:szCs w:val="24"/>
              </w:rPr>
              <w:t xml:space="preserve"> (</w:t>
            </w:r>
            <w:r w:rsidR="00D81A46" w:rsidRPr="008E4D35">
              <w:rPr>
                <w:rFonts w:cstheme="minorHAnsi"/>
                <w:iCs/>
                <w:sz w:val="24"/>
                <w:szCs w:val="24"/>
              </w:rPr>
              <w:t>EV</w:t>
            </w:r>
            <w:r w:rsidR="00D12873" w:rsidRPr="008E4D35">
              <w:rPr>
                <w:rFonts w:cstheme="minorHAnsi"/>
                <w:iCs/>
                <w:sz w:val="24"/>
                <w:szCs w:val="24"/>
              </w:rPr>
              <w:t>##)</w:t>
            </w:r>
          </w:p>
          <w:p w14:paraId="6FB56CF1" w14:textId="77777777" w:rsidR="00B31B2D" w:rsidRPr="008E4D35" w:rsidRDefault="00B31B2D" w:rsidP="00D43606">
            <w:pPr>
              <w:pStyle w:val="ListParagraph"/>
              <w:numPr>
                <w:ilvl w:val="0"/>
                <w:numId w:val="14"/>
              </w:numPr>
              <w:spacing w:after="160"/>
              <w:rPr>
                <w:rFonts w:cstheme="minorHAnsi"/>
                <w:iCs/>
                <w:sz w:val="24"/>
                <w:szCs w:val="24"/>
              </w:rPr>
            </w:pPr>
            <w:r w:rsidRPr="008E4D35">
              <w:rPr>
                <w:rFonts w:cstheme="minorHAnsi"/>
                <w:iCs/>
                <w:sz w:val="24"/>
                <w:szCs w:val="24"/>
              </w:rPr>
              <w:t>A brief description</w:t>
            </w:r>
            <w:r w:rsidR="007950D3" w:rsidRPr="008E4D35">
              <w:rPr>
                <w:rFonts w:cstheme="minorHAnsi"/>
                <w:iCs/>
                <w:sz w:val="24"/>
                <w:szCs w:val="24"/>
              </w:rPr>
              <w:t xml:space="preserve"> of type of evidence</w:t>
            </w:r>
          </w:p>
        </w:tc>
        <w:tc>
          <w:tcPr>
            <w:tcW w:w="5123" w:type="dxa"/>
            <w:tcBorders>
              <w:bottom w:val="single" w:sz="4" w:space="0" w:color="auto"/>
            </w:tcBorders>
          </w:tcPr>
          <w:p w14:paraId="1E215316" w14:textId="77777777" w:rsidR="00B31B2D" w:rsidRPr="008E4D35" w:rsidRDefault="00B31B2D" w:rsidP="006E316F">
            <w:pPr>
              <w:pStyle w:val="ListParagraph"/>
              <w:numPr>
                <w:ilvl w:val="0"/>
                <w:numId w:val="14"/>
              </w:numPr>
              <w:spacing w:after="160"/>
              <w:ind w:left="467"/>
              <w:rPr>
                <w:rFonts w:cstheme="minorHAnsi"/>
                <w:iCs/>
                <w:color w:val="0033A0"/>
                <w:sz w:val="24"/>
                <w:szCs w:val="24"/>
              </w:rPr>
            </w:pPr>
            <w:r w:rsidRPr="008E4D35">
              <w:rPr>
                <w:rFonts w:cstheme="minorHAnsi"/>
                <w:b/>
                <w:iCs/>
                <w:color w:val="0033A0"/>
                <w:sz w:val="24"/>
                <w:szCs w:val="24"/>
              </w:rPr>
              <w:t>J</w:t>
            </w:r>
            <w:r w:rsidRPr="008E4D35">
              <w:rPr>
                <w:rFonts w:cstheme="minorHAnsi"/>
                <w:iCs/>
                <w:color w:val="0033A0"/>
                <w:sz w:val="24"/>
                <w:szCs w:val="24"/>
              </w:rPr>
              <w:t xml:space="preserve">ohn </w:t>
            </w:r>
            <w:r w:rsidRPr="008E4D35">
              <w:rPr>
                <w:rFonts w:cstheme="minorHAnsi"/>
                <w:b/>
                <w:iCs/>
                <w:color w:val="0033A0"/>
                <w:sz w:val="24"/>
                <w:szCs w:val="24"/>
              </w:rPr>
              <w:t>D</w:t>
            </w:r>
            <w:r w:rsidRPr="008E4D35">
              <w:rPr>
                <w:rFonts w:cstheme="minorHAnsi"/>
                <w:iCs/>
                <w:color w:val="0033A0"/>
                <w:sz w:val="24"/>
                <w:szCs w:val="24"/>
              </w:rPr>
              <w:t>oe</w:t>
            </w:r>
          </w:p>
          <w:p w14:paraId="7F7D3E71" w14:textId="489E3DA0" w:rsidR="00B31B2D" w:rsidRPr="008E4D35" w:rsidRDefault="00B31B2D" w:rsidP="006E316F">
            <w:pPr>
              <w:pStyle w:val="ListParagraph"/>
              <w:numPr>
                <w:ilvl w:val="0"/>
                <w:numId w:val="14"/>
              </w:numPr>
              <w:spacing w:after="160"/>
              <w:ind w:left="467"/>
              <w:rPr>
                <w:rFonts w:cstheme="minorHAnsi"/>
                <w:iCs/>
                <w:color w:val="0033A0"/>
                <w:sz w:val="24"/>
                <w:szCs w:val="24"/>
              </w:rPr>
            </w:pPr>
            <w:r w:rsidRPr="008E4D35">
              <w:rPr>
                <w:rFonts w:cstheme="minorHAnsi"/>
                <w:b/>
                <w:iCs/>
                <w:color w:val="0033A0"/>
                <w:sz w:val="24"/>
                <w:szCs w:val="24"/>
              </w:rPr>
              <w:t>Ev</w:t>
            </w:r>
            <w:r w:rsidRPr="008E4D35">
              <w:rPr>
                <w:rFonts w:cstheme="minorHAnsi"/>
                <w:iCs/>
                <w:color w:val="0033A0"/>
                <w:sz w:val="24"/>
                <w:szCs w:val="24"/>
              </w:rPr>
              <w:t xml:space="preserve">idence </w:t>
            </w:r>
            <w:r w:rsidR="009F4C57" w:rsidRPr="008E4D35">
              <w:rPr>
                <w:rFonts w:cstheme="minorHAnsi"/>
                <w:iCs/>
                <w:color w:val="0033A0"/>
                <w:sz w:val="24"/>
                <w:szCs w:val="24"/>
              </w:rPr>
              <w:t>number</w:t>
            </w:r>
            <w:r w:rsidR="00D12873" w:rsidRPr="008E4D35">
              <w:rPr>
                <w:rFonts w:cstheme="minorHAnsi"/>
                <w:iCs/>
                <w:color w:val="0033A0"/>
                <w:sz w:val="24"/>
                <w:szCs w:val="24"/>
              </w:rPr>
              <w:t xml:space="preserve"> </w:t>
            </w:r>
            <w:r w:rsidR="00D81A46" w:rsidRPr="008E4D35">
              <w:rPr>
                <w:rFonts w:cstheme="minorHAnsi"/>
                <w:b/>
                <w:iCs/>
                <w:color w:val="0033A0"/>
                <w:sz w:val="24"/>
                <w:szCs w:val="24"/>
              </w:rPr>
              <w:t>0</w:t>
            </w:r>
            <w:r w:rsidR="006E316F">
              <w:rPr>
                <w:rFonts w:cstheme="minorHAnsi"/>
                <w:b/>
                <w:iCs/>
                <w:color w:val="0033A0"/>
                <w:sz w:val="24"/>
                <w:szCs w:val="24"/>
              </w:rPr>
              <w:t>4</w:t>
            </w:r>
            <w:r w:rsidRPr="008E4D35">
              <w:rPr>
                <w:rFonts w:cstheme="minorHAnsi"/>
                <w:iCs/>
                <w:color w:val="0033A0"/>
                <w:sz w:val="24"/>
                <w:szCs w:val="24"/>
              </w:rPr>
              <w:t xml:space="preserve"> </w:t>
            </w:r>
            <w:r w:rsidR="00D81A46" w:rsidRPr="008E4D35">
              <w:rPr>
                <w:rFonts w:cstheme="minorHAnsi"/>
                <w:iCs/>
                <w:color w:val="0033A0"/>
                <w:sz w:val="24"/>
                <w:szCs w:val="24"/>
              </w:rPr>
              <w:t>(</w:t>
            </w:r>
            <w:r w:rsidR="006E316F">
              <w:rPr>
                <w:rFonts w:cstheme="minorHAnsi"/>
                <w:iCs/>
                <w:color w:val="0033A0"/>
                <w:sz w:val="24"/>
                <w:szCs w:val="24"/>
              </w:rPr>
              <w:t>4</w:t>
            </w:r>
            <w:r w:rsidR="006E316F" w:rsidRPr="006E316F">
              <w:rPr>
                <w:rFonts w:cstheme="minorHAnsi"/>
                <w:iCs/>
                <w:color w:val="0033A0"/>
                <w:sz w:val="24"/>
                <w:szCs w:val="24"/>
                <w:vertAlign w:val="superscript"/>
              </w:rPr>
              <w:t>th</w:t>
            </w:r>
            <w:r w:rsidR="006E316F">
              <w:rPr>
                <w:rFonts w:cstheme="minorHAnsi"/>
                <w:iCs/>
                <w:color w:val="0033A0"/>
                <w:sz w:val="24"/>
                <w:szCs w:val="24"/>
              </w:rPr>
              <w:t xml:space="preserve"> </w:t>
            </w:r>
            <w:r w:rsidR="00884E8E">
              <w:rPr>
                <w:rFonts w:cstheme="minorHAnsi"/>
                <w:iCs/>
                <w:color w:val="0033A0"/>
                <w:sz w:val="24"/>
                <w:szCs w:val="24"/>
              </w:rPr>
              <w:t>submitted</w:t>
            </w:r>
            <w:r w:rsidR="009F4C57" w:rsidRPr="008E4D35">
              <w:rPr>
                <w:rFonts w:cstheme="minorHAnsi"/>
                <w:iCs/>
                <w:color w:val="0033A0"/>
                <w:sz w:val="24"/>
                <w:szCs w:val="24"/>
              </w:rPr>
              <w:t>)</w:t>
            </w:r>
          </w:p>
          <w:p w14:paraId="02D171E3" w14:textId="77777777" w:rsidR="00B31B2D" w:rsidRPr="008E4D35" w:rsidRDefault="009F4C57" w:rsidP="006E316F">
            <w:pPr>
              <w:pStyle w:val="ListParagraph"/>
              <w:numPr>
                <w:ilvl w:val="0"/>
                <w:numId w:val="14"/>
              </w:numPr>
              <w:spacing w:after="160"/>
              <w:ind w:left="467"/>
              <w:rPr>
                <w:rFonts w:cstheme="minorHAnsi"/>
                <w:iCs/>
                <w:color w:val="0033A0"/>
                <w:sz w:val="24"/>
                <w:szCs w:val="24"/>
              </w:rPr>
            </w:pPr>
            <w:r w:rsidRPr="008E4D35">
              <w:rPr>
                <w:rFonts w:cstheme="minorHAnsi"/>
                <w:iCs/>
                <w:color w:val="0033A0"/>
                <w:sz w:val="24"/>
                <w:szCs w:val="24"/>
              </w:rPr>
              <w:t>Type of evidence (</w:t>
            </w:r>
            <w:r w:rsidRPr="008E4D35">
              <w:rPr>
                <w:rFonts w:cstheme="minorHAnsi"/>
                <w:b/>
                <w:iCs/>
                <w:color w:val="0033A0"/>
                <w:sz w:val="24"/>
                <w:szCs w:val="24"/>
              </w:rPr>
              <w:t>transcript</w:t>
            </w:r>
            <w:r w:rsidR="007950D3" w:rsidRPr="008E4D35">
              <w:rPr>
                <w:rFonts w:cstheme="minorHAnsi"/>
                <w:iCs/>
                <w:color w:val="0033A0"/>
                <w:sz w:val="24"/>
                <w:szCs w:val="24"/>
              </w:rPr>
              <w:t xml:space="preserve"> from course</w:t>
            </w:r>
            <w:r w:rsidRPr="008E4D35">
              <w:rPr>
                <w:rFonts w:cstheme="minorHAnsi"/>
                <w:iCs/>
                <w:color w:val="0033A0"/>
                <w:sz w:val="24"/>
                <w:szCs w:val="24"/>
              </w:rPr>
              <w:t>)</w:t>
            </w:r>
          </w:p>
        </w:tc>
      </w:tr>
      <w:tr w:rsidR="00B31B2D" w:rsidRPr="008E4D35" w14:paraId="73E76CDC" w14:textId="77777777" w:rsidTr="00CD503D">
        <w:trPr>
          <w:trHeight w:val="477"/>
        </w:trPr>
        <w:tc>
          <w:tcPr>
            <w:tcW w:w="5103" w:type="dxa"/>
            <w:tcBorders>
              <w:right w:val="single" w:sz="4" w:space="0" w:color="auto"/>
            </w:tcBorders>
          </w:tcPr>
          <w:p w14:paraId="0DFEBC94" w14:textId="77777777" w:rsidR="00B31B2D" w:rsidRPr="008E4D35" w:rsidRDefault="00B31B2D" w:rsidP="00D43606">
            <w:pPr>
              <w:spacing w:after="160"/>
              <w:rPr>
                <w:rFonts w:cstheme="minorHAnsi"/>
                <w:iCs/>
                <w:sz w:val="24"/>
                <w:szCs w:val="24"/>
              </w:rPr>
            </w:pPr>
          </w:p>
        </w:tc>
        <w:tc>
          <w:tcPr>
            <w:tcW w:w="5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51F89" w14:textId="1FEC6ADD" w:rsidR="00B31B2D" w:rsidRPr="008E4D35" w:rsidRDefault="007950D3" w:rsidP="00D43606">
            <w:pPr>
              <w:spacing w:after="160"/>
              <w:rPr>
                <w:rFonts w:cstheme="minorHAnsi"/>
                <w:b/>
                <w:iCs/>
                <w:color w:val="0033A0"/>
                <w:sz w:val="24"/>
                <w:szCs w:val="24"/>
              </w:rPr>
            </w:pPr>
            <w:r w:rsidRPr="008E4D35">
              <w:rPr>
                <w:rFonts w:cstheme="minorHAnsi"/>
                <w:b/>
                <w:iCs/>
                <w:color w:val="0033A0"/>
                <w:sz w:val="24"/>
                <w:szCs w:val="24"/>
              </w:rPr>
              <w:t xml:space="preserve">Example File Name:  </w:t>
            </w:r>
            <w:r w:rsidR="00894152" w:rsidRPr="008E4D35">
              <w:rPr>
                <w:rFonts w:cstheme="minorHAnsi"/>
                <w:iCs/>
                <w:color w:val="0033A0"/>
                <w:sz w:val="24"/>
                <w:szCs w:val="24"/>
              </w:rPr>
              <w:t>JD</w:t>
            </w:r>
            <w:r w:rsidRPr="008E4D35">
              <w:rPr>
                <w:rFonts w:cstheme="minorHAnsi"/>
                <w:iCs/>
                <w:color w:val="0033A0"/>
                <w:sz w:val="24"/>
                <w:szCs w:val="24"/>
              </w:rPr>
              <w:t>-EV</w:t>
            </w:r>
            <w:r w:rsidR="00D12873" w:rsidRPr="008E4D35">
              <w:rPr>
                <w:rFonts w:cstheme="minorHAnsi"/>
                <w:iCs/>
                <w:color w:val="0033A0"/>
                <w:sz w:val="24"/>
                <w:szCs w:val="24"/>
              </w:rPr>
              <w:t>0</w:t>
            </w:r>
            <w:r w:rsidR="00A56AD8">
              <w:rPr>
                <w:rFonts w:cstheme="minorHAnsi"/>
                <w:iCs/>
                <w:color w:val="0033A0"/>
                <w:sz w:val="24"/>
                <w:szCs w:val="24"/>
              </w:rPr>
              <w:t>4</w:t>
            </w:r>
            <w:r w:rsidRPr="008E4D35">
              <w:rPr>
                <w:rFonts w:cstheme="minorHAnsi"/>
                <w:iCs/>
                <w:color w:val="0033A0"/>
                <w:sz w:val="24"/>
                <w:szCs w:val="24"/>
              </w:rPr>
              <w:t>-transcript</w:t>
            </w:r>
          </w:p>
        </w:tc>
      </w:tr>
    </w:tbl>
    <w:p w14:paraId="10482691" w14:textId="7AE48202" w:rsidR="00B31B2D" w:rsidRDefault="00B31B2D" w:rsidP="00D43606">
      <w:pPr>
        <w:rPr>
          <w:rFonts w:cstheme="minorHAnsi"/>
          <w:sz w:val="24"/>
          <w:szCs w:val="24"/>
        </w:rPr>
      </w:pPr>
    </w:p>
    <w:p w14:paraId="7AD2E7DF" w14:textId="77777777" w:rsidR="0022080F" w:rsidRPr="00E7208C" w:rsidRDefault="004C23C0" w:rsidP="00AB6903">
      <w:pPr>
        <w:spacing w:after="0"/>
      </w:pPr>
      <w:r w:rsidRPr="00E7208C">
        <w:br w:type="page"/>
      </w:r>
    </w:p>
    <w:p w14:paraId="08163EB1" w14:textId="77777777" w:rsidR="001D26E7" w:rsidRPr="00D81A46" w:rsidRDefault="00425D06" w:rsidP="001D26E7">
      <w:pPr>
        <w:spacing w:after="120"/>
        <w:rPr>
          <w:b/>
          <w:i/>
          <w:color w:val="2E74B5" w:themeColor="accent1" w:themeShade="BF"/>
          <w:sz w:val="32"/>
          <w:szCs w:val="32"/>
        </w:rPr>
      </w:pPr>
      <w:r w:rsidRPr="00D81A46">
        <w:rPr>
          <w:b/>
          <w:i/>
          <w:color w:val="2E74B5" w:themeColor="accent1" w:themeShade="BF"/>
          <w:sz w:val="32"/>
          <w:szCs w:val="32"/>
        </w:rPr>
        <w:lastRenderedPageBreak/>
        <w:t xml:space="preserve">Example and </w:t>
      </w:r>
      <w:r w:rsidR="001D26E7" w:rsidRPr="00D81A46">
        <w:rPr>
          <w:b/>
          <w:i/>
          <w:color w:val="2E74B5" w:themeColor="accent1" w:themeShade="BF"/>
          <w:sz w:val="32"/>
          <w:szCs w:val="32"/>
        </w:rPr>
        <w:t xml:space="preserve">References for Portfolio Template Use </w:t>
      </w:r>
    </w:p>
    <w:p w14:paraId="586FB656" w14:textId="77777777" w:rsidR="001D26E7" w:rsidRDefault="001D26E7" w:rsidP="001D26E7">
      <w:pPr>
        <w:spacing w:after="0"/>
      </w:pPr>
    </w:p>
    <w:p w14:paraId="50B2D742" w14:textId="55113331" w:rsidR="00A26FDF" w:rsidRPr="002F10DB" w:rsidRDefault="00A26FDF" w:rsidP="00A26FDF">
      <w:pPr>
        <w:spacing w:after="0"/>
        <w:rPr>
          <w:b/>
          <w:i/>
          <w:color w:val="5B9BD5" w:themeColor="accent1"/>
          <w:sz w:val="36"/>
          <w:szCs w:val="36"/>
        </w:rPr>
      </w:pPr>
      <w:r w:rsidRPr="002F10DB">
        <w:rPr>
          <w:i/>
          <w:color w:val="5B9BD5" w:themeColor="accent1"/>
          <w:sz w:val="20"/>
          <w:szCs w:val="20"/>
        </w:rPr>
        <w:t>(For the competency fields below, use the respective number and text from the Profile)</w:t>
      </w:r>
    </w:p>
    <w:p w14:paraId="77F8ECE5" w14:textId="77777777" w:rsidR="00A26FDF" w:rsidRPr="00136D79" w:rsidRDefault="00A26FDF" w:rsidP="00A26FDF">
      <w:pPr>
        <w:spacing w:before="40" w:after="60"/>
        <w:rPr>
          <w:rFonts w:cstheme="minorHAnsi"/>
        </w:rPr>
      </w:pPr>
      <w:r w:rsidRPr="00136D79">
        <w:rPr>
          <w:b/>
          <w:color w:val="0033A0"/>
        </w:rPr>
        <w:t>Competency number</w:t>
      </w:r>
      <w:r w:rsidRPr="00136D79">
        <w:rPr>
          <w:color w:val="0033A0"/>
        </w:rPr>
        <w:t>:</w:t>
      </w:r>
      <w:r w:rsidRPr="00136D79">
        <w:t xml:space="preserve">  </w:t>
      </w:r>
      <w:sdt>
        <w:sdtPr>
          <w:rPr>
            <w:rStyle w:val="Style3"/>
            <w:color w:val="5B9BD5" w:themeColor="accent1"/>
          </w:rPr>
          <w:id w:val="-469204956"/>
          <w:placeholder>
            <w:docPart w:val="928ED72583AE49F6B0C2B7727021FE56"/>
          </w:placeholder>
          <w15:color w:val="99CCFF"/>
        </w:sdtPr>
        <w:sdtEndPr>
          <w:rPr>
            <w:rStyle w:val="DefaultParagraphFont"/>
            <w:color w:val="auto"/>
          </w:rPr>
        </w:sdtEndPr>
        <w:sdtContent>
          <w:sdt>
            <w:sdtPr>
              <w:rPr>
                <w:rStyle w:val="Style3"/>
                <w:color w:val="5B9BD5" w:themeColor="accent1"/>
              </w:rPr>
              <w:id w:val="-191773020"/>
              <w:placeholder>
                <w:docPart w:val="8C3A75F87D2548818F5070622110ECC0"/>
              </w:placeholder>
              <w15:color w:val="99CCFF"/>
            </w:sdtPr>
            <w:sdtEndPr>
              <w:rPr>
                <w:rStyle w:val="DefaultParagraphFont"/>
                <w:color w:val="auto"/>
                <w:sz w:val="18"/>
                <w:szCs w:val="18"/>
              </w:rPr>
            </w:sdtEndPr>
            <w:sdtContent>
              <w:r w:rsidR="00D81A46">
                <w:rPr>
                  <w:rStyle w:val="Style3"/>
                  <w:color w:val="5B9BD5" w:themeColor="accent1"/>
                </w:rPr>
                <w:t xml:space="preserve">Example: </w:t>
              </w:r>
              <w:r w:rsidR="003B45D3" w:rsidRPr="002F10DB">
                <w:rPr>
                  <w:rStyle w:val="Style3"/>
                  <w:color w:val="5B9BD5" w:themeColor="accent1"/>
                </w:rPr>
                <w:t>“</w:t>
              </w:r>
              <w:r w:rsidR="00CD503D">
                <w:rPr>
                  <w:rStyle w:val="Style3"/>
                  <w:i/>
                  <w:color w:val="5B9BD5" w:themeColor="accent1"/>
                </w:rPr>
                <w:t>C1</w:t>
              </w:r>
              <w:r w:rsidR="003B45D3" w:rsidRPr="002F10DB">
                <w:rPr>
                  <w:rStyle w:val="Style3"/>
                  <w:color w:val="5B9BD5" w:themeColor="accent1"/>
                </w:rPr>
                <w:t>”</w:t>
              </w:r>
            </w:sdtContent>
          </w:sdt>
        </w:sdtContent>
      </w:sdt>
    </w:p>
    <w:p w14:paraId="23A4F8F1" w14:textId="77777777" w:rsidR="00A26FDF" w:rsidRPr="00136D79" w:rsidRDefault="00A26FDF" w:rsidP="00A26FDF">
      <w:pPr>
        <w:spacing w:before="40" w:after="60"/>
        <w:rPr>
          <w:rFonts w:cstheme="minorHAnsi"/>
        </w:rPr>
      </w:pPr>
      <w:r w:rsidRPr="00136D79">
        <w:rPr>
          <w:b/>
          <w:color w:val="0033A0"/>
        </w:rPr>
        <w:t>Competency</w:t>
      </w:r>
      <w:r w:rsidRPr="00136D79">
        <w:rPr>
          <w:color w:val="0033A0"/>
        </w:rPr>
        <w:t>:</w:t>
      </w:r>
      <w:r w:rsidRPr="00136D79">
        <w:t xml:space="preserve">  </w:t>
      </w:r>
      <w:sdt>
        <w:sdtPr>
          <w:rPr>
            <w:rStyle w:val="Style3"/>
          </w:rPr>
          <w:id w:val="1215153748"/>
          <w:placeholder>
            <w:docPart w:val="56D7C53645B1453D88E2E5EB852F079D"/>
          </w:placeholder>
          <w15:color w:val="99CCFF"/>
        </w:sdtPr>
        <w:sdtEndPr>
          <w:rPr>
            <w:rStyle w:val="DefaultParagraphFont"/>
            <w:color w:val="5B9BD5" w:themeColor="accent1"/>
          </w:rPr>
        </w:sdtEndPr>
        <w:sdtContent>
          <w:r w:rsidR="003B45D3" w:rsidRPr="002F10DB">
            <w:rPr>
              <w:rStyle w:val="Style3"/>
              <w:color w:val="5B9BD5" w:themeColor="accent1"/>
            </w:rPr>
            <w:t>Example “</w:t>
          </w:r>
          <w:r w:rsidR="00D81A46">
            <w:rPr>
              <w:rStyle w:val="Style3"/>
              <w:color w:val="5B9BD5" w:themeColor="accent1"/>
            </w:rPr>
            <w:t>Ensure that all relevant patient information is available for clinical decision making</w:t>
          </w:r>
          <w:r w:rsidR="003B45D3" w:rsidRPr="002F10DB">
            <w:rPr>
              <w:color w:val="5B9BD5" w:themeColor="accent1"/>
              <w:sz w:val="18"/>
              <w:szCs w:val="18"/>
            </w:rPr>
            <w:t>”</w:t>
          </w:r>
        </w:sdtContent>
      </w:sdt>
    </w:p>
    <w:p w14:paraId="0AEEF0D3" w14:textId="77777777" w:rsidR="00A26FDF" w:rsidRPr="00136D79" w:rsidRDefault="00A26FDF" w:rsidP="00A26FDF">
      <w:pPr>
        <w:spacing w:before="40" w:after="60"/>
        <w:rPr>
          <w:rFonts w:cstheme="minorHAnsi"/>
        </w:rPr>
      </w:pPr>
      <w:r w:rsidRPr="00136D79">
        <w:rPr>
          <w:b/>
        </w:rPr>
        <w:t>Summary of Experiences</w:t>
      </w:r>
      <w:r w:rsidRPr="00136D79">
        <w:t xml:space="preserve">:  </w:t>
      </w:r>
      <w:sdt>
        <w:sdtPr>
          <w:rPr>
            <w:rStyle w:val="Style3"/>
            <w:color w:val="5B9BD5" w:themeColor="accent1"/>
          </w:rPr>
          <w:id w:val="-402222894"/>
          <w:placeholder>
            <w:docPart w:val="C232CF5667C74E289566F4D2320D37AA"/>
          </w:placeholder>
          <w15:color w:val="99CCFF"/>
        </w:sdtPr>
        <w:sdtEndPr>
          <w:rPr>
            <w:rStyle w:val="DefaultParagraphFont"/>
            <w:color w:val="auto"/>
          </w:rPr>
        </w:sdtEndPr>
        <w:sdtContent>
          <w:sdt>
            <w:sdtPr>
              <w:rPr>
                <w:rStyle w:val="Style3"/>
                <w:color w:val="5B9BD5" w:themeColor="accent1"/>
              </w:rPr>
              <w:id w:val="-1166169565"/>
              <w:placeholder>
                <w:docPart w:val="B8D6DEBC552B4CF1AB65E358648B7F26"/>
              </w:placeholder>
              <w15:color w:val="99CCFF"/>
            </w:sdtPr>
            <w:sdtEndPr>
              <w:rPr>
                <w:rStyle w:val="DefaultParagraphFont"/>
                <w:color w:val="auto"/>
                <w:sz w:val="18"/>
                <w:szCs w:val="18"/>
              </w:rPr>
            </w:sdtEndPr>
            <w:sdtContent>
              <w:r w:rsidR="003B45D3" w:rsidRPr="002F10DB">
                <w:rPr>
                  <w:rStyle w:val="Style3"/>
                  <w:color w:val="5B9BD5" w:themeColor="accent1"/>
                </w:rPr>
                <w:t>Refer to portfolio guide, Section 2.a “Summary of Experiences”</w:t>
              </w:r>
            </w:sdtContent>
          </w:sdt>
        </w:sdtContent>
      </w:sdt>
    </w:p>
    <w:p w14:paraId="0B9975C5" w14:textId="77777777" w:rsidR="00A26FDF" w:rsidRDefault="00A26FDF" w:rsidP="00A26FDF">
      <w:pPr>
        <w:spacing w:after="0"/>
        <w:rPr>
          <w:sz w:val="20"/>
          <w:szCs w:val="20"/>
        </w:rPr>
      </w:pPr>
    </w:p>
    <w:p w14:paraId="1947B300" w14:textId="77777777" w:rsidR="00A26FDF" w:rsidRPr="00E46411" w:rsidRDefault="00A26FDF" w:rsidP="00A26FDF">
      <w:pPr>
        <w:spacing w:after="0"/>
        <w:rPr>
          <w:sz w:val="20"/>
          <w:szCs w:val="20"/>
        </w:rPr>
      </w:pPr>
    </w:p>
    <w:tbl>
      <w:tblPr>
        <w:tblStyle w:val="TableGrid"/>
        <w:tblW w:w="10617" w:type="dxa"/>
        <w:tblLayout w:type="fixed"/>
        <w:tblLook w:val="04A0" w:firstRow="1" w:lastRow="0" w:firstColumn="1" w:lastColumn="0" w:noHBand="0" w:noVBand="1"/>
      </w:tblPr>
      <w:tblGrid>
        <w:gridCol w:w="1980"/>
        <w:gridCol w:w="8637"/>
      </w:tblGrid>
      <w:tr w:rsidR="00A26FDF" w:rsidRPr="00234897" w14:paraId="2AD9DCCA" w14:textId="77777777" w:rsidTr="00A26FDF">
        <w:trPr>
          <w:cantSplit/>
          <w:trHeight w:val="325"/>
        </w:trPr>
        <w:tc>
          <w:tcPr>
            <w:tcW w:w="10617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DD6EE" w:themeFill="accent1" w:themeFillTint="66"/>
            <w:vAlign w:val="center"/>
          </w:tcPr>
          <w:p w14:paraId="6EAAD5D2" w14:textId="77777777" w:rsidR="00A26FDF" w:rsidRPr="0079255C" w:rsidRDefault="00A26FDF" w:rsidP="00A26FDF">
            <w:pPr>
              <w:tabs>
                <w:tab w:val="left" w:pos="1142"/>
                <w:tab w:val="left" w:pos="2004"/>
                <w:tab w:val="left" w:pos="2712"/>
              </w:tabs>
              <w:rPr>
                <w:rFonts w:cstheme="minorHAnsi"/>
              </w:rPr>
            </w:pPr>
            <w:r w:rsidRPr="00F46B7B">
              <w:rPr>
                <w:rFonts w:cstheme="minorHAnsi"/>
                <w:b/>
              </w:rPr>
              <w:t>Activity</w:t>
            </w:r>
          </w:p>
        </w:tc>
      </w:tr>
      <w:tr w:rsidR="00A26FDF" w:rsidRPr="00234897" w14:paraId="2861FC02" w14:textId="77777777" w:rsidTr="00A26FDF">
        <w:trPr>
          <w:cantSplit/>
        </w:trPr>
        <w:tc>
          <w:tcPr>
            <w:tcW w:w="1980" w:type="dxa"/>
            <w:tcBorders>
              <w:left w:val="double" w:sz="4" w:space="0" w:color="auto"/>
            </w:tcBorders>
            <w:shd w:val="clear" w:color="auto" w:fill="auto"/>
          </w:tcPr>
          <w:p w14:paraId="02F802D5" w14:textId="77777777" w:rsidR="00A26FDF" w:rsidRDefault="00A26FDF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ate / Date Rang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7F9169DC" w14:textId="77777777" w:rsidR="00A26FDF" w:rsidRPr="0079255C" w:rsidRDefault="00911A48" w:rsidP="00A26FDF">
            <w:pPr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457152435"/>
                <w:placeholder>
                  <w:docPart w:val="C5051DC11C4847649EEFDE9885E5C0A9"/>
                </w:placeholder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sdt>
                  <w:sdtPr>
                    <w:rPr>
                      <w:rStyle w:val="Style3"/>
                      <w:color w:val="5B9BD5" w:themeColor="accent1"/>
                    </w:rPr>
                    <w:id w:val="-735317905"/>
                    <w:placeholder>
                      <w:docPart w:val="BDF50F2C9B334237BAFB4EA31C5BD763"/>
                    </w:placeholder>
                    <w15:color w:val="99CCFF"/>
                  </w:sdtPr>
                  <w:sdtEndPr>
                    <w:rPr>
                      <w:rStyle w:val="DefaultParagraphFont"/>
                      <w:sz w:val="20"/>
                      <w:szCs w:val="20"/>
                    </w:rPr>
                  </w:sdtEndPr>
                  <w:sdtContent>
                    <w:r w:rsidR="002F10DB" w:rsidRPr="002F10DB">
                      <w:rPr>
                        <w:rStyle w:val="Style3"/>
                        <w:color w:val="5B9BD5" w:themeColor="accent1"/>
                        <w:sz w:val="20"/>
                        <w:szCs w:val="20"/>
                      </w:rPr>
                      <w:t>Enter date(s) activity occurred</w:t>
                    </w:r>
                  </w:sdtContent>
                </w:sdt>
              </w:sdtContent>
            </w:sdt>
          </w:p>
        </w:tc>
        <w:tc>
          <w:tcPr>
            <w:tcW w:w="8637" w:type="dxa"/>
            <w:tcBorders>
              <w:right w:val="double" w:sz="4" w:space="0" w:color="auto"/>
            </w:tcBorders>
            <w:shd w:val="clear" w:color="auto" w:fill="auto"/>
          </w:tcPr>
          <w:p w14:paraId="08971DE1" w14:textId="77777777" w:rsidR="00A26FDF" w:rsidRPr="0079255C" w:rsidRDefault="00A26FDF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Description of Activity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35405945"/>
                <w:placeholder>
                  <w:docPart w:val="96C8BAC8BA2346B38C4CBEDBB1B72A3F"/>
                </w:placeholder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sdt>
                  <w:sdtPr>
                    <w:rPr>
                      <w:rStyle w:val="Style3"/>
                      <w:color w:val="5B9BD5" w:themeColor="accent1"/>
                    </w:rPr>
                    <w:id w:val="1907958912"/>
                    <w:placeholder>
                      <w:docPart w:val="370D04B2A0B74B6F9F24F982290A0A6B"/>
                    </w:placeholder>
                    <w15:color w:val="99CCFF"/>
                  </w:sdtPr>
                  <w:sdtEndPr>
                    <w:rPr>
                      <w:rStyle w:val="DefaultParagraphFont"/>
                      <w:sz w:val="18"/>
                      <w:szCs w:val="18"/>
                    </w:rPr>
                  </w:sdtEndPr>
                  <w:sdtContent>
                    <w:r w:rsidR="002F10DB" w:rsidRPr="002F10DB">
                      <w:rPr>
                        <w:rStyle w:val="Style3"/>
                        <w:color w:val="5B9BD5" w:themeColor="accent1"/>
                      </w:rPr>
                      <w:t>Refer to portfolio guide, Section 2.b “Specific Activities”</w:t>
                    </w:r>
                  </w:sdtContent>
                </w:sdt>
              </w:sdtContent>
            </w:sdt>
          </w:p>
        </w:tc>
      </w:tr>
      <w:tr w:rsidR="00A26FDF" w:rsidRPr="00234897" w14:paraId="70ADEBAF" w14:textId="77777777" w:rsidTr="00A26FDF">
        <w:trPr>
          <w:cantSplit/>
          <w:trHeight w:val="475"/>
        </w:trPr>
        <w:tc>
          <w:tcPr>
            <w:tcW w:w="10617" w:type="dxa"/>
            <w:gridSpan w:val="2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520DA634" w14:textId="77777777" w:rsidR="00A26FDF" w:rsidRPr="0079255C" w:rsidRDefault="00A26FDF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Rationale for Inclusion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-1516687511"/>
                <w:placeholder>
                  <w:docPart w:val="469D6648B38C4E309E5DCA06686CAB0E"/>
                </w:placeholder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sdt>
                  <w:sdtPr>
                    <w:rPr>
                      <w:rStyle w:val="Style3"/>
                      <w:color w:val="5B9BD5" w:themeColor="accent1"/>
                    </w:rPr>
                    <w:id w:val="1377202412"/>
                    <w:placeholder>
                      <w:docPart w:val="A5FDA91642D84FC9A744D8E321F8E77F"/>
                    </w:placeholder>
                    <w15:color w:val="99CCFF"/>
                  </w:sdtPr>
                  <w:sdtEndPr>
                    <w:rPr>
                      <w:rStyle w:val="DefaultParagraphFont"/>
                      <w:sz w:val="18"/>
                      <w:szCs w:val="18"/>
                    </w:rPr>
                  </w:sdtEndPr>
                  <w:sdtContent>
                    <w:r w:rsidR="002F10DB" w:rsidRPr="002F10DB">
                      <w:rPr>
                        <w:rStyle w:val="Style3"/>
                        <w:color w:val="5B9BD5" w:themeColor="accent1"/>
                      </w:rPr>
                      <w:t>Refer to portfolio guide, Section 2.b “Specific Activities”</w:t>
                    </w:r>
                  </w:sdtContent>
                </w:sdt>
              </w:sdtContent>
            </w:sdt>
          </w:p>
        </w:tc>
      </w:tr>
      <w:tr w:rsidR="00A26FDF" w:rsidRPr="00234897" w14:paraId="7D464EF9" w14:textId="77777777" w:rsidTr="00A26FDF">
        <w:trPr>
          <w:cantSplit/>
          <w:trHeight w:val="475"/>
        </w:trPr>
        <w:tc>
          <w:tcPr>
            <w:tcW w:w="10617" w:type="dxa"/>
            <w:gridSpan w:val="2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5B378DC3" w14:textId="77777777" w:rsidR="00A26FDF" w:rsidRPr="0079255C" w:rsidRDefault="00A26FDF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List of Knowledge/Skills Gained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611479621"/>
                <w:placeholder>
                  <w:docPart w:val="D724AA7D23FC4EEDBD79CA433BC6105A"/>
                </w:placeholder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sdt>
                  <w:sdtPr>
                    <w:rPr>
                      <w:rStyle w:val="Style3"/>
                      <w:color w:val="5B9BD5" w:themeColor="accent1"/>
                    </w:rPr>
                    <w:id w:val="-183819927"/>
                    <w:placeholder>
                      <w:docPart w:val="5AAE45477E6E463FA7EC966F63DAEDBC"/>
                    </w:placeholder>
                    <w15:color w:val="99CCFF"/>
                  </w:sdtPr>
                  <w:sdtEndPr>
                    <w:rPr>
                      <w:rStyle w:val="DefaultParagraphFont"/>
                      <w:sz w:val="18"/>
                      <w:szCs w:val="18"/>
                    </w:rPr>
                  </w:sdtEndPr>
                  <w:sdtContent>
                    <w:r w:rsidR="002F10DB" w:rsidRPr="002F10DB">
                      <w:rPr>
                        <w:rStyle w:val="Style3"/>
                        <w:color w:val="5B9BD5" w:themeColor="accent1"/>
                      </w:rPr>
                      <w:t>Refer to portfolio guide, Section 2.b “Specific Activities”</w:t>
                    </w:r>
                  </w:sdtContent>
                </w:sdt>
              </w:sdtContent>
            </w:sdt>
          </w:p>
        </w:tc>
      </w:tr>
    </w:tbl>
    <w:p w14:paraId="0D509E32" w14:textId="77777777" w:rsidR="00A26FDF" w:rsidRPr="00E46411" w:rsidRDefault="00A26FDF" w:rsidP="00A26FDF">
      <w:pPr>
        <w:spacing w:after="0"/>
        <w:rPr>
          <w:sz w:val="20"/>
          <w:szCs w:val="20"/>
        </w:rPr>
      </w:pPr>
    </w:p>
    <w:p w14:paraId="68D1A1D4" w14:textId="77777777" w:rsidR="00A26FDF" w:rsidRPr="00E46411" w:rsidRDefault="00A26FDF" w:rsidP="00A26FDF">
      <w:pPr>
        <w:spacing w:after="0"/>
        <w:rPr>
          <w:sz w:val="20"/>
          <w:szCs w:val="20"/>
        </w:rPr>
      </w:pPr>
    </w:p>
    <w:tbl>
      <w:tblPr>
        <w:tblStyle w:val="TableGrid"/>
        <w:tblW w:w="9923" w:type="dxa"/>
        <w:tblInd w:w="694" w:type="dxa"/>
        <w:tblLayout w:type="fixed"/>
        <w:tblLook w:val="04A0" w:firstRow="1" w:lastRow="0" w:firstColumn="1" w:lastColumn="0" w:noHBand="0" w:noVBand="1"/>
      </w:tblPr>
      <w:tblGrid>
        <w:gridCol w:w="3119"/>
        <w:gridCol w:w="6804"/>
      </w:tblGrid>
      <w:tr w:rsidR="00A26FDF" w:rsidRPr="00234897" w14:paraId="4C1CF1C5" w14:textId="77777777" w:rsidTr="00A26FDF">
        <w:trPr>
          <w:cantSplit/>
          <w:trHeight w:val="325"/>
        </w:trPr>
        <w:tc>
          <w:tcPr>
            <w:tcW w:w="9923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E7E6E6" w:themeFill="background2"/>
            <w:vAlign w:val="center"/>
          </w:tcPr>
          <w:p w14:paraId="4D3A2EA9" w14:textId="77777777" w:rsidR="00A26FDF" w:rsidRPr="00FC6942" w:rsidRDefault="00A26FDF" w:rsidP="00A26FDF">
            <w:pPr>
              <w:tabs>
                <w:tab w:val="left" w:pos="2004"/>
                <w:tab w:val="left" w:pos="2571"/>
                <w:tab w:val="left" w:pos="3138"/>
                <w:tab w:val="left" w:pos="3705"/>
                <w:tab w:val="left" w:pos="4272"/>
              </w:tabs>
              <w:spacing w:before="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Element of </w:t>
            </w:r>
            <w:r w:rsidRPr="00FC6942">
              <w:rPr>
                <w:rFonts w:cstheme="minorHAnsi"/>
                <w:b/>
                <w:sz w:val="20"/>
                <w:szCs w:val="20"/>
              </w:rPr>
              <w:t>Activity</w:t>
            </w:r>
          </w:p>
        </w:tc>
      </w:tr>
      <w:tr w:rsidR="00A26FDF" w:rsidRPr="00234897" w14:paraId="336681C6" w14:textId="77777777" w:rsidTr="00A26FDF">
        <w:trPr>
          <w:cantSplit/>
          <w:trHeight w:val="475"/>
        </w:trPr>
        <w:tc>
          <w:tcPr>
            <w:tcW w:w="9923" w:type="dxa"/>
            <w:gridSpan w:val="2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0D73ED62" w14:textId="77777777" w:rsidR="00A26FDF" w:rsidRPr="0079255C" w:rsidRDefault="00A26FDF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Description of Element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1474957627"/>
                <w:placeholder>
                  <w:docPart w:val="0F90918EDA324564BE867877F82B4BFA"/>
                </w:placeholder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2F10DB" w:rsidRPr="006B0147">
                  <w:rPr>
                    <w:rStyle w:val="Style3"/>
                    <w:color w:val="5B9BD5" w:themeColor="accent1"/>
                  </w:rPr>
                  <w:t>Refer to portfolio guide, Section 2.c “Elements”</w:t>
                </w:r>
              </w:sdtContent>
            </w:sdt>
          </w:p>
        </w:tc>
      </w:tr>
      <w:tr w:rsidR="00A26FDF" w:rsidRPr="00234897" w14:paraId="0EBA2C45" w14:textId="77777777" w:rsidTr="00A26FDF">
        <w:trPr>
          <w:cantSplit/>
          <w:trHeight w:val="475"/>
        </w:trPr>
        <w:tc>
          <w:tcPr>
            <w:tcW w:w="9923" w:type="dxa"/>
            <w:gridSpan w:val="2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7E8D531B" w14:textId="77777777" w:rsidR="00A26FDF" w:rsidRPr="0079255C" w:rsidRDefault="00A26FDF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Explanation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1281772221"/>
                <w:placeholder>
                  <w:docPart w:val="D071EA7D2163409C846079071477BEAC"/>
                </w:placeholder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A46CD6" w:rsidRPr="006B0147">
                  <w:rPr>
                    <w:rStyle w:val="Style3"/>
                    <w:color w:val="5B9BD5" w:themeColor="accent1"/>
                  </w:rPr>
                  <w:t>Refer to portfolio guide, Section 2.c “Elements”</w:t>
                </w:r>
              </w:sdtContent>
            </w:sdt>
          </w:p>
        </w:tc>
      </w:tr>
      <w:tr w:rsidR="00A26FDF" w:rsidRPr="00234897" w14:paraId="3EEAB492" w14:textId="77777777" w:rsidTr="00A26FDF">
        <w:trPr>
          <w:cantSplit/>
          <w:trHeight w:val="475"/>
        </w:trPr>
        <w:tc>
          <w:tcPr>
            <w:tcW w:w="3119" w:type="dxa"/>
            <w:tcBorders>
              <w:left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1741177B" w14:textId="77777777" w:rsidR="00A26FDF" w:rsidRDefault="00A26FDF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vidence File Nam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372E76F1" w14:textId="77777777" w:rsidR="00A26FDF" w:rsidRPr="0079255C" w:rsidRDefault="00911A48" w:rsidP="00A46CD6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-1951456203"/>
                <w:placeholder>
                  <w:docPart w:val="07190C2644A446548ED9080E36E73AD4"/>
                </w:placeholder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sdt>
                  <w:sdtPr>
                    <w:rPr>
                      <w:rStyle w:val="Style3"/>
                    </w:rPr>
                    <w:id w:val="611633968"/>
                    <w:placeholder>
                      <w:docPart w:val="61AFABC9AED24F14A165FF1BDAFCC8AD"/>
                    </w:placeholder>
                    <w15:color w:val="99CCFF"/>
                  </w:sdtPr>
                  <w:sdtEndPr>
                    <w:rPr>
                      <w:rStyle w:val="DefaultParagraphFont"/>
                      <w:color w:val="auto"/>
                      <w:sz w:val="20"/>
                      <w:szCs w:val="20"/>
                    </w:rPr>
                  </w:sdtEndPr>
                  <w:sdtContent>
                    <w:r w:rsidR="00A46CD6" w:rsidRPr="006B0147">
                      <w:rPr>
                        <w:rStyle w:val="Style3"/>
                        <w:color w:val="5B9BD5" w:themeColor="accent1"/>
                        <w:sz w:val="20"/>
                        <w:szCs w:val="20"/>
                      </w:rPr>
                      <w:t>Refer to portfolio guide, Section 3 “Naming Files”</w:t>
                    </w:r>
                  </w:sdtContent>
                </w:sdt>
              </w:sdtContent>
            </w:sdt>
          </w:p>
        </w:tc>
        <w:tc>
          <w:tcPr>
            <w:tcW w:w="6804" w:type="dxa"/>
            <w:tcBorders>
              <w:left w:val="dotted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0C95CA4E" w14:textId="77777777" w:rsidR="00A26FDF" w:rsidRDefault="00A26FDF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ype of Evidenc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697EC223" w14:textId="77777777" w:rsidR="00A26FDF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1239597260"/>
                <w:placeholder>
                  <w:docPart w:val="4E90982A1A9E44BD83421595F9F42440"/>
                </w:placeholder>
                <w15:color w:val="99CCFF"/>
              </w:sdtPr>
              <w:sdtEndPr>
                <w:rPr>
                  <w:rStyle w:val="DefaultParagraphFont"/>
                  <w:color w:val="5B9BD5" w:themeColor="accent1"/>
                  <w:sz w:val="18"/>
                  <w:szCs w:val="18"/>
                </w:rPr>
              </w:sdtEndPr>
              <w:sdtContent>
                <w:sdt>
                  <w:sdtPr>
                    <w:rPr>
                      <w:rStyle w:val="Style3"/>
                    </w:rPr>
                    <w:id w:val="-1027095552"/>
                    <w:placeholder>
                      <w:docPart w:val="ED0F45A43DB14947A822538A549E8E38"/>
                    </w:placeholder>
                    <w15:color w:val="99CCFF"/>
                  </w:sdtPr>
                  <w:sdtEndPr>
                    <w:rPr>
                      <w:rStyle w:val="DefaultParagraphFont"/>
                      <w:color w:val="5B9BD5" w:themeColor="accent1"/>
                      <w:sz w:val="18"/>
                      <w:szCs w:val="18"/>
                    </w:rPr>
                  </w:sdtEndPr>
                  <w:sdtContent>
                    <w:r w:rsidR="00A46CD6" w:rsidRPr="006B0147">
                      <w:rPr>
                        <w:rStyle w:val="Style3"/>
                        <w:color w:val="5B9BD5" w:themeColor="accent1"/>
                      </w:rPr>
                      <w:t>Refer to portfolio guide, Section 3 “Types of Evidence”</w:t>
                    </w:r>
                  </w:sdtContent>
                </w:sdt>
              </w:sdtContent>
            </w:sdt>
          </w:p>
        </w:tc>
      </w:tr>
      <w:tr w:rsidR="00A26FDF" w:rsidRPr="00234897" w14:paraId="700491FD" w14:textId="77777777" w:rsidTr="00B520FF">
        <w:trPr>
          <w:cantSplit/>
          <w:trHeight w:val="591"/>
        </w:trPr>
        <w:tc>
          <w:tcPr>
            <w:tcW w:w="3119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14:paraId="4D1E288B" w14:textId="77777777" w:rsidR="00A26FDF" w:rsidRPr="002C2B38" w:rsidRDefault="00A26FDF" w:rsidP="00A26FDF">
            <w:pPr>
              <w:spacing w:before="40"/>
              <w:rPr>
                <w:rFonts w:cstheme="minorHAnsi"/>
                <w:b/>
                <w:sz w:val="18"/>
                <w:szCs w:val="18"/>
              </w:rPr>
            </w:pPr>
            <w:r w:rsidRPr="002C2B38">
              <w:rPr>
                <w:rFonts w:cstheme="minorHAnsi"/>
                <w:b/>
                <w:sz w:val="18"/>
                <w:szCs w:val="18"/>
              </w:rPr>
              <w:t>3</w:t>
            </w:r>
            <w:r w:rsidRPr="002C2B38">
              <w:rPr>
                <w:rFonts w:cstheme="minorHAnsi"/>
                <w:b/>
                <w:sz w:val="18"/>
                <w:szCs w:val="18"/>
                <w:vertAlign w:val="superscript"/>
              </w:rPr>
              <w:t>rd</w:t>
            </w:r>
            <w:r w:rsidRPr="002C2B38">
              <w:rPr>
                <w:rFonts w:cstheme="minorHAnsi"/>
                <w:b/>
                <w:sz w:val="18"/>
                <w:szCs w:val="18"/>
              </w:rPr>
              <w:t xml:space="preserve"> Party evidence submitted: </w:t>
            </w:r>
          </w:p>
          <w:p w14:paraId="19063EBB" w14:textId="77777777" w:rsidR="00A26FDF" w:rsidRPr="0079255C" w:rsidRDefault="00A26FDF" w:rsidP="00A26FDF">
            <w:pPr>
              <w:tabs>
                <w:tab w:val="left" w:pos="285"/>
                <w:tab w:val="left" w:pos="1168"/>
              </w:tabs>
              <w:spacing w:before="40"/>
              <w:rPr>
                <w:rFonts w:cstheme="minorHAnsi"/>
              </w:rPr>
            </w:pPr>
            <w:r w:rsidRPr="002C2B38">
              <w:rPr>
                <w:rFonts w:cstheme="minorHAnsi"/>
                <w:b/>
                <w:sz w:val="18"/>
                <w:szCs w:val="18"/>
              </w:rPr>
              <w:tab/>
            </w:r>
            <w:sdt>
              <w:sdtPr>
                <w:rPr>
                  <w:sz w:val="18"/>
                  <w:szCs w:val="18"/>
                </w:rPr>
                <w:id w:val="-1226063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2B3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2C2B38">
              <w:rPr>
                <w:sz w:val="18"/>
                <w:szCs w:val="18"/>
              </w:rPr>
              <w:t xml:space="preserve"> </w:t>
            </w:r>
            <w:r w:rsidRPr="002C2B38">
              <w:rPr>
                <w:rFonts w:cstheme="minorHAnsi"/>
                <w:b/>
                <w:sz w:val="18"/>
                <w:szCs w:val="18"/>
              </w:rPr>
              <w:t>Yes</w:t>
            </w:r>
            <w:r w:rsidRPr="002C2B38">
              <w:rPr>
                <w:rFonts w:cstheme="minorHAnsi"/>
                <w:b/>
                <w:sz w:val="18"/>
                <w:szCs w:val="18"/>
              </w:rPr>
              <w:tab/>
            </w:r>
            <w:sdt>
              <w:sdtPr>
                <w:rPr>
                  <w:sz w:val="18"/>
                  <w:szCs w:val="18"/>
                </w:rPr>
                <w:id w:val="-1251801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2B3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2C2B38">
              <w:rPr>
                <w:sz w:val="18"/>
                <w:szCs w:val="18"/>
              </w:rPr>
              <w:t xml:space="preserve"> </w:t>
            </w:r>
            <w:r w:rsidRPr="002C2B38">
              <w:rPr>
                <w:rFonts w:cstheme="minorHAnsi"/>
                <w:b/>
                <w:sz w:val="18"/>
                <w:szCs w:val="18"/>
              </w:rPr>
              <w:t>No</w:t>
            </w:r>
          </w:p>
        </w:tc>
        <w:tc>
          <w:tcPr>
            <w:tcW w:w="6804" w:type="dxa"/>
            <w:tcBorders>
              <w:top w:val="single" w:sz="4" w:space="0" w:color="auto"/>
              <w:left w:val="dotted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1FA1446F" w14:textId="77777777" w:rsidR="00A26FDF" w:rsidRDefault="00A26FDF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ationale for inclusion</w:t>
            </w:r>
            <w:r w:rsidR="00D81A46">
              <w:rPr>
                <w:b/>
                <w:sz w:val="18"/>
                <w:szCs w:val="18"/>
              </w:rPr>
              <w:t xml:space="preserve"> of 3</w:t>
            </w:r>
            <w:r w:rsidR="00D81A46" w:rsidRPr="00D81A46">
              <w:rPr>
                <w:b/>
                <w:sz w:val="18"/>
                <w:szCs w:val="18"/>
                <w:vertAlign w:val="superscript"/>
              </w:rPr>
              <w:t>rd</w:t>
            </w:r>
            <w:r w:rsidR="00D81A46">
              <w:rPr>
                <w:b/>
                <w:sz w:val="18"/>
                <w:szCs w:val="18"/>
              </w:rPr>
              <w:t xml:space="preserve"> Party evidence (if included)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08CB0828" w14:textId="58E21488" w:rsidR="00A26FDF" w:rsidRPr="0079255C" w:rsidRDefault="00911A48" w:rsidP="00A46CD6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515734480"/>
                <w:placeholder>
                  <w:docPart w:val="4C19D6BA36E34F718640A1953A43380C"/>
                </w:placeholder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sdt>
                  <w:sdtPr>
                    <w:rPr>
                      <w:rStyle w:val="Style3"/>
                    </w:rPr>
                    <w:id w:val="-1979911474"/>
                    <w:placeholder>
                      <w:docPart w:val="4AF5222BA83D481E9C74D1F6A6670125"/>
                    </w:placeholder>
                    <w15:color w:val="99CCFF"/>
                  </w:sdtPr>
                  <w:sdtEndPr>
                    <w:rPr>
                      <w:rStyle w:val="DefaultParagraphFont"/>
                      <w:color w:val="auto"/>
                      <w:sz w:val="18"/>
                      <w:szCs w:val="18"/>
                    </w:rPr>
                  </w:sdtEndPr>
                  <w:sdtContent>
                    <w:r w:rsidR="00A46CD6" w:rsidRPr="006B0147">
                      <w:rPr>
                        <w:rStyle w:val="Style3"/>
                        <w:color w:val="5B9BD5" w:themeColor="accent1"/>
                      </w:rPr>
                      <w:t>Refer to portfolio guide, Section 3 “Third</w:t>
                    </w:r>
                    <w:r w:rsidR="00B520FF">
                      <w:rPr>
                        <w:rStyle w:val="Style3"/>
                        <w:color w:val="5B9BD5" w:themeColor="accent1"/>
                      </w:rPr>
                      <w:t>-p</w:t>
                    </w:r>
                    <w:r w:rsidR="00A46CD6" w:rsidRPr="006B0147">
                      <w:rPr>
                        <w:rStyle w:val="Style3"/>
                        <w:color w:val="5B9BD5" w:themeColor="accent1"/>
                      </w:rPr>
                      <w:t>arty Evidence”</w:t>
                    </w:r>
                  </w:sdtContent>
                </w:sdt>
              </w:sdtContent>
            </w:sdt>
          </w:p>
        </w:tc>
      </w:tr>
    </w:tbl>
    <w:p w14:paraId="7A617E3C" w14:textId="77777777" w:rsidR="00A26FDF" w:rsidRPr="00E46411" w:rsidRDefault="00A26FDF" w:rsidP="00A26FDF">
      <w:pPr>
        <w:spacing w:after="0"/>
        <w:rPr>
          <w:sz w:val="20"/>
          <w:szCs w:val="20"/>
        </w:rPr>
      </w:pPr>
    </w:p>
    <w:p w14:paraId="0934B039" w14:textId="77777777" w:rsidR="00A26FDF" w:rsidRPr="00E46411" w:rsidRDefault="00A26FDF" w:rsidP="00A26FDF">
      <w:pPr>
        <w:spacing w:after="0"/>
        <w:rPr>
          <w:sz w:val="20"/>
          <w:szCs w:val="20"/>
        </w:rPr>
      </w:pPr>
    </w:p>
    <w:p w14:paraId="455927E4" w14:textId="77777777" w:rsidR="001D26E7" w:rsidRDefault="001D26E7" w:rsidP="001D26E7">
      <w:r>
        <w:br w:type="page"/>
      </w:r>
    </w:p>
    <w:p w14:paraId="085C1D9D" w14:textId="77777777" w:rsidR="00136D79" w:rsidRPr="00136D79" w:rsidRDefault="00136D79" w:rsidP="00DF7697">
      <w:pPr>
        <w:spacing w:after="0"/>
        <w:rPr>
          <w:b/>
          <w:color w:val="0033A0"/>
          <w:sz w:val="36"/>
          <w:szCs w:val="36"/>
        </w:rPr>
      </w:pPr>
      <w:r w:rsidRPr="00136D79">
        <w:rPr>
          <w:b/>
          <w:color w:val="0033A0"/>
          <w:sz w:val="36"/>
          <w:szCs w:val="36"/>
        </w:rPr>
        <w:lastRenderedPageBreak/>
        <w:t xml:space="preserve">Core </w:t>
      </w:r>
      <w:r w:rsidRPr="00D81A46">
        <w:rPr>
          <w:b/>
          <w:color w:val="0033A0"/>
          <w:sz w:val="36"/>
          <w:szCs w:val="36"/>
          <w:u w:val="single"/>
        </w:rPr>
        <w:t>CLINICAL</w:t>
      </w:r>
      <w:r w:rsidRPr="00136D79">
        <w:rPr>
          <w:b/>
          <w:color w:val="0033A0"/>
          <w:sz w:val="36"/>
          <w:szCs w:val="36"/>
        </w:rPr>
        <w:t xml:space="preserve"> Competency</w:t>
      </w:r>
    </w:p>
    <w:p w14:paraId="50E8C3F6" w14:textId="77777777" w:rsidR="00136D79" w:rsidRPr="00136D79" w:rsidRDefault="00136D79" w:rsidP="00136D79">
      <w:pPr>
        <w:spacing w:before="40" w:after="60"/>
        <w:rPr>
          <w:rFonts w:cstheme="minorHAnsi"/>
        </w:rPr>
      </w:pPr>
      <w:r w:rsidRPr="00136D79">
        <w:rPr>
          <w:b/>
          <w:color w:val="0033A0"/>
        </w:rPr>
        <w:t>Competency number</w:t>
      </w:r>
      <w:r w:rsidRPr="00136D79">
        <w:rPr>
          <w:color w:val="0033A0"/>
        </w:rPr>
        <w:t>:</w:t>
      </w:r>
      <w:r w:rsidRPr="00136D79">
        <w:t xml:space="preserve">  </w:t>
      </w:r>
      <w:sdt>
        <w:sdtPr>
          <w:rPr>
            <w:rStyle w:val="Style3"/>
          </w:rPr>
          <w:id w:val="330341923"/>
          <w:placeholder>
            <w:docPart w:val="94A2C8BCCE0542EA80AB7F968B48E817"/>
          </w:placeholder>
          <w:showingPlcHdr/>
          <w15:color w:val="99CCFF"/>
        </w:sdtPr>
        <w:sdtEndPr>
          <w:rPr>
            <w:rStyle w:val="DefaultParagraphFont"/>
            <w:color w:val="auto"/>
          </w:rPr>
        </w:sdtEndPr>
        <w:sdtContent>
          <w:r w:rsidRPr="00136D79">
            <w:rPr>
              <w:rStyle w:val="PlaceholderText"/>
            </w:rPr>
            <w:t>Click here to enter text.</w:t>
          </w:r>
        </w:sdtContent>
      </w:sdt>
    </w:p>
    <w:p w14:paraId="0CB2897D" w14:textId="77777777" w:rsidR="00136D79" w:rsidRPr="00136D79" w:rsidRDefault="00136D79" w:rsidP="00136D79">
      <w:pPr>
        <w:spacing w:before="40" w:after="60"/>
        <w:rPr>
          <w:rFonts w:cstheme="minorHAnsi"/>
        </w:rPr>
      </w:pPr>
      <w:r w:rsidRPr="00136D79">
        <w:rPr>
          <w:b/>
          <w:color w:val="0033A0"/>
        </w:rPr>
        <w:t>Competency</w:t>
      </w:r>
      <w:r w:rsidRPr="00136D79">
        <w:rPr>
          <w:color w:val="0033A0"/>
        </w:rPr>
        <w:t>:</w:t>
      </w:r>
      <w:r w:rsidRPr="00136D79">
        <w:t xml:space="preserve">  </w:t>
      </w:r>
      <w:sdt>
        <w:sdtPr>
          <w:rPr>
            <w:rStyle w:val="Style3"/>
          </w:rPr>
          <w:id w:val="135074811"/>
          <w:placeholder>
            <w:docPart w:val="C669812A7342405EB49E9E5616847AC0"/>
          </w:placeholder>
          <w:showingPlcHdr/>
          <w15:color w:val="99CCFF"/>
        </w:sdtPr>
        <w:sdtEndPr>
          <w:rPr>
            <w:rStyle w:val="DefaultParagraphFont"/>
            <w:color w:val="auto"/>
          </w:rPr>
        </w:sdtEndPr>
        <w:sdtContent>
          <w:r w:rsidRPr="00136D79">
            <w:rPr>
              <w:rStyle w:val="PlaceholderText"/>
            </w:rPr>
            <w:t>Click here to enter text.</w:t>
          </w:r>
        </w:sdtContent>
      </w:sdt>
    </w:p>
    <w:p w14:paraId="38514113" w14:textId="77777777" w:rsidR="00136D79" w:rsidRPr="00136D79" w:rsidRDefault="00136D79" w:rsidP="00136D79">
      <w:pPr>
        <w:spacing w:before="40" w:after="60"/>
        <w:rPr>
          <w:rFonts w:cstheme="minorHAnsi"/>
        </w:rPr>
      </w:pPr>
      <w:r w:rsidRPr="00136D79">
        <w:rPr>
          <w:b/>
        </w:rPr>
        <w:t>Summary of Experiences</w:t>
      </w:r>
      <w:r w:rsidRPr="00136D79">
        <w:t xml:space="preserve">:  </w:t>
      </w:r>
      <w:sdt>
        <w:sdtPr>
          <w:rPr>
            <w:rStyle w:val="Style3"/>
          </w:rPr>
          <w:id w:val="-810559307"/>
          <w:placeholder>
            <w:docPart w:val="03E56438B72E426186B542F1D420BF6B"/>
          </w:placeholder>
          <w:showingPlcHdr/>
          <w15:color w:val="99CCFF"/>
        </w:sdtPr>
        <w:sdtEndPr>
          <w:rPr>
            <w:rStyle w:val="DefaultParagraphFont"/>
            <w:color w:val="auto"/>
          </w:rPr>
        </w:sdtEndPr>
        <w:sdtContent>
          <w:r w:rsidRPr="00136D79">
            <w:rPr>
              <w:rStyle w:val="PlaceholderText"/>
            </w:rPr>
            <w:t>Click here to enter text.</w:t>
          </w:r>
        </w:sdtContent>
      </w:sdt>
    </w:p>
    <w:p w14:paraId="203A4661" w14:textId="77777777" w:rsidR="00DF7697" w:rsidRPr="00E46411" w:rsidRDefault="00DF7697" w:rsidP="00DF7697">
      <w:pPr>
        <w:spacing w:after="0"/>
        <w:rPr>
          <w:sz w:val="20"/>
          <w:szCs w:val="20"/>
        </w:rPr>
      </w:pPr>
    </w:p>
    <w:p w14:paraId="76AAADDC" w14:textId="77777777" w:rsidR="00DF7697" w:rsidRPr="00E46411" w:rsidRDefault="00DF7697" w:rsidP="00DF7697">
      <w:pPr>
        <w:spacing w:after="0"/>
        <w:rPr>
          <w:sz w:val="20"/>
          <w:szCs w:val="20"/>
        </w:rPr>
      </w:pPr>
    </w:p>
    <w:tbl>
      <w:tblPr>
        <w:tblStyle w:val="TableGrid"/>
        <w:tblW w:w="10617" w:type="dxa"/>
        <w:tblLayout w:type="fixed"/>
        <w:tblLook w:val="04A0" w:firstRow="1" w:lastRow="0" w:firstColumn="1" w:lastColumn="0" w:noHBand="0" w:noVBand="1"/>
      </w:tblPr>
      <w:tblGrid>
        <w:gridCol w:w="1980"/>
        <w:gridCol w:w="8637"/>
      </w:tblGrid>
      <w:tr w:rsidR="00DF7697" w:rsidRPr="00234897" w14:paraId="0AF410F8" w14:textId="77777777" w:rsidTr="002C2B38">
        <w:trPr>
          <w:cantSplit/>
          <w:trHeight w:val="325"/>
        </w:trPr>
        <w:tc>
          <w:tcPr>
            <w:tcW w:w="10617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DD6EE" w:themeFill="accent1" w:themeFillTint="66"/>
            <w:vAlign w:val="center"/>
          </w:tcPr>
          <w:p w14:paraId="0CDCBAB9" w14:textId="77777777" w:rsidR="00DF7697" w:rsidRPr="0079255C" w:rsidRDefault="00DF7697" w:rsidP="00136D79">
            <w:pPr>
              <w:tabs>
                <w:tab w:val="left" w:pos="1142"/>
                <w:tab w:val="left" w:pos="2004"/>
                <w:tab w:val="left" w:pos="2712"/>
              </w:tabs>
              <w:rPr>
                <w:rFonts w:cstheme="minorHAnsi"/>
              </w:rPr>
            </w:pPr>
            <w:r w:rsidRPr="00F46B7B">
              <w:rPr>
                <w:rFonts w:cstheme="minorHAnsi"/>
                <w:b/>
              </w:rPr>
              <w:t>Activity</w:t>
            </w:r>
          </w:p>
        </w:tc>
      </w:tr>
      <w:tr w:rsidR="00DF7697" w:rsidRPr="00234897" w14:paraId="23ACEA9B" w14:textId="77777777" w:rsidTr="00A26FDF">
        <w:trPr>
          <w:cantSplit/>
        </w:trPr>
        <w:tc>
          <w:tcPr>
            <w:tcW w:w="1980" w:type="dxa"/>
            <w:tcBorders>
              <w:left w:val="double" w:sz="4" w:space="0" w:color="auto"/>
            </w:tcBorders>
            <w:shd w:val="clear" w:color="auto" w:fill="auto"/>
          </w:tcPr>
          <w:p w14:paraId="503BB1B1" w14:textId="77777777" w:rsidR="00DF7697" w:rsidRDefault="00DF7697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ate / Date Rang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1D1CA49A" w14:textId="77777777" w:rsidR="00DF7697" w:rsidRPr="0079255C" w:rsidRDefault="00911A48" w:rsidP="00A26FDF">
            <w:pPr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1951966090"/>
                <w:placeholder>
                  <w:docPart w:val="54A52AF70B8D4E8091BC5B6981FAF260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DF7697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8637" w:type="dxa"/>
            <w:tcBorders>
              <w:right w:val="double" w:sz="4" w:space="0" w:color="auto"/>
            </w:tcBorders>
            <w:shd w:val="clear" w:color="auto" w:fill="auto"/>
          </w:tcPr>
          <w:p w14:paraId="6EE35E7E" w14:textId="77777777" w:rsidR="00DF7697" w:rsidRPr="0079255C" w:rsidRDefault="00DF7697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Description of Activity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1424996010"/>
                <w:placeholder>
                  <w:docPart w:val="BACC8D86242D4DC7A8EBC44561AF9C0D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A42DE5" w:rsidRPr="00234897" w14:paraId="114A1CE6" w14:textId="77777777" w:rsidTr="00A26FDF">
        <w:trPr>
          <w:cantSplit/>
          <w:trHeight w:val="475"/>
        </w:trPr>
        <w:tc>
          <w:tcPr>
            <w:tcW w:w="10617" w:type="dxa"/>
            <w:gridSpan w:val="2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3BB10643" w14:textId="77777777" w:rsidR="00A42DE5" w:rsidRPr="0079255C" w:rsidRDefault="00A42DE5" w:rsidP="00A42DE5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Rationale for Inclusion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1815296255"/>
                <w:placeholder>
                  <w:docPart w:val="0325B89FB7DF4EA6933E3F96D68ADFB8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DF7697" w:rsidRPr="00234897" w14:paraId="280FEF5C" w14:textId="77777777" w:rsidTr="00A26FDF">
        <w:trPr>
          <w:cantSplit/>
          <w:trHeight w:val="475"/>
        </w:trPr>
        <w:tc>
          <w:tcPr>
            <w:tcW w:w="10617" w:type="dxa"/>
            <w:gridSpan w:val="2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63434DE3" w14:textId="77777777" w:rsidR="00DF7697" w:rsidRPr="0079255C" w:rsidRDefault="00DF7697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List of Knowledge/Skills Gained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-306401765"/>
                <w:placeholder>
                  <w:docPart w:val="EB14657A6E7F4BA89B67E3CF840A470D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</w:tbl>
    <w:p w14:paraId="065E537F" w14:textId="77777777" w:rsidR="00DF7697" w:rsidRPr="00E46411" w:rsidRDefault="00DF7697" w:rsidP="00DF7697">
      <w:pPr>
        <w:spacing w:after="0"/>
        <w:rPr>
          <w:sz w:val="20"/>
          <w:szCs w:val="20"/>
        </w:rPr>
      </w:pPr>
    </w:p>
    <w:p w14:paraId="6BB5F604" w14:textId="77777777" w:rsidR="00DF7697" w:rsidRPr="00E46411" w:rsidRDefault="00DF7697" w:rsidP="00DF7697">
      <w:pPr>
        <w:spacing w:after="0"/>
        <w:rPr>
          <w:sz w:val="20"/>
          <w:szCs w:val="20"/>
        </w:rPr>
      </w:pPr>
    </w:p>
    <w:tbl>
      <w:tblPr>
        <w:tblStyle w:val="TableGrid"/>
        <w:tblW w:w="9923" w:type="dxa"/>
        <w:tblInd w:w="694" w:type="dxa"/>
        <w:tblLayout w:type="fixed"/>
        <w:tblLook w:val="04A0" w:firstRow="1" w:lastRow="0" w:firstColumn="1" w:lastColumn="0" w:noHBand="0" w:noVBand="1"/>
      </w:tblPr>
      <w:tblGrid>
        <w:gridCol w:w="3119"/>
        <w:gridCol w:w="6804"/>
      </w:tblGrid>
      <w:tr w:rsidR="00E679EF" w:rsidRPr="00234897" w14:paraId="655184E6" w14:textId="77777777" w:rsidTr="002C2B38">
        <w:trPr>
          <w:cantSplit/>
          <w:trHeight w:val="325"/>
        </w:trPr>
        <w:tc>
          <w:tcPr>
            <w:tcW w:w="9923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E7E6E6" w:themeFill="background2"/>
            <w:vAlign w:val="center"/>
          </w:tcPr>
          <w:p w14:paraId="3EABF136" w14:textId="77777777" w:rsidR="00E679EF" w:rsidRPr="00FC6942" w:rsidRDefault="00E679EF" w:rsidP="002C2B38">
            <w:pPr>
              <w:tabs>
                <w:tab w:val="left" w:pos="2004"/>
                <w:tab w:val="left" w:pos="2571"/>
                <w:tab w:val="left" w:pos="3138"/>
                <w:tab w:val="left" w:pos="3705"/>
                <w:tab w:val="left" w:pos="4272"/>
              </w:tabs>
              <w:spacing w:before="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Element of </w:t>
            </w:r>
            <w:r w:rsidRPr="00FC6942">
              <w:rPr>
                <w:rFonts w:cstheme="minorHAnsi"/>
                <w:b/>
                <w:sz w:val="20"/>
                <w:szCs w:val="20"/>
              </w:rPr>
              <w:t>Activity</w:t>
            </w:r>
          </w:p>
        </w:tc>
      </w:tr>
      <w:tr w:rsidR="00E679EF" w:rsidRPr="00234897" w14:paraId="3B1FCA56" w14:textId="77777777" w:rsidTr="002C2B38">
        <w:trPr>
          <w:cantSplit/>
          <w:trHeight w:val="475"/>
        </w:trPr>
        <w:tc>
          <w:tcPr>
            <w:tcW w:w="9923" w:type="dxa"/>
            <w:gridSpan w:val="2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0364550F" w14:textId="77777777" w:rsidR="00E679EF" w:rsidRPr="0079255C" w:rsidRDefault="00E679EF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Description of Element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53660672"/>
                <w:placeholder>
                  <w:docPart w:val="EB95C3858B7845F1A250EBDD427D404C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E679EF" w:rsidRPr="00234897" w14:paraId="5CE5F8F3" w14:textId="77777777" w:rsidTr="002C2B38">
        <w:trPr>
          <w:cantSplit/>
          <w:trHeight w:val="475"/>
        </w:trPr>
        <w:tc>
          <w:tcPr>
            <w:tcW w:w="9923" w:type="dxa"/>
            <w:gridSpan w:val="2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4DA20D53" w14:textId="77777777" w:rsidR="00E679EF" w:rsidRPr="0079255C" w:rsidRDefault="00E679EF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Explanation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-2008807460"/>
                <w:placeholder>
                  <w:docPart w:val="9598684B20BD44EC8EE1C54DD05611D7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2C2B38" w:rsidRPr="00234897" w14:paraId="57E2A6BB" w14:textId="77777777" w:rsidTr="002C2B38">
        <w:trPr>
          <w:cantSplit/>
          <w:trHeight w:val="475"/>
        </w:trPr>
        <w:tc>
          <w:tcPr>
            <w:tcW w:w="3119" w:type="dxa"/>
            <w:tcBorders>
              <w:left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7D8C6D46" w14:textId="77777777" w:rsidR="002C2B38" w:rsidRDefault="002C2B38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vidence File Nam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0F48FEF5" w14:textId="77777777" w:rsidR="002C2B38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-1171021237"/>
                <w:placeholder>
                  <w:docPart w:val="D14540258F6E4AA4A935CFAC42519B3A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2C2B38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6804" w:type="dxa"/>
            <w:tcBorders>
              <w:left w:val="dotted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7E69BF76" w14:textId="77777777" w:rsidR="002C2B38" w:rsidRDefault="002C2B38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ype of Evidenc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39E3167E" w14:textId="77777777" w:rsidR="002C2B38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2095587663"/>
                <w:placeholder>
                  <w:docPart w:val="592D1EB058114FADAED56CC80270CA38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2C2B38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E679EF" w:rsidRPr="00234897" w14:paraId="7B9D3AED" w14:textId="77777777" w:rsidTr="002C2B38">
        <w:trPr>
          <w:cantSplit/>
          <w:trHeight w:val="475"/>
        </w:trPr>
        <w:tc>
          <w:tcPr>
            <w:tcW w:w="3119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14:paraId="2D232E4C" w14:textId="77777777" w:rsidR="002C2B38" w:rsidRPr="002C2B38" w:rsidRDefault="002C2B38" w:rsidP="002C2B38">
            <w:pPr>
              <w:spacing w:before="40"/>
              <w:rPr>
                <w:rFonts w:cstheme="minorHAnsi"/>
                <w:b/>
                <w:sz w:val="18"/>
                <w:szCs w:val="18"/>
              </w:rPr>
            </w:pPr>
            <w:r w:rsidRPr="002C2B38">
              <w:rPr>
                <w:rFonts w:cstheme="minorHAnsi"/>
                <w:b/>
                <w:sz w:val="18"/>
                <w:szCs w:val="18"/>
              </w:rPr>
              <w:t>3</w:t>
            </w:r>
            <w:r w:rsidRPr="002C2B38">
              <w:rPr>
                <w:rFonts w:cstheme="minorHAnsi"/>
                <w:b/>
                <w:sz w:val="18"/>
                <w:szCs w:val="18"/>
                <w:vertAlign w:val="superscript"/>
              </w:rPr>
              <w:t>rd</w:t>
            </w:r>
            <w:r w:rsidRPr="002C2B38">
              <w:rPr>
                <w:rFonts w:cstheme="minorHAnsi"/>
                <w:b/>
                <w:sz w:val="18"/>
                <w:szCs w:val="18"/>
              </w:rPr>
              <w:t xml:space="preserve"> Party evidence submitted: </w:t>
            </w:r>
          </w:p>
          <w:p w14:paraId="39B3F5B2" w14:textId="77777777" w:rsidR="00E679EF" w:rsidRPr="0079255C" w:rsidRDefault="002C2B38" w:rsidP="002C2B38">
            <w:pPr>
              <w:tabs>
                <w:tab w:val="left" w:pos="285"/>
                <w:tab w:val="left" w:pos="1168"/>
              </w:tabs>
              <w:spacing w:before="40"/>
              <w:rPr>
                <w:rFonts w:cstheme="minorHAnsi"/>
              </w:rPr>
            </w:pPr>
            <w:r w:rsidRPr="002C2B38">
              <w:rPr>
                <w:rFonts w:cstheme="minorHAnsi"/>
                <w:b/>
                <w:sz w:val="18"/>
                <w:szCs w:val="18"/>
              </w:rPr>
              <w:tab/>
            </w:r>
            <w:sdt>
              <w:sdtPr>
                <w:rPr>
                  <w:sz w:val="18"/>
                  <w:szCs w:val="18"/>
                </w:rPr>
                <w:id w:val="-2028554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2B3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2C2B38">
              <w:rPr>
                <w:sz w:val="18"/>
                <w:szCs w:val="18"/>
              </w:rPr>
              <w:t xml:space="preserve"> </w:t>
            </w:r>
            <w:r w:rsidRPr="002C2B38">
              <w:rPr>
                <w:rFonts w:cstheme="minorHAnsi"/>
                <w:b/>
                <w:sz w:val="18"/>
                <w:szCs w:val="18"/>
              </w:rPr>
              <w:t>Yes</w:t>
            </w:r>
            <w:r w:rsidRPr="002C2B38">
              <w:rPr>
                <w:rFonts w:cstheme="minorHAnsi"/>
                <w:b/>
                <w:sz w:val="18"/>
                <w:szCs w:val="18"/>
              </w:rPr>
              <w:tab/>
            </w:r>
            <w:sdt>
              <w:sdtPr>
                <w:rPr>
                  <w:sz w:val="18"/>
                  <w:szCs w:val="18"/>
                </w:rPr>
                <w:id w:val="-851876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2B3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2C2B38">
              <w:rPr>
                <w:sz w:val="18"/>
                <w:szCs w:val="18"/>
              </w:rPr>
              <w:t xml:space="preserve"> </w:t>
            </w:r>
            <w:r w:rsidRPr="002C2B38">
              <w:rPr>
                <w:rFonts w:cstheme="minorHAnsi"/>
                <w:b/>
                <w:sz w:val="18"/>
                <w:szCs w:val="18"/>
              </w:rPr>
              <w:t>No</w:t>
            </w:r>
          </w:p>
        </w:tc>
        <w:tc>
          <w:tcPr>
            <w:tcW w:w="6804" w:type="dxa"/>
            <w:tcBorders>
              <w:top w:val="single" w:sz="4" w:space="0" w:color="auto"/>
              <w:left w:val="dotted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47E59092" w14:textId="77777777" w:rsidR="002C2B38" w:rsidRDefault="002C2B38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Rationale for </w:t>
            </w:r>
            <w:r w:rsidR="00D81A46">
              <w:rPr>
                <w:b/>
                <w:sz w:val="18"/>
                <w:szCs w:val="18"/>
              </w:rPr>
              <w:t>inclusion of 3</w:t>
            </w:r>
            <w:r w:rsidR="00D81A46" w:rsidRPr="00D81A46">
              <w:rPr>
                <w:b/>
                <w:sz w:val="18"/>
                <w:szCs w:val="18"/>
                <w:vertAlign w:val="superscript"/>
              </w:rPr>
              <w:t>rd</w:t>
            </w:r>
            <w:r w:rsidR="00D81A46">
              <w:rPr>
                <w:b/>
                <w:sz w:val="18"/>
                <w:szCs w:val="18"/>
              </w:rPr>
              <w:t xml:space="preserve"> Party evidence (if included)</w:t>
            </w:r>
            <w:r w:rsidR="00D81A46" w:rsidRPr="0022080F">
              <w:rPr>
                <w:sz w:val="18"/>
                <w:szCs w:val="18"/>
              </w:rPr>
              <w:t>:</w:t>
            </w:r>
          </w:p>
          <w:p w14:paraId="4CE801E3" w14:textId="77777777" w:rsidR="00E679EF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-232847336"/>
                <w:placeholder>
                  <w:docPart w:val="F03734FFE2F4486D86F18C5B73A2EBDF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E679EF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</w:tbl>
    <w:p w14:paraId="59EA91A7" w14:textId="77777777" w:rsidR="00E679EF" w:rsidRPr="00E46411" w:rsidRDefault="00E679EF" w:rsidP="00DF7697">
      <w:pPr>
        <w:spacing w:after="0"/>
        <w:rPr>
          <w:sz w:val="20"/>
          <w:szCs w:val="20"/>
        </w:rPr>
      </w:pPr>
    </w:p>
    <w:p w14:paraId="16E2A1BE" w14:textId="77777777" w:rsidR="00E46411" w:rsidRPr="00E46411" w:rsidRDefault="00E46411" w:rsidP="00DF7697">
      <w:pPr>
        <w:spacing w:after="0"/>
        <w:rPr>
          <w:sz w:val="20"/>
          <w:szCs w:val="20"/>
        </w:rPr>
      </w:pPr>
    </w:p>
    <w:tbl>
      <w:tblPr>
        <w:tblStyle w:val="TableGrid"/>
        <w:tblW w:w="9923" w:type="dxa"/>
        <w:tblInd w:w="694" w:type="dxa"/>
        <w:tblLayout w:type="fixed"/>
        <w:tblLook w:val="04A0" w:firstRow="1" w:lastRow="0" w:firstColumn="1" w:lastColumn="0" w:noHBand="0" w:noVBand="1"/>
      </w:tblPr>
      <w:tblGrid>
        <w:gridCol w:w="3119"/>
        <w:gridCol w:w="6804"/>
      </w:tblGrid>
      <w:tr w:rsidR="00E46411" w:rsidRPr="00234897" w14:paraId="7C70506B" w14:textId="77777777" w:rsidTr="00A26FDF">
        <w:trPr>
          <w:cantSplit/>
          <w:trHeight w:val="325"/>
        </w:trPr>
        <w:tc>
          <w:tcPr>
            <w:tcW w:w="9923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E7E6E6" w:themeFill="background2"/>
            <w:vAlign w:val="center"/>
          </w:tcPr>
          <w:p w14:paraId="0F63A2FC" w14:textId="77777777" w:rsidR="00E46411" w:rsidRPr="00FC6942" w:rsidRDefault="00E46411" w:rsidP="00A26FDF">
            <w:pPr>
              <w:tabs>
                <w:tab w:val="left" w:pos="2004"/>
                <w:tab w:val="left" w:pos="2571"/>
                <w:tab w:val="left" w:pos="3138"/>
                <w:tab w:val="left" w:pos="3705"/>
                <w:tab w:val="left" w:pos="4272"/>
              </w:tabs>
              <w:spacing w:before="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Element of </w:t>
            </w:r>
            <w:r w:rsidRPr="00FC6942">
              <w:rPr>
                <w:rFonts w:cstheme="minorHAnsi"/>
                <w:b/>
                <w:sz w:val="20"/>
                <w:szCs w:val="20"/>
              </w:rPr>
              <w:t>Activity</w:t>
            </w:r>
          </w:p>
        </w:tc>
      </w:tr>
      <w:tr w:rsidR="00E46411" w:rsidRPr="00234897" w14:paraId="151C499D" w14:textId="77777777" w:rsidTr="00A26FDF">
        <w:trPr>
          <w:cantSplit/>
          <w:trHeight w:val="475"/>
        </w:trPr>
        <w:tc>
          <w:tcPr>
            <w:tcW w:w="9923" w:type="dxa"/>
            <w:gridSpan w:val="2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7BCA25E2" w14:textId="77777777" w:rsidR="00E46411" w:rsidRPr="0079255C" w:rsidRDefault="00E46411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Description of Element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7036986"/>
                <w:placeholder>
                  <w:docPart w:val="B4AB31DF3D8B474D96081FE0CF47C052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E46411" w:rsidRPr="00234897" w14:paraId="43E8D74C" w14:textId="77777777" w:rsidTr="00A26FDF">
        <w:trPr>
          <w:cantSplit/>
          <w:trHeight w:val="475"/>
        </w:trPr>
        <w:tc>
          <w:tcPr>
            <w:tcW w:w="9923" w:type="dxa"/>
            <w:gridSpan w:val="2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7940BEE9" w14:textId="77777777" w:rsidR="00E46411" w:rsidRPr="0079255C" w:rsidRDefault="00E46411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Explanation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-394209804"/>
                <w:placeholder>
                  <w:docPart w:val="78E618582E924FE08E2A413B38F6460C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E46411" w:rsidRPr="00234897" w14:paraId="366AD98B" w14:textId="77777777" w:rsidTr="00A26FDF">
        <w:trPr>
          <w:cantSplit/>
          <w:trHeight w:val="475"/>
        </w:trPr>
        <w:tc>
          <w:tcPr>
            <w:tcW w:w="3119" w:type="dxa"/>
            <w:tcBorders>
              <w:left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569852C1" w14:textId="77777777" w:rsidR="00E46411" w:rsidRDefault="00E46411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vidence File Nam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2CAB8F48" w14:textId="77777777" w:rsidR="00E46411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1494140320"/>
                <w:placeholder>
                  <w:docPart w:val="C4CE41FDFFFA4EDA93FAEFE1D38B44B2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E46411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6804" w:type="dxa"/>
            <w:tcBorders>
              <w:left w:val="dotted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4CA4767A" w14:textId="77777777" w:rsidR="00E46411" w:rsidRDefault="00E46411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ype of Evidenc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5C61FE6F" w14:textId="77777777" w:rsidR="00E46411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77567924"/>
                <w:placeholder>
                  <w:docPart w:val="FB893E22D248477EB894B671F975CD00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E46411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E46411" w:rsidRPr="00234897" w14:paraId="03F618B3" w14:textId="77777777" w:rsidTr="00A26FDF">
        <w:trPr>
          <w:cantSplit/>
          <w:trHeight w:val="475"/>
        </w:trPr>
        <w:tc>
          <w:tcPr>
            <w:tcW w:w="3119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14:paraId="3C286E95" w14:textId="77777777" w:rsidR="00E46411" w:rsidRPr="002C2B38" w:rsidRDefault="00E46411" w:rsidP="00A26FDF">
            <w:pPr>
              <w:spacing w:before="40"/>
              <w:rPr>
                <w:rFonts w:cstheme="minorHAnsi"/>
                <w:b/>
                <w:sz w:val="18"/>
                <w:szCs w:val="18"/>
              </w:rPr>
            </w:pPr>
            <w:r w:rsidRPr="002C2B38">
              <w:rPr>
                <w:rFonts w:cstheme="minorHAnsi"/>
                <w:b/>
                <w:sz w:val="18"/>
                <w:szCs w:val="18"/>
              </w:rPr>
              <w:t>3</w:t>
            </w:r>
            <w:r w:rsidRPr="002C2B38">
              <w:rPr>
                <w:rFonts w:cstheme="minorHAnsi"/>
                <w:b/>
                <w:sz w:val="18"/>
                <w:szCs w:val="18"/>
                <w:vertAlign w:val="superscript"/>
              </w:rPr>
              <w:t>rd</w:t>
            </w:r>
            <w:r w:rsidRPr="002C2B38">
              <w:rPr>
                <w:rFonts w:cstheme="minorHAnsi"/>
                <w:b/>
                <w:sz w:val="18"/>
                <w:szCs w:val="18"/>
              </w:rPr>
              <w:t xml:space="preserve"> Party evidence submitted: </w:t>
            </w:r>
          </w:p>
          <w:p w14:paraId="76270FBC" w14:textId="77777777" w:rsidR="00E46411" w:rsidRPr="0079255C" w:rsidRDefault="00E46411" w:rsidP="00A26FDF">
            <w:pPr>
              <w:tabs>
                <w:tab w:val="left" w:pos="285"/>
                <w:tab w:val="left" w:pos="1168"/>
              </w:tabs>
              <w:spacing w:before="40"/>
              <w:rPr>
                <w:rFonts w:cstheme="minorHAnsi"/>
              </w:rPr>
            </w:pPr>
            <w:r w:rsidRPr="002C2B38">
              <w:rPr>
                <w:rFonts w:cstheme="minorHAnsi"/>
                <w:b/>
                <w:sz w:val="18"/>
                <w:szCs w:val="18"/>
              </w:rPr>
              <w:tab/>
            </w:r>
            <w:sdt>
              <w:sdtPr>
                <w:rPr>
                  <w:sz w:val="18"/>
                  <w:szCs w:val="18"/>
                </w:rPr>
                <w:id w:val="636772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2B3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2C2B38">
              <w:rPr>
                <w:sz w:val="18"/>
                <w:szCs w:val="18"/>
              </w:rPr>
              <w:t xml:space="preserve"> </w:t>
            </w:r>
            <w:r w:rsidRPr="002C2B38">
              <w:rPr>
                <w:rFonts w:cstheme="minorHAnsi"/>
                <w:b/>
                <w:sz w:val="18"/>
                <w:szCs w:val="18"/>
              </w:rPr>
              <w:t>Yes</w:t>
            </w:r>
            <w:r w:rsidRPr="002C2B38">
              <w:rPr>
                <w:rFonts w:cstheme="minorHAnsi"/>
                <w:b/>
                <w:sz w:val="18"/>
                <w:szCs w:val="18"/>
              </w:rPr>
              <w:tab/>
            </w:r>
            <w:sdt>
              <w:sdtPr>
                <w:rPr>
                  <w:sz w:val="18"/>
                  <w:szCs w:val="18"/>
                </w:rPr>
                <w:id w:val="886309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2B3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2C2B38">
              <w:rPr>
                <w:sz w:val="18"/>
                <w:szCs w:val="18"/>
              </w:rPr>
              <w:t xml:space="preserve"> </w:t>
            </w:r>
            <w:r w:rsidRPr="002C2B38">
              <w:rPr>
                <w:rFonts w:cstheme="minorHAnsi"/>
                <w:b/>
                <w:sz w:val="18"/>
                <w:szCs w:val="18"/>
              </w:rPr>
              <w:t>No</w:t>
            </w:r>
          </w:p>
        </w:tc>
        <w:tc>
          <w:tcPr>
            <w:tcW w:w="6804" w:type="dxa"/>
            <w:tcBorders>
              <w:top w:val="single" w:sz="4" w:space="0" w:color="auto"/>
              <w:left w:val="dotted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539395AF" w14:textId="77777777" w:rsidR="00E46411" w:rsidRDefault="00E46411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ationale for</w:t>
            </w:r>
            <w:r w:rsidR="002D366B">
              <w:rPr>
                <w:b/>
                <w:sz w:val="18"/>
                <w:szCs w:val="18"/>
              </w:rPr>
              <w:t xml:space="preserve"> </w:t>
            </w:r>
            <w:r w:rsidR="00D81A46">
              <w:rPr>
                <w:b/>
                <w:sz w:val="18"/>
                <w:szCs w:val="18"/>
              </w:rPr>
              <w:t>inclusion of 3</w:t>
            </w:r>
            <w:r w:rsidR="00D81A46" w:rsidRPr="00D81A46">
              <w:rPr>
                <w:b/>
                <w:sz w:val="18"/>
                <w:szCs w:val="18"/>
                <w:vertAlign w:val="superscript"/>
              </w:rPr>
              <w:t>rd</w:t>
            </w:r>
            <w:r w:rsidR="00D81A46">
              <w:rPr>
                <w:b/>
                <w:sz w:val="18"/>
                <w:szCs w:val="18"/>
              </w:rPr>
              <w:t xml:space="preserve"> Party evidence (if included)</w:t>
            </w:r>
            <w:r w:rsidR="00D81A46" w:rsidRPr="0022080F">
              <w:rPr>
                <w:sz w:val="18"/>
                <w:szCs w:val="18"/>
              </w:rPr>
              <w:t>:</w:t>
            </w:r>
          </w:p>
          <w:p w14:paraId="5FE2341D" w14:textId="77777777" w:rsidR="00E46411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878205602"/>
                <w:placeholder>
                  <w:docPart w:val="76A471643153404BB4C572DB85FF74FC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E46411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</w:tbl>
    <w:p w14:paraId="131E4E8A" w14:textId="77777777" w:rsidR="00E679EF" w:rsidRPr="00E46411" w:rsidRDefault="00E679EF" w:rsidP="00DF7697">
      <w:pPr>
        <w:spacing w:after="0"/>
        <w:rPr>
          <w:sz w:val="20"/>
          <w:szCs w:val="20"/>
        </w:rPr>
      </w:pPr>
    </w:p>
    <w:p w14:paraId="0CB7D0DD" w14:textId="77777777" w:rsidR="00E46411" w:rsidRPr="00E46411" w:rsidRDefault="00E46411" w:rsidP="00DF7697">
      <w:pPr>
        <w:spacing w:after="0"/>
        <w:rPr>
          <w:sz w:val="20"/>
          <w:szCs w:val="20"/>
        </w:rPr>
      </w:pPr>
    </w:p>
    <w:tbl>
      <w:tblPr>
        <w:tblStyle w:val="TableGrid"/>
        <w:tblW w:w="9923" w:type="dxa"/>
        <w:tblInd w:w="694" w:type="dxa"/>
        <w:tblLayout w:type="fixed"/>
        <w:tblLook w:val="04A0" w:firstRow="1" w:lastRow="0" w:firstColumn="1" w:lastColumn="0" w:noHBand="0" w:noVBand="1"/>
      </w:tblPr>
      <w:tblGrid>
        <w:gridCol w:w="3119"/>
        <w:gridCol w:w="6804"/>
      </w:tblGrid>
      <w:tr w:rsidR="00E46411" w:rsidRPr="00234897" w14:paraId="28B74783" w14:textId="77777777" w:rsidTr="00A26FDF">
        <w:trPr>
          <w:cantSplit/>
          <w:trHeight w:val="325"/>
        </w:trPr>
        <w:tc>
          <w:tcPr>
            <w:tcW w:w="9923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E7E6E6" w:themeFill="background2"/>
            <w:vAlign w:val="center"/>
          </w:tcPr>
          <w:p w14:paraId="02D461C4" w14:textId="77777777" w:rsidR="00E46411" w:rsidRPr="00FC6942" w:rsidRDefault="00E46411" w:rsidP="00A26FDF">
            <w:pPr>
              <w:tabs>
                <w:tab w:val="left" w:pos="2004"/>
                <w:tab w:val="left" w:pos="2571"/>
                <w:tab w:val="left" w:pos="3138"/>
                <w:tab w:val="left" w:pos="3705"/>
                <w:tab w:val="left" w:pos="4272"/>
              </w:tabs>
              <w:spacing w:before="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Element of </w:t>
            </w:r>
            <w:r w:rsidRPr="00FC6942">
              <w:rPr>
                <w:rFonts w:cstheme="minorHAnsi"/>
                <w:b/>
                <w:sz w:val="20"/>
                <w:szCs w:val="20"/>
              </w:rPr>
              <w:t>Activity</w:t>
            </w:r>
          </w:p>
        </w:tc>
      </w:tr>
      <w:tr w:rsidR="00E46411" w:rsidRPr="00234897" w14:paraId="086C936A" w14:textId="77777777" w:rsidTr="00A26FDF">
        <w:trPr>
          <w:cantSplit/>
          <w:trHeight w:val="475"/>
        </w:trPr>
        <w:tc>
          <w:tcPr>
            <w:tcW w:w="9923" w:type="dxa"/>
            <w:gridSpan w:val="2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1A3F45FC" w14:textId="77777777" w:rsidR="00E46411" w:rsidRPr="0079255C" w:rsidRDefault="00E46411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Description of Element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1476711881"/>
                <w:placeholder>
                  <w:docPart w:val="15427A7D06F847E88E3EB12E0DA3B01C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E46411" w:rsidRPr="00234897" w14:paraId="27C0A6F8" w14:textId="77777777" w:rsidTr="00A26FDF">
        <w:trPr>
          <w:cantSplit/>
          <w:trHeight w:val="475"/>
        </w:trPr>
        <w:tc>
          <w:tcPr>
            <w:tcW w:w="9923" w:type="dxa"/>
            <w:gridSpan w:val="2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48600C32" w14:textId="77777777" w:rsidR="00E46411" w:rsidRPr="0079255C" w:rsidRDefault="00E46411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Explanation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-203790467"/>
                <w:placeholder>
                  <w:docPart w:val="F50921FB3A3E48E496B9B8B2CE265A50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E46411" w:rsidRPr="00234897" w14:paraId="131FDC36" w14:textId="77777777" w:rsidTr="00A26FDF">
        <w:trPr>
          <w:cantSplit/>
          <w:trHeight w:val="475"/>
        </w:trPr>
        <w:tc>
          <w:tcPr>
            <w:tcW w:w="3119" w:type="dxa"/>
            <w:tcBorders>
              <w:left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24D2328A" w14:textId="77777777" w:rsidR="00E46411" w:rsidRDefault="00E46411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vidence File Nam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2EE9A5AF" w14:textId="77777777" w:rsidR="00E46411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2021809679"/>
                <w:placeholder>
                  <w:docPart w:val="8594D53A137F4D33AB5F3BD3A9FE8D23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E46411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6804" w:type="dxa"/>
            <w:tcBorders>
              <w:left w:val="dotted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54860456" w14:textId="77777777" w:rsidR="00E46411" w:rsidRDefault="00E46411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ype of Evidenc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3461484F" w14:textId="77777777" w:rsidR="00E46411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-987317270"/>
                <w:placeholder>
                  <w:docPart w:val="90F41D17CA4246CFB0C3E804DDFD4D38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E46411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E46411" w:rsidRPr="00234897" w14:paraId="083B932F" w14:textId="77777777" w:rsidTr="00A26FDF">
        <w:trPr>
          <w:cantSplit/>
          <w:trHeight w:val="475"/>
        </w:trPr>
        <w:tc>
          <w:tcPr>
            <w:tcW w:w="3119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14:paraId="484FD178" w14:textId="77777777" w:rsidR="00E46411" w:rsidRPr="002C2B38" w:rsidRDefault="00E46411" w:rsidP="00A26FDF">
            <w:pPr>
              <w:spacing w:before="40"/>
              <w:rPr>
                <w:rFonts w:cstheme="minorHAnsi"/>
                <w:b/>
                <w:sz w:val="18"/>
                <w:szCs w:val="18"/>
              </w:rPr>
            </w:pPr>
            <w:r w:rsidRPr="002C2B38">
              <w:rPr>
                <w:rFonts w:cstheme="minorHAnsi"/>
                <w:b/>
                <w:sz w:val="18"/>
                <w:szCs w:val="18"/>
              </w:rPr>
              <w:t>3</w:t>
            </w:r>
            <w:r w:rsidRPr="002C2B38">
              <w:rPr>
                <w:rFonts w:cstheme="minorHAnsi"/>
                <w:b/>
                <w:sz w:val="18"/>
                <w:szCs w:val="18"/>
                <w:vertAlign w:val="superscript"/>
              </w:rPr>
              <w:t>rd</w:t>
            </w:r>
            <w:r w:rsidRPr="002C2B38">
              <w:rPr>
                <w:rFonts w:cstheme="minorHAnsi"/>
                <w:b/>
                <w:sz w:val="18"/>
                <w:szCs w:val="18"/>
              </w:rPr>
              <w:t xml:space="preserve"> Party evidence submitted: </w:t>
            </w:r>
          </w:p>
          <w:p w14:paraId="3923B7DE" w14:textId="77777777" w:rsidR="00E46411" w:rsidRPr="0079255C" w:rsidRDefault="00E46411" w:rsidP="00A26FDF">
            <w:pPr>
              <w:tabs>
                <w:tab w:val="left" w:pos="285"/>
                <w:tab w:val="left" w:pos="1168"/>
              </w:tabs>
              <w:spacing w:before="40"/>
              <w:rPr>
                <w:rFonts w:cstheme="minorHAnsi"/>
              </w:rPr>
            </w:pPr>
            <w:r w:rsidRPr="002C2B38">
              <w:rPr>
                <w:rFonts w:cstheme="minorHAnsi"/>
                <w:b/>
                <w:sz w:val="18"/>
                <w:szCs w:val="18"/>
              </w:rPr>
              <w:tab/>
            </w:r>
            <w:sdt>
              <w:sdtPr>
                <w:rPr>
                  <w:sz w:val="18"/>
                  <w:szCs w:val="18"/>
                </w:rPr>
                <w:id w:val="1928997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2B3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2C2B38">
              <w:rPr>
                <w:sz w:val="18"/>
                <w:szCs w:val="18"/>
              </w:rPr>
              <w:t xml:space="preserve"> </w:t>
            </w:r>
            <w:r w:rsidRPr="002C2B38">
              <w:rPr>
                <w:rFonts w:cstheme="minorHAnsi"/>
                <w:b/>
                <w:sz w:val="18"/>
                <w:szCs w:val="18"/>
              </w:rPr>
              <w:t>Yes</w:t>
            </w:r>
            <w:r w:rsidRPr="002C2B38">
              <w:rPr>
                <w:rFonts w:cstheme="minorHAnsi"/>
                <w:b/>
                <w:sz w:val="18"/>
                <w:szCs w:val="18"/>
              </w:rPr>
              <w:tab/>
            </w:r>
            <w:sdt>
              <w:sdtPr>
                <w:rPr>
                  <w:sz w:val="18"/>
                  <w:szCs w:val="18"/>
                </w:rPr>
                <w:id w:val="1839346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2B3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2C2B38">
              <w:rPr>
                <w:sz w:val="18"/>
                <w:szCs w:val="18"/>
              </w:rPr>
              <w:t xml:space="preserve"> </w:t>
            </w:r>
            <w:r w:rsidRPr="002C2B38">
              <w:rPr>
                <w:rFonts w:cstheme="minorHAnsi"/>
                <w:b/>
                <w:sz w:val="18"/>
                <w:szCs w:val="18"/>
              </w:rPr>
              <w:t>No</w:t>
            </w:r>
          </w:p>
        </w:tc>
        <w:tc>
          <w:tcPr>
            <w:tcW w:w="6804" w:type="dxa"/>
            <w:tcBorders>
              <w:top w:val="single" w:sz="4" w:space="0" w:color="auto"/>
              <w:left w:val="dotted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A51A03C" w14:textId="77777777" w:rsidR="00E46411" w:rsidRDefault="00E46411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Rationale for </w:t>
            </w:r>
            <w:r w:rsidR="00D81A46">
              <w:rPr>
                <w:b/>
                <w:sz w:val="18"/>
                <w:szCs w:val="18"/>
              </w:rPr>
              <w:t>inclusion of 3</w:t>
            </w:r>
            <w:r w:rsidR="00D81A46" w:rsidRPr="00D81A46">
              <w:rPr>
                <w:b/>
                <w:sz w:val="18"/>
                <w:szCs w:val="18"/>
                <w:vertAlign w:val="superscript"/>
              </w:rPr>
              <w:t>rd</w:t>
            </w:r>
            <w:r w:rsidR="00D81A46">
              <w:rPr>
                <w:b/>
                <w:sz w:val="18"/>
                <w:szCs w:val="18"/>
              </w:rPr>
              <w:t xml:space="preserve"> Party evidence (if included)</w:t>
            </w:r>
            <w:r w:rsidR="00D81A46" w:rsidRPr="0022080F">
              <w:rPr>
                <w:sz w:val="18"/>
                <w:szCs w:val="18"/>
              </w:rPr>
              <w:t>:</w:t>
            </w:r>
          </w:p>
          <w:p w14:paraId="187CD672" w14:textId="77777777" w:rsidR="00E46411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-820038076"/>
                <w:placeholder>
                  <w:docPart w:val="88A21A0EA5F54455B180611CD2287244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E46411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</w:tbl>
    <w:p w14:paraId="708A154A" w14:textId="77777777" w:rsidR="00E46411" w:rsidRPr="00E46411" w:rsidRDefault="00E46411" w:rsidP="00E46411">
      <w:pPr>
        <w:spacing w:after="0"/>
        <w:rPr>
          <w:sz w:val="20"/>
          <w:szCs w:val="20"/>
        </w:rPr>
      </w:pPr>
    </w:p>
    <w:p w14:paraId="7C5F9FF4" w14:textId="77777777" w:rsidR="00DF7697" w:rsidRDefault="00DF7697" w:rsidP="00DF7697">
      <w:r>
        <w:br w:type="page"/>
      </w:r>
    </w:p>
    <w:p w14:paraId="7B885F61" w14:textId="77777777" w:rsidR="001E1D9D" w:rsidRPr="00136D79" w:rsidRDefault="001E1D9D" w:rsidP="001E1D9D">
      <w:pPr>
        <w:spacing w:after="0"/>
        <w:rPr>
          <w:b/>
          <w:color w:val="0033A0"/>
          <w:sz w:val="36"/>
          <w:szCs w:val="36"/>
        </w:rPr>
      </w:pPr>
      <w:r w:rsidRPr="00136D79">
        <w:rPr>
          <w:b/>
          <w:color w:val="0033A0"/>
          <w:sz w:val="36"/>
          <w:szCs w:val="36"/>
        </w:rPr>
        <w:lastRenderedPageBreak/>
        <w:t xml:space="preserve">Core </w:t>
      </w:r>
      <w:r w:rsidR="003B0108" w:rsidRPr="00D81A46">
        <w:rPr>
          <w:b/>
          <w:color w:val="0033A0"/>
          <w:sz w:val="36"/>
          <w:szCs w:val="36"/>
          <w:u w:val="single"/>
        </w:rPr>
        <w:t>TECHNI</w:t>
      </w:r>
      <w:r w:rsidRPr="00D81A46">
        <w:rPr>
          <w:b/>
          <w:color w:val="0033A0"/>
          <w:sz w:val="36"/>
          <w:szCs w:val="36"/>
          <w:u w:val="single"/>
        </w:rPr>
        <w:t>CAL</w:t>
      </w:r>
      <w:r w:rsidRPr="00136D79">
        <w:rPr>
          <w:b/>
          <w:color w:val="0033A0"/>
          <w:sz w:val="36"/>
          <w:szCs w:val="36"/>
        </w:rPr>
        <w:t xml:space="preserve"> Competency</w:t>
      </w:r>
    </w:p>
    <w:p w14:paraId="39C0034D" w14:textId="77777777" w:rsidR="001E1D9D" w:rsidRPr="00136D79" w:rsidRDefault="001E1D9D" w:rsidP="001E1D9D">
      <w:pPr>
        <w:spacing w:before="40" w:after="60"/>
        <w:rPr>
          <w:rFonts w:cstheme="minorHAnsi"/>
        </w:rPr>
      </w:pPr>
      <w:r w:rsidRPr="00136D79">
        <w:rPr>
          <w:b/>
          <w:color w:val="0033A0"/>
        </w:rPr>
        <w:t>Competency number</w:t>
      </w:r>
      <w:r w:rsidRPr="00136D79">
        <w:rPr>
          <w:color w:val="0033A0"/>
        </w:rPr>
        <w:t>:</w:t>
      </w:r>
      <w:r w:rsidRPr="00136D79">
        <w:t xml:space="preserve">  </w:t>
      </w:r>
      <w:sdt>
        <w:sdtPr>
          <w:rPr>
            <w:rStyle w:val="Style3"/>
          </w:rPr>
          <w:id w:val="-306857829"/>
          <w:placeholder>
            <w:docPart w:val="E5E47D42D595488B8438D6ECCE56D3F8"/>
          </w:placeholder>
          <w:showingPlcHdr/>
          <w15:color w:val="99CCFF"/>
        </w:sdtPr>
        <w:sdtEndPr>
          <w:rPr>
            <w:rStyle w:val="DefaultParagraphFont"/>
            <w:color w:val="auto"/>
          </w:rPr>
        </w:sdtEndPr>
        <w:sdtContent>
          <w:r w:rsidRPr="00136D79">
            <w:rPr>
              <w:rStyle w:val="PlaceholderText"/>
            </w:rPr>
            <w:t>Click here to enter text.</w:t>
          </w:r>
        </w:sdtContent>
      </w:sdt>
    </w:p>
    <w:p w14:paraId="164B6C94" w14:textId="77777777" w:rsidR="001E1D9D" w:rsidRPr="00136D79" w:rsidRDefault="001E1D9D" w:rsidP="001E1D9D">
      <w:pPr>
        <w:spacing w:before="40" w:after="60"/>
        <w:rPr>
          <w:rFonts w:cstheme="minorHAnsi"/>
        </w:rPr>
      </w:pPr>
      <w:r w:rsidRPr="00136D79">
        <w:rPr>
          <w:b/>
          <w:color w:val="0033A0"/>
        </w:rPr>
        <w:t>Competency</w:t>
      </w:r>
      <w:r w:rsidRPr="00136D79">
        <w:rPr>
          <w:color w:val="0033A0"/>
        </w:rPr>
        <w:t>:</w:t>
      </w:r>
      <w:r w:rsidRPr="00136D79">
        <w:t xml:space="preserve">  </w:t>
      </w:r>
      <w:sdt>
        <w:sdtPr>
          <w:rPr>
            <w:rStyle w:val="Style3"/>
          </w:rPr>
          <w:id w:val="1845665522"/>
          <w:placeholder>
            <w:docPart w:val="4CB0ECBDF5964BA5941AAC9E8A413083"/>
          </w:placeholder>
          <w:showingPlcHdr/>
          <w15:color w:val="99CCFF"/>
        </w:sdtPr>
        <w:sdtEndPr>
          <w:rPr>
            <w:rStyle w:val="DefaultParagraphFont"/>
            <w:color w:val="auto"/>
          </w:rPr>
        </w:sdtEndPr>
        <w:sdtContent>
          <w:r w:rsidRPr="00136D79">
            <w:rPr>
              <w:rStyle w:val="PlaceholderText"/>
            </w:rPr>
            <w:t>Click here to enter text.</w:t>
          </w:r>
        </w:sdtContent>
      </w:sdt>
    </w:p>
    <w:p w14:paraId="669127CE" w14:textId="77777777" w:rsidR="001E1D9D" w:rsidRPr="00136D79" w:rsidRDefault="001E1D9D" w:rsidP="001E1D9D">
      <w:pPr>
        <w:spacing w:before="40" w:after="60"/>
        <w:rPr>
          <w:rFonts w:cstheme="minorHAnsi"/>
        </w:rPr>
      </w:pPr>
      <w:r w:rsidRPr="00136D79">
        <w:rPr>
          <w:b/>
        </w:rPr>
        <w:t>Summary of Experiences</w:t>
      </w:r>
      <w:r w:rsidRPr="00136D79">
        <w:t xml:space="preserve">:  </w:t>
      </w:r>
      <w:sdt>
        <w:sdtPr>
          <w:rPr>
            <w:rStyle w:val="Style3"/>
          </w:rPr>
          <w:id w:val="-18079806"/>
          <w:placeholder>
            <w:docPart w:val="07DDCD35ED0D404EB3FFA3134D92A9FE"/>
          </w:placeholder>
          <w:showingPlcHdr/>
          <w15:color w:val="99CCFF"/>
        </w:sdtPr>
        <w:sdtEndPr>
          <w:rPr>
            <w:rStyle w:val="DefaultParagraphFont"/>
            <w:color w:val="auto"/>
          </w:rPr>
        </w:sdtEndPr>
        <w:sdtContent>
          <w:r w:rsidRPr="00136D79">
            <w:rPr>
              <w:rStyle w:val="PlaceholderText"/>
            </w:rPr>
            <w:t>Click here to enter text.</w:t>
          </w:r>
        </w:sdtContent>
      </w:sdt>
    </w:p>
    <w:p w14:paraId="69B0F2F5" w14:textId="77777777" w:rsidR="001E1D9D" w:rsidRPr="00E46411" w:rsidRDefault="001E1D9D" w:rsidP="001E1D9D">
      <w:pPr>
        <w:spacing w:after="0"/>
        <w:rPr>
          <w:sz w:val="20"/>
          <w:szCs w:val="20"/>
        </w:rPr>
      </w:pPr>
    </w:p>
    <w:p w14:paraId="44659B23" w14:textId="77777777" w:rsidR="001E1D9D" w:rsidRPr="00E46411" w:rsidRDefault="001E1D9D" w:rsidP="001E1D9D">
      <w:pPr>
        <w:spacing w:after="0"/>
        <w:rPr>
          <w:sz w:val="20"/>
          <w:szCs w:val="20"/>
        </w:rPr>
      </w:pPr>
    </w:p>
    <w:tbl>
      <w:tblPr>
        <w:tblStyle w:val="TableGrid"/>
        <w:tblW w:w="10617" w:type="dxa"/>
        <w:tblLayout w:type="fixed"/>
        <w:tblLook w:val="04A0" w:firstRow="1" w:lastRow="0" w:firstColumn="1" w:lastColumn="0" w:noHBand="0" w:noVBand="1"/>
      </w:tblPr>
      <w:tblGrid>
        <w:gridCol w:w="1980"/>
        <w:gridCol w:w="8637"/>
      </w:tblGrid>
      <w:tr w:rsidR="001E1D9D" w:rsidRPr="00234897" w14:paraId="7CE7BF57" w14:textId="77777777" w:rsidTr="00A26FDF">
        <w:trPr>
          <w:cantSplit/>
          <w:trHeight w:val="325"/>
        </w:trPr>
        <w:tc>
          <w:tcPr>
            <w:tcW w:w="10617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DD6EE" w:themeFill="accent1" w:themeFillTint="66"/>
            <w:vAlign w:val="center"/>
          </w:tcPr>
          <w:p w14:paraId="08FD6A68" w14:textId="77777777" w:rsidR="001E1D9D" w:rsidRPr="0079255C" w:rsidRDefault="001E1D9D" w:rsidP="00A26FDF">
            <w:pPr>
              <w:tabs>
                <w:tab w:val="left" w:pos="1142"/>
                <w:tab w:val="left" w:pos="2004"/>
                <w:tab w:val="left" w:pos="2712"/>
              </w:tabs>
              <w:rPr>
                <w:rFonts w:cstheme="minorHAnsi"/>
              </w:rPr>
            </w:pPr>
            <w:r w:rsidRPr="00F46B7B">
              <w:rPr>
                <w:rFonts w:cstheme="minorHAnsi"/>
                <w:b/>
              </w:rPr>
              <w:t>Activity</w:t>
            </w:r>
          </w:p>
        </w:tc>
      </w:tr>
      <w:tr w:rsidR="001E1D9D" w:rsidRPr="00234897" w14:paraId="65F973F3" w14:textId="77777777" w:rsidTr="00A26FDF">
        <w:trPr>
          <w:cantSplit/>
        </w:trPr>
        <w:tc>
          <w:tcPr>
            <w:tcW w:w="1980" w:type="dxa"/>
            <w:tcBorders>
              <w:left w:val="double" w:sz="4" w:space="0" w:color="auto"/>
            </w:tcBorders>
            <w:shd w:val="clear" w:color="auto" w:fill="auto"/>
          </w:tcPr>
          <w:p w14:paraId="61A46936" w14:textId="77777777" w:rsidR="001E1D9D" w:rsidRDefault="001E1D9D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ate / Date Rang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7B651926" w14:textId="77777777" w:rsidR="001E1D9D" w:rsidRPr="0079255C" w:rsidRDefault="00911A48" w:rsidP="00A26FDF">
            <w:pPr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-1628242369"/>
                <w:placeholder>
                  <w:docPart w:val="2D243DB766414C84BC05B1D4712988EF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1E1D9D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8637" w:type="dxa"/>
            <w:tcBorders>
              <w:right w:val="double" w:sz="4" w:space="0" w:color="auto"/>
            </w:tcBorders>
            <w:shd w:val="clear" w:color="auto" w:fill="auto"/>
          </w:tcPr>
          <w:p w14:paraId="7082D384" w14:textId="77777777" w:rsidR="001E1D9D" w:rsidRPr="0079255C" w:rsidRDefault="001E1D9D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Description of Activity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569695061"/>
                <w:placeholder>
                  <w:docPart w:val="35CAC3B36CD24DC480E59FA96C6FF4FB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5632B427" w14:textId="77777777" w:rsidTr="00A26FDF">
        <w:trPr>
          <w:cantSplit/>
          <w:trHeight w:val="475"/>
        </w:trPr>
        <w:tc>
          <w:tcPr>
            <w:tcW w:w="10617" w:type="dxa"/>
            <w:gridSpan w:val="2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2DE21B01" w14:textId="77777777" w:rsidR="001E1D9D" w:rsidRPr="0079255C" w:rsidRDefault="001E1D9D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Rationale for Inclusion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-1538653346"/>
                <w:placeholder>
                  <w:docPart w:val="33434072C73247C49CB1C0B01E59C1C9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21334E2D" w14:textId="77777777" w:rsidTr="00A26FDF">
        <w:trPr>
          <w:cantSplit/>
          <w:trHeight w:val="475"/>
        </w:trPr>
        <w:tc>
          <w:tcPr>
            <w:tcW w:w="10617" w:type="dxa"/>
            <w:gridSpan w:val="2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72361E3F" w14:textId="77777777" w:rsidR="001E1D9D" w:rsidRPr="0079255C" w:rsidRDefault="001E1D9D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List of Knowledge/Skills Gained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-1978601837"/>
                <w:placeholder>
                  <w:docPart w:val="791ED2664FF746C1A8252619244ABF8F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</w:tbl>
    <w:p w14:paraId="484ACE6B" w14:textId="77777777" w:rsidR="001E1D9D" w:rsidRPr="00E46411" w:rsidRDefault="001E1D9D" w:rsidP="001E1D9D">
      <w:pPr>
        <w:spacing w:after="0"/>
        <w:rPr>
          <w:sz w:val="20"/>
          <w:szCs w:val="20"/>
        </w:rPr>
      </w:pPr>
    </w:p>
    <w:p w14:paraId="78DDAFF1" w14:textId="77777777" w:rsidR="001E1D9D" w:rsidRPr="00E46411" w:rsidRDefault="001E1D9D" w:rsidP="001E1D9D">
      <w:pPr>
        <w:spacing w:after="0"/>
        <w:rPr>
          <w:sz w:val="20"/>
          <w:szCs w:val="20"/>
        </w:rPr>
      </w:pPr>
    </w:p>
    <w:tbl>
      <w:tblPr>
        <w:tblStyle w:val="TableGrid"/>
        <w:tblW w:w="9923" w:type="dxa"/>
        <w:tblInd w:w="694" w:type="dxa"/>
        <w:tblLayout w:type="fixed"/>
        <w:tblLook w:val="04A0" w:firstRow="1" w:lastRow="0" w:firstColumn="1" w:lastColumn="0" w:noHBand="0" w:noVBand="1"/>
      </w:tblPr>
      <w:tblGrid>
        <w:gridCol w:w="3119"/>
        <w:gridCol w:w="6804"/>
      </w:tblGrid>
      <w:tr w:rsidR="001E1D9D" w:rsidRPr="00234897" w14:paraId="64E48CA3" w14:textId="77777777" w:rsidTr="00A26FDF">
        <w:trPr>
          <w:cantSplit/>
          <w:trHeight w:val="325"/>
        </w:trPr>
        <w:tc>
          <w:tcPr>
            <w:tcW w:w="9923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E7E6E6" w:themeFill="background2"/>
            <w:vAlign w:val="center"/>
          </w:tcPr>
          <w:p w14:paraId="6BB39EEB" w14:textId="77777777" w:rsidR="001E1D9D" w:rsidRPr="00FC6942" w:rsidRDefault="001E1D9D" w:rsidP="00A26FDF">
            <w:pPr>
              <w:tabs>
                <w:tab w:val="left" w:pos="2004"/>
                <w:tab w:val="left" w:pos="2571"/>
                <w:tab w:val="left" w:pos="3138"/>
                <w:tab w:val="left" w:pos="3705"/>
                <w:tab w:val="left" w:pos="4272"/>
              </w:tabs>
              <w:spacing w:before="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Element of </w:t>
            </w:r>
            <w:r w:rsidRPr="00FC6942">
              <w:rPr>
                <w:rFonts w:cstheme="minorHAnsi"/>
                <w:b/>
                <w:sz w:val="20"/>
                <w:szCs w:val="20"/>
              </w:rPr>
              <w:t>Activity</w:t>
            </w:r>
          </w:p>
        </w:tc>
      </w:tr>
      <w:tr w:rsidR="001E1D9D" w:rsidRPr="00234897" w14:paraId="6B3030DF" w14:textId="77777777" w:rsidTr="00A26FDF">
        <w:trPr>
          <w:cantSplit/>
          <w:trHeight w:val="475"/>
        </w:trPr>
        <w:tc>
          <w:tcPr>
            <w:tcW w:w="9923" w:type="dxa"/>
            <w:gridSpan w:val="2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2EF43F61" w14:textId="77777777" w:rsidR="001E1D9D" w:rsidRPr="0079255C" w:rsidRDefault="001E1D9D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Description of Element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-126946428"/>
                <w:placeholder>
                  <w:docPart w:val="888373E7139D4A8BA73563359DD061EB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678D4798" w14:textId="77777777" w:rsidTr="00A26FDF">
        <w:trPr>
          <w:cantSplit/>
          <w:trHeight w:val="475"/>
        </w:trPr>
        <w:tc>
          <w:tcPr>
            <w:tcW w:w="9923" w:type="dxa"/>
            <w:gridSpan w:val="2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32CFC38A" w14:textId="77777777" w:rsidR="001E1D9D" w:rsidRPr="0079255C" w:rsidRDefault="001E1D9D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Explanation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1914038711"/>
                <w:placeholder>
                  <w:docPart w:val="8A4AED4FB47944268758C589586BBE77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169832B8" w14:textId="77777777" w:rsidTr="00A26FDF">
        <w:trPr>
          <w:cantSplit/>
          <w:trHeight w:val="475"/>
        </w:trPr>
        <w:tc>
          <w:tcPr>
            <w:tcW w:w="3119" w:type="dxa"/>
            <w:tcBorders>
              <w:left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3200707B" w14:textId="77777777" w:rsidR="001E1D9D" w:rsidRDefault="001E1D9D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vidence File Nam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55E7E57D" w14:textId="77777777" w:rsidR="001E1D9D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1882667101"/>
                <w:placeholder>
                  <w:docPart w:val="841EC45E04304C219294F1E1D003626F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1E1D9D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6804" w:type="dxa"/>
            <w:tcBorders>
              <w:left w:val="dotted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3C5BDF33" w14:textId="77777777" w:rsidR="001E1D9D" w:rsidRDefault="001E1D9D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ype of Evidenc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2B8E8BDC" w14:textId="77777777" w:rsidR="001E1D9D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-1693139043"/>
                <w:placeholder>
                  <w:docPart w:val="4F9FDCFE07514272A2584E03BA41B5F6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1E1D9D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2309200D" w14:textId="77777777" w:rsidTr="00A26FDF">
        <w:trPr>
          <w:cantSplit/>
          <w:trHeight w:val="475"/>
        </w:trPr>
        <w:tc>
          <w:tcPr>
            <w:tcW w:w="3119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14:paraId="67DE6E5F" w14:textId="77777777" w:rsidR="001E1D9D" w:rsidRPr="002C2B38" w:rsidRDefault="001E1D9D" w:rsidP="00A26FDF">
            <w:pPr>
              <w:spacing w:before="40"/>
              <w:rPr>
                <w:rFonts w:cstheme="minorHAnsi"/>
                <w:b/>
                <w:sz w:val="18"/>
                <w:szCs w:val="18"/>
              </w:rPr>
            </w:pPr>
            <w:r w:rsidRPr="002C2B38">
              <w:rPr>
                <w:rFonts w:cstheme="minorHAnsi"/>
                <w:b/>
                <w:sz w:val="18"/>
                <w:szCs w:val="18"/>
              </w:rPr>
              <w:t>3</w:t>
            </w:r>
            <w:r w:rsidRPr="002C2B38">
              <w:rPr>
                <w:rFonts w:cstheme="minorHAnsi"/>
                <w:b/>
                <w:sz w:val="18"/>
                <w:szCs w:val="18"/>
                <w:vertAlign w:val="superscript"/>
              </w:rPr>
              <w:t>rd</w:t>
            </w:r>
            <w:r w:rsidRPr="002C2B38">
              <w:rPr>
                <w:rFonts w:cstheme="minorHAnsi"/>
                <w:b/>
                <w:sz w:val="18"/>
                <w:szCs w:val="18"/>
              </w:rPr>
              <w:t xml:space="preserve"> Party evidence submitted: </w:t>
            </w:r>
          </w:p>
          <w:p w14:paraId="5B3D0ED2" w14:textId="77777777" w:rsidR="001E1D9D" w:rsidRPr="0079255C" w:rsidRDefault="001E1D9D" w:rsidP="00A26FDF">
            <w:pPr>
              <w:tabs>
                <w:tab w:val="left" w:pos="285"/>
                <w:tab w:val="left" w:pos="1168"/>
              </w:tabs>
              <w:spacing w:before="40"/>
              <w:rPr>
                <w:rFonts w:cstheme="minorHAnsi"/>
              </w:rPr>
            </w:pPr>
            <w:r w:rsidRPr="002C2B38">
              <w:rPr>
                <w:rFonts w:cstheme="minorHAnsi"/>
                <w:b/>
                <w:sz w:val="18"/>
                <w:szCs w:val="18"/>
              </w:rPr>
              <w:tab/>
            </w:r>
            <w:sdt>
              <w:sdtPr>
                <w:rPr>
                  <w:sz w:val="18"/>
                  <w:szCs w:val="18"/>
                </w:rPr>
                <w:id w:val="1470477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2B3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2C2B38">
              <w:rPr>
                <w:sz w:val="18"/>
                <w:szCs w:val="18"/>
              </w:rPr>
              <w:t xml:space="preserve"> </w:t>
            </w:r>
            <w:r w:rsidRPr="002C2B38">
              <w:rPr>
                <w:rFonts w:cstheme="minorHAnsi"/>
                <w:b/>
                <w:sz w:val="18"/>
                <w:szCs w:val="18"/>
              </w:rPr>
              <w:t>Yes</w:t>
            </w:r>
            <w:r w:rsidRPr="002C2B38">
              <w:rPr>
                <w:rFonts w:cstheme="minorHAnsi"/>
                <w:b/>
                <w:sz w:val="18"/>
                <w:szCs w:val="18"/>
              </w:rPr>
              <w:tab/>
            </w:r>
            <w:sdt>
              <w:sdtPr>
                <w:rPr>
                  <w:sz w:val="18"/>
                  <w:szCs w:val="18"/>
                </w:rPr>
                <w:id w:val="1847211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2B3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2C2B38">
              <w:rPr>
                <w:sz w:val="18"/>
                <w:szCs w:val="18"/>
              </w:rPr>
              <w:t xml:space="preserve"> </w:t>
            </w:r>
            <w:r w:rsidRPr="002C2B38">
              <w:rPr>
                <w:rFonts w:cstheme="minorHAnsi"/>
                <w:b/>
                <w:sz w:val="18"/>
                <w:szCs w:val="18"/>
              </w:rPr>
              <w:t>No</w:t>
            </w:r>
          </w:p>
        </w:tc>
        <w:tc>
          <w:tcPr>
            <w:tcW w:w="6804" w:type="dxa"/>
            <w:tcBorders>
              <w:top w:val="single" w:sz="4" w:space="0" w:color="auto"/>
              <w:left w:val="dotted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506E8619" w14:textId="77777777" w:rsidR="001E1D9D" w:rsidRDefault="001E1D9D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Rationale for </w:t>
            </w:r>
            <w:r w:rsidR="00D81A46">
              <w:rPr>
                <w:b/>
                <w:sz w:val="18"/>
                <w:szCs w:val="18"/>
              </w:rPr>
              <w:t>inclusion of 3</w:t>
            </w:r>
            <w:r w:rsidR="00D81A46" w:rsidRPr="00D81A46">
              <w:rPr>
                <w:b/>
                <w:sz w:val="18"/>
                <w:szCs w:val="18"/>
                <w:vertAlign w:val="superscript"/>
              </w:rPr>
              <w:t>rd</w:t>
            </w:r>
            <w:r w:rsidR="00D81A46">
              <w:rPr>
                <w:b/>
                <w:sz w:val="18"/>
                <w:szCs w:val="18"/>
              </w:rPr>
              <w:t xml:space="preserve"> Party evidence (if included)</w:t>
            </w:r>
            <w:r w:rsidR="00D81A46" w:rsidRPr="0022080F">
              <w:rPr>
                <w:sz w:val="18"/>
                <w:szCs w:val="18"/>
              </w:rPr>
              <w:t>:</w:t>
            </w:r>
          </w:p>
          <w:p w14:paraId="3B1B57EE" w14:textId="77777777" w:rsidR="001E1D9D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1200442695"/>
                <w:placeholder>
                  <w:docPart w:val="128FFA6AEA0A46E08D1D250A75983C38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1E1D9D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</w:tbl>
    <w:p w14:paraId="301F5D5A" w14:textId="77777777" w:rsidR="001E1D9D" w:rsidRPr="00E46411" w:rsidRDefault="001E1D9D" w:rsidP="001E1D9D">
      <w:pPr>
        <w:spacing w:after="0"/>
        <w:rPr>
          <w:sz w:val="20"/>
          <w:szCs w:val="20"/>
        </w:rPr>
      </w:pPr>
    </w:p>
    <w:p w14:paraId="3E4D1C3D" w14:textId="77777777" w:rsidR="001E1D9D" w:rsidRPr="00E46411" w:rsidRDefault="001E1D9D" w:rsidP="001E1D9D">
      <w:pPr>
        <w:spacing w:after="0"/>
        <w:rPr>
          <w:sz w:val="20"/>
          <w:szCs w:val="20"/>
        </w:rPr>
      </w:pPr>
    </w:p>
    <w:tbl>
      <w:tblPr>
        <w:tblStyle w:val="TableGrid"/>
        <w:tblW w:w="9923" w:type="dxa"/>
        <w:tblInd w:w="694" w:type="dxa"/>
        <w:tblLayout w:type="fixed"/>
        <w:tblLook w:val="04A0" w:firstRow="1" w:lastRow="0" w:firstColumn="1" w:lastColumn="0" w:noHBand="0" w:noVBand="1"/>
      </w:tblPr>
      <w:tblGrid>
        <w:gridCol w:w="3119"/>
        <w:gridCol w:w="6804"/>
      </w:tblGrid>
      <w:tr w:rsidR="001E1D9D" w:rsidRPr="00234897" w14:paraId="70C74140" w14:textId="77777777" w:rsidTr="00A26FDF">
        <w:trPr>
          <w:cantSplit/>
          <w:trHeight w:val="325"/>
        </w:trPr>
        <w:tc>
          <w:tcPr>
            <w:tcW w:w="9923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E7E6E6" w:themeFill="background2"/>
            <w:vAlign w:val="center"/>
          </w:tcPr>
          <w:p w14:paraId="2F412222" w14:textId="77777777" w:rsidR="001E1D9D" w:rsidRPr="00FC6942" w:rsidRDefault="001E1D9D" w:rsidP="00A26FDF">
            <w:pPr>
              <w:tabs>
                <w:tab w:val="left" w:pos="2004"/>
                <w:tab w:val="left" w:pos="2571"/>
                <w:tab w:val="left" w:pos="3138"/>
                <w:tab w:val="left" w:pos="3705"/>
                <w:tab w:val="left" w:pos="4272"/>
              </w:tabs>
              <w:spacing w:before="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Element of </w:t>
            </w:r>
            <w:r w:rsidRPr="00FC6942">
              <w:rPr>
                <w:rFonts w:cstheme="minorHAnsi"/>
                <w:b/>
                <w:sz w:val="20"/>
                <w:szCs w:val="20"/>
              </w:rPr>
              <w:t>Activity</w:t>
            </w:r>
          </w:p>
        </w:tc>
      </w:tr>
      <w:tr w:rsidR="001E1D9D" w:rsidRPr="00234897" w14:paraId="6EF6284F" w14:textId="77777777" w:rsidTr="00A26FDF">
        <w:trPr>
          <w:cantSplit/>
          <w:trHeight w:val="475"/>
        </w:trPr>
        <w:tc>
          <w:tcPr>
            <w:tcW w:w="9923" w:type="dxa"/>
            <w:gridSpan w:val="2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271F185B" w14:textId="77777777" w:rsidR="001E1D9D" w:rsidRPr="0079255C" w:rsidRDefault="001E1D9D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Description of Element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-227143036"/>
                <w:placeholder>
                  <w:docPart w:val="B86DC43C17C848F59A3E6094F749EC25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519665FA" w14:textId="77777777" w:rsidTr="00A26FDF">
        <w:trPr>
          <w:cantSplit/>
          <w:trHeight w:val="475"/>
        </w:trPr>
        <w:tc>
          <w:tcPr>
            <w:tcW w:w="9923" w:type="dxa"/>
            <w:gridSpan w:val="2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747542F3" w14:textId="77777777" w:rsidR="001E1D9D" w:rsidRPr="0079255C" w:rsidRDefault="001E1D9D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Explanation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-1582063744"/>
                <w:placeholder>
                  <w:docPart w:val="94434A6B08E94D34BE24DF77E07A5E60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0C996061" w14:textId="77777777" w:rsidTr="00A26FDF">
        <w:trPr>
          <w:cantSplit/>
          <w:trHeight w:val="475"/>
        </w:trPr>
        <w:tc>
          <w:tcPr>
            <w:tcW w:w="3119" w:type="dxa"/>
            <w:tcBorders>
              <w:left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11D311D9" w14:textId="77777777" w:rsidR="001E1D9D" w:rsidRDefault="001E1D9D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vidence File Nam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69606621" w14:textId="77777777" w:rsidR="001E1D9D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1581411642"/>
                <w:placeholder>
                  <w:docPart w:val="456AA8DFEC7D4876BC6B215B92176C32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1E1D9D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6804" w:type="dxa"/>
            <w:tcBorders>
              <w:left w:val="dotted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323AF7F3" w14:textId="77777777" w:rsidR="001E1D9D" w:rsidRDefault="001E1D9D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ype of Evidenc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1B46F7B3" w14:textId="77777777" w:rsidR="001E1D9D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-1457328124"/>
                <w:placeholder>
                  <w:docPart w:val="9F9113E86E85408AA9DD5F237A18DAB5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1E1D9D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4CE06CC6" w14:textId="77777777" w:rsidTr="00A26FDF">
        <w:trPr>
          <w:cantSplit/>
          <w:trHeight w:val="475"/>
        </w:trPr>
        <w:tc>
          <w:tcPr>
            <w:tcW w:w="3119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14:paraId="73130E40" w14:textId="77777777" w:rsidR="001E1D9D" w:rsidRPr="002C2B38" w:rsidRDefault="001E1D9D" w:rsidP="00A26FDF">
            <w:pPr>
              <w:spacing w:before="40"/>
              <w:rPr>
                <w:rFonts w:cstheme="minorHAnsi"/>
                <w:b/>
                <w:sz w:val="18"/>
                <w:szCs w:val="18"/>
              </w:rPr>
            </w:pPr>
            <w:r w:rsidRPr="002C2B38">
              <w:rPr>
                <w:rFonts w:cstheme="minorHAnsi"/>
                <w:b/>
                <w:sz w:val="18"/>
                <w:szCs w:val="18"/>
              </w:rPr>
              <w:t>3</w:t>
            </w:r>
            <w:r w:rsidRPr="002C2B38">
              <w:rPr>
                <w:rFonts w:cstheme="minorHAnsi"/>
                <w:b/>
                <w:sz w:val="18"/>
                <w:szCs w:val="18"/>
                <w:vertAlign w:val="superscript"/>
              </w:rPr>
              <w:t>rd</w:t>
            </w:r>
            <w:r w:rsidRPr="002C2B38">
              <w:rPr>
                <w:rFonts w:cstheme="minorHAnsi"/>
                <w:b/>
                <w:sz w:val="18"/>
                <w:szCs w:val="18"/>
              </w:rPr>
              <w:t xml:space="preserve"> Party evidence submitted: </w:t>
            </w:r>
          </w:p>
          <w:p w14:paraId="3D16A31D" w14:textId="77777777" w:rsidR="001E1D9D" w:rsidRPr="0079255C" w:rsidRDefault="001E1D9D" w:rsidP="00A26FDF">
            <w:pPr>
              <w:tabs>
                <w:tab w:val="left" w:pos="285"/>
                <w:tab w:val="left" w:pos="1168"/>
              </w:tabs>
              <w:spacing w:before="40"/>
              <w:rPr>
                <w:rFonts w:cstheme="minorHAnsi"/>
              </w:rPr>
            </w:pPr>
            <w:r w:rsidRPr="002C2B38">
              <w:rPr>
                <w:rFonts w:cstheme="minorHAnsi"/>
                <w:b/>
                <w:sz w:val="18"/>
                <w:szCs w:val="18"/>
              </w:rPr>
              <w:tab/>
            </w:r>
            <w:sdt>
              <w:sdtPr>
                <w:rPr>
                  <w:sz w:val="18"/>
                  <w:szCs w:val="18"/>
                </w:rPr>
                <w:id w:val="773831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2B3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2C2B38">
              <w:rPr>
                <w:sz w:val="18"/>
                <w:szCs w:val="18"/>
              </w:rPr>
              <w:t xml:space="preserve"> </w:t>
            </w:r>
            <w:r w:rsidRPr="002C2B38">
              <w:rPr>
                <w:rFonts w:cstheme="minorHAnsi"/>
                <w:b/>
                <w:sz w:val="18"/>
                <w:szCs w:val="18"/>
              </w:rPr>
              <w:t>Yes</w:t>
            </w:r>
            <w:r w:rsidRPr="002C2B38">
              <w:rPr>
                <w:rFonts w:cstheme="minorHAnsi"/>
                <w:b/>
                <w:sz w:val="18"/>
                <w:szCs w:val="18"/>
              </w:rPr>
              <w:tab/>
            </w:r>
            <w:sdt>
              <w:sdtPr>
                <w:rPr>
                  <w:sz w:val="18"/>
                  <w:szCs w:val="18"/>
                </w:rPr>
                <w:id w:val="-345089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2B3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2C2B38">
              <w:rPr>
                <w:sz w:val="18"/>
                <w:szCs w:val="18"/>
              </w:rPr>
              <w:t xml:space="preserve"> </w:t>
            </w:r>
            <w:r w:rsidRPr="002C2B38">
              <w:rPr>
                <w:rFonts w:cstheme="minorHAnsi"/>
                <w:b/>
                <w:sz w:val="18"/>
                <w:szCs w:val="18"/>
              </w:rPr>
              <w:t>No</w:t>
            </w:r>
          </w:p>
        </w:tc>
        <w:tc>
          <w:tcPr>
            <w:tcW w:w="6804" w:type="dxa"/>
            <w:tcBorders>
              <w:top w:val="single" w:sz="4" w:space="0" w:color="auto"/>
              <w:left w:val="dotted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87C5EBC" w14:textId="77777777" w:rsidR="001E1D9D" w:rsidRDefault="001E1D9D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Rationale for </w:t>
            </w:r>
            <w:r w:rsidR="00D81A46">
              <w:rPr>
                <w:b/>
                <w:sz w:val="18"/>
                <w:szCs w:val="18"/>
              </w:rPr>
              <w:t>inclusion of 3</w:t>
            </w:r>
            <w:r w:rsidR="00D81A46" w:rsidRPr="00D81A46">
              <w:rPr>
                <w:b/>
                <w:sz w:val="18"/>
                <w:szCs w:val="18"/>
                <w:vertAlign w:val="superscript"/>
              </w:rPr>
              <w:t>rd</w:t>
            </w:r>
            <w:r w:rsidR="00D81A46">
              <w:rPr>
                <w:b/>
                <w:sz w:val="18"/>
                <w:szCs w:val="18"/>
              </w:rPr>
              <w:t xml:space="preserve"> Party evidence (if included)</w:t>
            </w:r>
            <w:r w:rsidR="00D81A46" w:rsidRPr="0022080F">
              <w:rPr>
                <w:sz w:val="18"/>
                <w:szCs w:val="18"/>
              </w:rPr>
              <w:t>:</w:t>
            </w:r>
          </w:p>
          <w:p w14:paraId="464B2BE9" w14:textId="77777777" w:rsidR="001E1D9D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496076231"/>
                <w:placeholder>
                  <w:docPart w:val="D51F22F9FCB64E6FAC097D88D0D277FA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1E1D9D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</w:tbl>
    <w:p w14:paraId="58B9CDAE" w14:textId="77777777" w:rsidR="001E1D9D" w:rsidRPr="00E46411" w:rsidRDefault="001E1D9D" w:rsidP="001E1D9D">
      <w:pPr>
        <w:spacing w:after="0"/>
        <w:rPr>
          <w:sz w:val="20"/>
          <w:szCs w:val="20"/>
        </w:rPr>
      </w:pPr>
    </w:p>
    <w:p w14:paraId="6B147FAC" w14:textId="77777777" w:rsidR="001E1D9D" w:rsidRPr="00E46411" w:rsidRDefault="001E1D9D" w:rsidP="001E1D9D">
      <w:pPr>
        <w:spacing w:after="0"/>
        <w:rPr>
          <w:sz w:val="20"/>
          <w:szCs w:val="20"/>
        </w:rPr>
      </w:pPr>
    </w:p>
    <w:tbl>
      <w:tblPr>
        <w:tblStyle w:val="TableGrid"/>
        <w:tblW w:w="9923" w:type="dxa"/>
        <w:tblInd w:w="694" w:type="dxa"/>
        <w:tblLayout w:type="fixed"/>
        <w:tblLook w:val="04A0" w:firstRow="1" w:lastRow="0" w:firstColumn="1" w:lastColumn="0" w:noHBand="0" w:noVBand="1"/>
      </w:tblPr>
      <w:tblGrid>
        <w:gridCol w:w="3119"/>
        <w:gridCol w:w="6804"/>
      </w:tblGrid>
      <w:tr w:rsidR="001E1D9D" w:rsidRPr="00234897" w14:paraId="2EF4BCB0" w14:textId="77777777" w:rsidTr="00A26FDF">
        <w:trPr>
          <w:cantSplit/>
          <w:trHeight w:val="325"/>
        </w:trPr>
        <w:tc>
          <w:tcPr>
            <w:tcW w:w="9923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E7E6E6" w:themeFill="background2"/>
            <w:vAlign w:val="center"/>
          </w:tcPr>
          <w:p w14:paraId="0C72E62B" w14:textId="77777777" w:rsidR="001E1D9D" w:rsidRPr="00FC6942" w:rsidRDefault="001E1D9D" w:rsidP="00A26FDF">
            <w:pPr>
              <w:tabs>
                <w:tab w:val="left" w:pos="2004"/>
                <w:tab w:val="left" w:pos="2571"/>
                <w:tab w:val="left" w:pos="3138"/>
                <w:tab w:val="left" w:pos="3705"/>
                <w:tab w:val="left" w:pos="4272"/>
              </w:tabs>
              <w:spacing w:before="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Element of </w:t>
            </w:r>
            <w:r w:rsidRPr="00FC6942">
              <w:rPr>
                <w:rFonts w:cstheme="minorHAnsi"/>
                <w:b/>
                <w:sz w:val="20"/>
                <w:szCs w:val="20"/>
              </w:rPr>
              <w:t>Activity</w:t>
            </w:r>
          </w:p>
        </w:tc>
      </w:tr>
      <w:tr w:rsidR="001E1D9D" w:rsidRPr="00234897" w14:paraId="1C0A9283" w14:textId="77777777" w:rsidTr="00A26FDF">
        <w:trPr>
          <w:cantSplit/>
          <w:trHeight w:val="475"/>
        </w:trPr>
        <w:tc>
          <w:tcPr>
            <w:tcW w:w="9923" w:type="dxa"/>
            <w:gridSpan w:val="2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7DF78732" w14:textId="77777777" w:rsidR="001E1D9D" w:rsidRPr="0079255C" w:rsidRDefault="001E1D9D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Description of Element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2121254595"/>
                <w:placeholder>
                  <w:docPart w:val="42C6BCC1B6964A5C829D2E44FAA9318C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02382437" w14:textId="77777777" w:rsidTr="00A26FDF">
        <w:trPr>
          <w:cantSplit/>
          <w:trHeight w:val="475"/>
        </w:trPr>
        <w:tc>
          <w:tcPr>
            <w:tcW w:w="9923" w:type="dxa"/>
            <w:gridSpan w:val="2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5CA35D1E" w14:textId="77777777" w:rsidR="001E1D9D" w:rsidRPr="0079255C" w:rsidRDefault="001E1D9D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Explanation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-1755349919"/>
                <w:placeholder>
                  <w:docPart w:val="AA545F9B7E1441F9AC58262EDD495971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232F9953" w14:textId="77777777" w:rsidTr="00A26FDF">
        <w:trPr>
          <w:cantSplit/>
          <w:trHeight w:val="475"/>
        </w:trPr>
        <w:tc>
          <w:tcPr>
            <w:tcW w:w="3119" w:type="dxa"/>
            <w:tcBorders>
              <w:left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3ED1FD11" w14:textId="77777777" w:rsidR="001E1D9D" w:rsidRDefault="001E1D9D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vidence File Nam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18E639AA" w14:textId="77777777" w:rsidR="001E1D9D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-121701980"/>
                <w:placeholder>
                  <w:docPart w:val="04394CFF05474720927A94CC5F0DF9CD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1E1D9D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6804" w:type="dxa"/>
            <w:tcBorders>
              <w:left w:val="dotted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533EF9FC" w14:textId="77777777" w:rsidR="001E1D9D" w:rsidRDefault="001E1D9D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ype of Evidenc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32092079" w14:textId="77777777" w:rsidR="001E1D9D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-2143335516"/>
                <w:placeholder>
                  <w:docPart w:val="E0E799B6CF91438989FBB7565B64B2F3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1E1D9D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425260F4" w14:textId="77777777" w:rsidTr="00A26FDF">
        <w:trPr>
          <w:cantSplit/>
          <w:trHeight w:val="475"/>
        </w:trPr>
        <w:tc>
          <w:tcPr>
            <w:tcW w:w="3119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14:paraId="7419D70C" w14:textId="77777777" w:rsidR="001E1D9D" w:rsidRPr="002C2B38" w:rsidRDefault="001E1D9D" w:rsidP="00A26FDF">
            <w:pPr>
              <w:spacing w:before="40"/>
              <w:rPr>
                <w:rFonts w:cstheme="minorHAnsi"/>
                <w:b/>
                <w:sz w:val="18"/>
                <w:szCs w:val="18"/>
              </w:rPr>
            </w:pPr>
            <w:r w:rsidRPr="002C2B38">
              <w:rPr>
                <w:rFonts w:cstheme="minorHAnsi"/>
                <w:b/>
                <w:sz w:val="18"/>
                <w:szCs w:val="18"/>
              </w:rPr>
              <w:t>3</w:t>
            </w:r>
            <w:r w:rsidRPr="002C2B38">
              <w:rPr>
                <w:rFonts w:cstheme="minorHAnsi"/>
                <w:b/>
                <w:sz w:val="18"/>
                <w:szCs w:val="18"/>
                <w:vertAlign w:val="superscript"/>
              </w:rPr>
              <w:t>rd</w:t>
            </w:r>
            <w:r w:rsidRPr="002C2B38">
              <w:rPr>
                <w:rFonts w:cstheme="minorHAnsi"/>
                <w:b/>
                <w:sz w:val="18"/>
                <w:szCs w:val="18"/>
              </w:rPr>
              <w:t xml:space="preserve"> Party evidence submitted: </w:t>
            </w:r>
          </w:p>
          <w:p w14:paraId="1E5BD5A8" w14:textId="77777777" w:rsidR="001E1D9D" w:rsidRPr="0079255C" w:rsidRDefault="001E1D9D" w:rsidP="00A26FDF">
            <w:pPr>
              <w:tabs>
                <w:tab w:val="left" w:pos="285"/>
                <w:tab w:val="left" w:pos="1168"/>
              </w:tabs>
              <w:spacing w:before="40"/>
              <w:rPr>
                <w:rFonts w:cstheme="minorHAnsi"/>
              </w:rPr>
            </w:pPr>
            <w:r w:rsidRPr="002C2B38">
              <w:rPr>
                <w:rFonts w:cstheme="minorHAnsi"/>
                <w:b/>
                <w:sz w:val="18"/>
                <w:szCs w:val="18"/>
              </w:rPr>
              <w:tab/>
            </w:r>
            <w:sdt>
              <w:sdtPr>
                <w:rPr>
                  <w:sz w:val="18"/>
                  <w:szCs w:val="18"/>
                </w:rPr>
                <w:id w:val="625664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2B3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2C2B38">
              <w:rPr>
                <w:sz w:val="18"/>
                <w:szCs w:val="18"/>
              </w:rPr>
              <w:t xml:space="preserve"> </w:t>
            </w:r>
            <w:r w:rsidRPr="002C2B38">
              <w:rPr>
                <w:rFonts w:cstheme="minorHAnsi"/>
                <w:b/>
                <w:sz w:val="18"/>
                <w:szCs w:val="18"/>
              </w:rPr>
              <w:t>Yes</w:t>
            </w:r>
            <w:r w:rsidRPr="002C2B38">
              <w:rPr>
                <w:rFonts w:cstheme="minorHAnsi"/>
                <w:b/>
                <w:sz w:val="18"/>
                <w:szCs w:val="18"/>
              </w:rPr>
              <w:tab/>
            </w:r>
            <w:sdt>
              <w:sdtPr>
                <w:rPr>
                  <w:sz w:val="18"/>
                  <w:szCs w:val="18"/>
                </w:rPr>
                <w:id w:val="587282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2B3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2C2B38">
              <w:rPr>
                <w:sz w:val="18"/>
                <w:szCs w:val="18"/>
              </w:rPr>
              <w:t xml:space="preserve"> </w:t>
            </w:r>
            <w:r w:rsidRPr="002C2B38">
              <w:rPr>
                <w:rFonts w:cstheme="minorHAnsi"/>
                <w:b/>
                <w:sz w:val="18"/>
                <w:szCs w:val="18"/>
              </w:rPr>
              <w:t>No</w:t>
            </w:r>
          </w:p>
        </w:tc>
        <w:tc>
          <w:tcPr>
            <w:tcW w:w="6804" w:type="dxa"/>
            <w:tcBorders>
              <w:top w:val="single" w:sz="4" w:space="0" w:color="auto"/>
              <w:left w:val="dotted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44204FE5" w14:textId="77777777" w:rsidR="001E1D9D" w:rsidRDefault="001E1D9D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Rationale for </w:t>
            </w:r>
            <w:r w:rsidR="00D81A46">
              <w:rPr>
                <w:b/>
                <w:sz w:val="18"/>
                <w:szCs w:val="18"/>
              </w:rPr>
              <w:t>inclusion of 3</w:t>
            </w:r>
            <w:r w:rsidR="00D81A46" w:rsidRPr="00D81A46">
              <w:rPr>
                <w:b/>
                <w:sz w:val="18"/>
                <w:szCs w:val="18"/>
                <w:vertAlign w:val="superscript"/>
              </w:rPr>
              <w:t>rd</w:t>
            </w:r>
            <w:r w:rsidR="00D81A46">
              <w:rPr>
                <w:b/>
                <w:sz w:val="18"/>
                <w:szCs w:val="18"/>
              </w:rPr>
              <w:t xml:space="preserve"> Party evidence (if included)</w:t>
            </w:r>
            <w:r w:rsidR="00D81A46" w:rsidRPr="0022080F">
              <w:rPr>
                <w:sz w:val="18"/>
                <w:szCs w:val="18"/>
              </w:rPr>
              <w:t>:</w:t>
            </w:r>
          </w:p>
          <w:p w14:paraId="26A5D112" w14:textId="77777777" w:rsidR="001E1D9D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-1008050584"/>
                <w:placeholder>
                  <w:docPart w:val="77D9447DADFE43DDAD0EEB2A9CF04D41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1E1D9D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</w:tbl>
    <w:p w14:paraId="6D5E3A11" w14:textId="77777777" w:rsidR="001E1D9D" w:rsidRPr="00E46411" w:rsidRDefault="001E1D9D" w:rsidP="001E1D9D">
      <w:pPr>
        <w:spacing w:after="0"/>
        <w:rPr>
          <w:sz w:val="20"/>
          <w:szCs w:val="20"/>
        </w:rPr>
      </w:pPr>
    </w:p>
    <w:p w14:paraId="52E69EAD" w14:textId="77777777" w:rsidR="001E1D9D" w:rsidRDefault="001E1D9D">
      <w:r>
        <w:br w:type="page"/>
      </w:r>
    </w:p>
    <w:p w14:paraId="74624077" w14:textId="77777777" w:rsidR="003B0108" w:rsidRDefault="001E1D9D" w:rsidP="003B0108">
      <w:pPr>
        <w:spacing w:after="0"/>
        <w:rPr>
          <w:b/>
          <w:color w:val="0033A0"/>
          <w:sz w:val="36"/>
          <w:szCs w:val="36"/>
        </w:rPr>
      </w:pPr>
      <w:r w:rsidRPr="003B0108">
        <w:rPr>
          <w:b/>
          <w:color w:val="0033A0"/>
          <w:sz w:val="36"/>
          <w:szCs w:val="36"/>
        </w:rPr>
        <w:lastRenderedPageBreak/>
        <w:t xml:space="preserve">Core </w:t>
      </w:r>
      <w:r w:rsidR="003B0108" w:rsidRPr="00D81A46">
        <w:rPr>
          <w:b/>
          <w:color w:val="0033A0"/>
          <w:sz w:val="36"/>
          <w:szCs w:val="36"/>
          <w:u w:val="single"/>
        </w:rPr>
        <w:t>PROFESSIONAL</w:t>
      </w:r>
      <w:r w:rsidRPr="003B0108">
        <w:rPr>
          <w:b/>
          <w:color w:val="0033A0"/>
          <w:sz w:val="36"/>
          <w:szCs w:val="36"/>
        </w:rPr>
        <w:t xml:space="preserve"> Competency</w:t>
      </w:r>
    </w:p>
    <w:p w14:paraId="78500B77" w14:textId="77777777" w:rsidR="001E1D9D" w:rsidRPr="00D81A46" w:rsidRDefault="001E1D9D" w:rsidP="003B0108">
      <w:pPr>
        <w:tabs>
          <w:tab w:val="left" w:pos="142"/>
          <w:tab w:val="left" w:pos="3544"/>
          <w:tab w:val="left" w:pos="4962"/>
        </w:tabs>
        <w:spacing w:after="0"/>
        <w:rPr>
          <w:color w:val="0033A0"/>
        </w:rPr>
      </w:pPr>
      <w:r w:rsidRPr="00D81A46">
        <w:rPr>
          <w:color w:val="0033A0"/>
        </w:rPr>
        <w:tab/>
      </w:r>
      <w:sdt>
        <w:sdtPr>
          <w:rPr>
            <w:color w:val="0033A0"/>
          </w:rPr>
          <w:id w:val="-185533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81A46">
            <w:rPr>
              <w:rFonts w:ascii="MS Gothic" w:eastAsia="MS Gothic" w:hAnsi="MS Gothic" w:hint="eastAsia"/>
              <w:color w:val="0033A0"/>
            </w:rPr>
            <w:t>☐</w:t>
          </w:r>
        </w:sdtContent>
      </w:sdt>
      <w:r w:rsidRPr="00D81A46">
        <w:rPr>
          <w:color w:val="0033A0"/>
        </w:rPr>
        <w:t xml:space="preserve"> </w:t>
      </w:r>
      <w:r w:rsidRPr="00D81A46">
        <w:rPr>
          <w:rFonts w:cstheme="minorHAnsi"/>
          <w:color w:val="0033A0"/>
        </w:rPr>
        <w:t xml:space="preserve">Research/Evidence-Based Practice </w:t>
      </w:r>
      <w:r w:rsidRPr="00D81A46">
        <w:rPr>
          <w:rFonts w:cstheme="minorHAnsi"/>
          <w:color w:val="0033A0"/>
        </w:rPr>
        <w:tab/>
      </w:r>
      <w:sdt>
        <w:sdtPr>
          <w:rPr>
            <w:color w:val="0033A0"/>
          </w:rPr>
          <w:id w:val="-11876779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81A46">
            <w:rPr>
              <w:rFonts w:ascii="MS Gothic" w:eastAsia="MS Gothic" w:hAnsi="MS Gothic" w:hint="eastAsia"/>
              <w:color w:val="0033A0"/>
            </w:rPr>
            <w:t>☐</w:t>
          </w:r>
        </w:sdtContent>
      </w:sdt>
      <w:r w:rsidRPr="00D81A46">
        <w:rPr>
          <w:color w:val="0033A0"/>
        </w:rPr>
        <w:t xml:space="preserve"> </w:t>
      </w:r>
      <w:r w:rsidRPr="00D81A46">
        <w:rPr>
          <w:rFonts w:cstheme="minorHAnsi"/>
          <w:color w:val="0033A0"/>
        </w:rPr>
        <w:t>Leadership</w:t>
      </w:r>
      <w:r w:rsidRPr="00D81A46">
        <w:rPr>
          <w:rFonts w:cstheme="minorHAnsi"/>
          <w:color w:val="0033A0"/>
        </w:rPr>
        <w:tab/>
      </w:r>
      <w:sdt>
        <w:sdtPr>
          <w:rPr>
            <w:color w:val="0033A0"/>
          </w:rPr>
          <w:id w:val="-12304600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81A46">
            <w:rPr>
              <w:rFonts w:ascii="MS Gothic" w:eastAsia="MS Gothic" w:hAnsi="MS Gothic" w:hint="eastAsia"/>
              <w:color w:val="0033A0"/>
            </w:rPr>
            <w:t>☐</w:t>
          </w:r>
        </w:sdtContent>
      </w:sdt>
      <w:r w:rsidRPr="00D81A46">
        <w:rPr>
          <w:color w:val="0033A0"/>
        </w:rPr>
        <w:t xml:space="preserve"> </w:t>
      </w:r>
      <w:r w:rsidRPr="00D81A46">
        <w:rPr>
          <w:rFonts w:cstheme="minorHAnsi"/>
          <w:color w:val="0033A0"/>
        </w:rPr>
        <w:t>Education</w:t>
      </w:r>
    </w:p>
    <w:p w14:paraId="31D4C659" w14:textId="77777777" w:rsidR="001E1D9D" w:rsidRPr="00136D79" w:rsidRDefault="001E1D9D" w:rsidP="001E1D9D">
      <w:pPr>
        <w:spacing w:before="40" w:after="60"/>
        <w:rPr>
          <w:rFonts w:cstheme="minorHAnsi"/>
        </w:rPr>
      </w:pPr>
      <w:r w:rsidRPr="00136D79">
        <w:rPr>
          <w:b/>
          <w:color w:val="0033A0"/>
        </w:rPr>
        <w:t>Competency number</w:t>
      </w:r>
      <w:r w:rsidRPr="00136D79">
        <w:rPr>
          <w:color w:val="0033A0"/>
        </w:rPr>
        <w:t>:</w:t>
      </w:r>
      <w:r w:rsidRPr="00136D79">
        <w:t xml:space="preserve">  </w:t>
      </w:r>
      <w:sdt>
        <w:sdtPr>
          <w:rPr>
            <w:rStyle w:val="Style3"/>
          </w:rPr>
          <w:id w:val="1388385562"/>
          <w:placeholder>
            <w:docPart w:val="26EF727D91B1465BB9A7AE1E9AE8B9FA"/>
          </w:placeholder>
          <w:showingPlcHdr/>
          <w15:color w:val="99CCFF"/>
        </w:sdtPr>
        <w:sdtEndPr>
          <w:rPr>
            <w:rStyle w:val="DefaultParagraphFont"/>
            <w:color w:val="auto"/>
          </w:rPr>
        </w:sdtEndPr>
        <w:sdtContent>
          <w:r w:rsidRPr="00136D79">
            <w:rPr>
              <w:rStyle w:val="PlaceholderText"/>
            </w:rPr>
            <w:t>Click here to enter text.</w:t>
          </w:r>
        </w:sdtContent>
      </w:sdt>
    </w:p>
    <w:p w14:paraId="4ACA1062" w14:textId="77777777" w:rsidR="001E1D9D" w:rsidRPr="00136D79" w:rsidRDefault="001E1D9D" w:rsidP="001E1D9D">
      <w:pPr>
        <w:spacing w:before="40" w:after="60"/>
        <w:rPr>
          <w:rFonts w:cstheme="minorHAnsi"/>
        </w:rPr>
      </w:pPr>
      <w:r w:rsidRPr="00136D79">
        <w:rPr>
          <w:b/>
          <w:color w:val="0033A0"/>
        </w:rPr>
        <w:t>Competency</w:t>
      </w:r>
      <w:r w:rsidRPr="00136D79">
        <w:rPr>
          <w:color w:val="0033A0"/>
        </w:rPr>
        <w:t>:</w:t>
      </w:r>
      <w:r w:rsidRPr="00136D79">
        <w:t xml:space="preserve">  </w:t>
      </w:r>
      <w:sdt>
        <w:sdtPr>
          <w:rPr>
            <w:rStyle w:val="Style3"/>
          </w:rPr>
          <w:id w:val="-863908381"/>
          <w:placeholder>
            <w:docPart w:val="399CBDF373244658ACCA9771ACF0F1B0"/>
          </w:placeholder>
          <w:showingPlcHdr/>
          <w15:color w:val="99CCFF"/>
        </w:sdtPr>
        <w:sdtEndPr>
          <w:rPr>
            <w:rStyle w:val="DefaultParagraphFont"/>
            <w:color w:val="auto"/>
          </w:rPr>
        </w:sdtEndPr>
        <w:sdtContent>
          <w:r w:rsidRPr="00136D79">
            <w:rPr>
              <w:rStyle w:val="PlaceholderText"/>
            </w:rPr>
            <w:t>Click here to enter text.</w:t>
          </w:r>
        </w:sdtContent>
      </w:sdt>
    </w:p>
    <w:p w14:paraId="44E36774" w14:textId="77777777" w:rsidR="001E1D9D" w:rsidRPr="00136D79" w:rsidRDefault="001E1D9D" w:rsidP="001E1D9D">
      <w:pPr>
        <w:spacing w:before="40" w:after="60"/>
        <w:rPr>
          <w:rFonts w:cstheme="minorHAnsi"/>
        </w:rPr>
      </w:pPr>
      <w:r w:rsidRPr="00136D79">
        <w:rPr>
          <w:b/>
        </w:rPr>
        <w:t>Summary of Experiences</w:t>
      </w:r>
      <w:r w:rsidRPr="00136D79">
        <w:t xml:space="preserve">:  </w:t>
      </w:r>
      <w:sdt>
        <w:sdtPr>
          <w:rPr>
            <w:rStyle w:val="Style3"/>
          </w:rPr>
          <w:id w:val="-295375871"/>
          <w:placeholder>
            <w:docPart w:val="0CFCA0C804A3426BAA72960AF6B8F987"/>
          </w:placeholder>
          <w:showingPlcHdr/>
          <w15:color w:val="99CCFF"/>
        </w:sdtPr>
        <w:sdtEndPr>
          <w:rPr>
            <w:rStyle w:val="DefaultParagraphFont"/>
            <w:color w:val="auto"/>
          </w:rPr>
        </w:sdtEndPr>
        <w:sdtContent>
          <w:r w:rsidRPr="00136D79">
            <w:rPr>
              <w:rStyle w:val="PlaceholderText"/>
            </w:rPr>
            <w:t>Click here to enter text.</w:t>
          </w:r>
        </w:sdtContent>
      </w:sdt>
    </w:p>
    <w:p w14:paraId="63049D89" w14:textId="77777777" w:rsidR="001E1D9D" w:rsidRPr="00E46411" w:rsidRDefault="001E1D9D" w:rsidP="001E1D9D">
      <w:pPr>
        <w:spacing w:after="0"/>
        <w:rPr>
          <w:sz w:val="20"/>
          <w:szCs w:val="20"/>
        </w:rPr>
      </w:pPr>
    </w:p>
    <w:p w14:paraId="431C8D27" w14:textId="77777777" w:rsidR="001E1D9D" w:rsidRPr="00E46411" w:rsidRDefault="001E1D9D" w:rsidP="001E1D9D">
      <w:pPr>
        <w:spacing w:after="0"/>
        <w:rPr>
          <w:sz w:val="20"/>
          <w:szCs w:val="20"/>
        </w:rPr>
      </w:pPr>
    </w:p>
    <w:tbl>
      <w:tblPr>
        <w:tblStyle w:val="TableGrid"/>
        <w:tblW w:w="10617" w:type="dxa"/>
        <w:tblLayout w:type="fixed"/>
        <w:tblLook w:val="04A0" w:firstRow="1" w:lastRow="0" w:firstColumn="1" w:lastColumn="0" w:noHBand="0" w:noVBand="1"/>
      </w:tblPr>
      <w:tblGrid>
        <w:gridCol w:w="1980"/>
        <w:gridCol w:w="8637"/>
      </w:tblGrid>
      <w:tr w:rsidR="001E1D9D" w:rsidRPr="00234897" w14:paraId="2D0A1CF5" w14:textId="77777777" w:rsidTr="00A26FDF">
        <w:trPr>
          <w:cantSplit/>
          <w:trHeight w:val="325"/>
        </w:trPr>
        <w:tc>
          <w:tcPr>
            <w:tcW w:w="10617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BDD6EE" w:themeFill="accent1" w:themeFillTint="66"/>
            <w:vAlign w:val="center"/>
          </w:tcPr>
          <w:p w14:paraId="395FD8BA" w14:textId="77777777" w:rsidR="001E1D9D" w:rsidRPr="0079255C" w:rsidRDefault="001E1D9D" w:rsidP="00A26FDF">
            <w:pPr>
              <w:tabs>
                <w:tab w:val="left" w:pos="1142"/>
                <w:tab w:val="left" w:pos="2004"/>
                <w:tab w:val="left" w:pos="2712"/>
              </w:tabs>
              <w:rPr>
                <w:rFonts w:cstheme="minorHAnsi"/>
              </w:rPr>
            </w:pPr>
            <w:r w:rsidRPr="00F46B7B">
              <w:rPr>
                <w:rFonts w:cstheme="minorHAnsi"/>
                <w:b/>
              </w:rPr>
              <w:t>Activity</w:t>
            </w:r>
          </w:p>
        </w:tc>
      </w:tr>
      <w:tr w:rsidR="001E1D9D" w:rsidRPr="00234897" w14:paraId="27A238B0" w14:textId="77777777" w:rsidTr="00A26FDF">
        <w:trPr>
          <w:cantSplit/>
        </w:trPr>
        <w:tc>
          <w:tcPr>
            <w:tcW w:w="1980" w:type="dxa"/>
            <w:tcBorders>
              <w:left w:val="double" w:sz="4" w:space="0" w:color="auto"/>
            </w:tcBorders>
            <w:shd w:val="clear" w:color="auto" w:fill="auto"/>
          </w:tcPr>
          <w:p w14:paraId="78059E1F" w14:textId="77777777" w:rsidR="001E1D9D" w:rsidRDefault="001E1D9D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ate / Date Rang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0A8FF12B" w14:textId="77777777" w:rsidR="001E1D9D" w:rsidRPr="0079255C" w:rsidRDefault="00911A48" w:rsidP="00A26FDF">
            <w:pPr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1486437429"/>
                <w:placeholder>
                  <w:docPart w:val="7C3D58C5FDD1447BA1A9787F2E89B489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1E1D9D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8637" w:type="dxa"/>
            <w:tcBorders>
              <w:right w:val="double" w:sz="4" w:space="0" w:color="auto"/>
            </w:tcBorders>
            <w:shd w:val="clear" w:color="auto" w:fill="auto"/>
          </w:tcPr>
          <w:p w14:paraId="4F23B34C" w14:textId="77777777" w:rsidR="001E1D9D" w:rsidRPr="0079255C" w:rsidRDefault="001E1D9D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Description of Activity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348997881"/>
                <w:placeholder>
                  <w:docPart w:val="40524D4ADEE24A2A9872639A0343B2EB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70634154" w14:textId="77777777" w:rsidTr="00A26FDF">
        <w:trPr>
          <w:cantSplit/>
          <w:trHeight w:val="475"/>
        </w:trPr>
        <w:tc>
          <w:tcPr>
            <w:tcW w:w="10617" w:type="dxa"/>
            <w:gridSpan w:val="2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156575C2" w14:textId="77777777" w:rsidR="001E1D9D" w:rsidRPr="0079255C" w:rsidRDefault="001E1D9D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Rationale for Inclusion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-725372360"/>
                <w:placeholder>
                  <w:docPart w:val="21E1E3783BDD4D28BB6B837BE511A507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449460BA" w14:textId="77777777" w:rsidTr="00A26FDF">
        <w:trPr>
          <w:cantSplit/>
          <w:trHeight w:val="475"/>
        </w:trPr>
        <w:tc>
          <w:tcPr>
            <w:tcW w:w="10617" w:type="dxa"/>
            <w:gridSpan w:val="2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ACE3A03" w14:textId="77777777" w:rsidR="001E1D9D" w:rsidRPr="0079255C" w:rsidRDefault="001E1D9D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List of Knowledge/Skills Gained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2045789597"/>
                <w:placeholder>
                  <w:docPart w:val="7087950561B94C25A3D692C59C496167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</w:tbl>
    <w:p w14:paraId="0B4F9F08" w14:textId="77777777" w:rsidR="001E1D9D" w:rsidRPr="00E46411" w:rsidRDefault="001E1D9D" w:rsidP="001E1D9D">
      <w:pPr>
        <w:spacing w:after="0"/>
        <w:rPr>
          <w:sz w:val="20"/>
          <w:szCs w:val="20"/>
        </w:rPr>
      </w:pPr>
    </w:p>
    <w:p w14:paraId="0894B91F" w14:textId="77777777" w:rsidR="001E1D9D" w:rsidRPr="00E46411" w:rsidRDefault="001E1D9D" w:rsidP="001E1D9D">
      <w:pPr>
        <w:spacing w:after="0"/>
        <w:rPr>
          <w:sz w:val="20"/>
          <w:szCs w:val="20"/>
        </w:rPr>
      </w:pPr>
    </w:p>
    <w:tbl>
      <w:tblPr>
        <w:tblStyle w:val="TableGrid"/>
        <w:tblW w:w="9923" w:type="dxa"/>
        <w:tblInd w:w="694" w:type="dxa"/>
        <w:tblLayout w:type="fixed"/>
        <w:tblLook w:val="04A0" w:firstRow="1" w:lastRow="0" w:firstColumn="1" w:lastColumn="0" w:noHBand="0" w:noVBand="1"/>
      </w:tblPr>
      <w:tblGrid>
        <w:gridCol w:w="3119"/>
        <w:gridCol w:w="6804"/>
      </w:tblGrid>
      <w:tr w:rsidR="001E1D9D" w:rsidRPr="00234897" w14:paraId="137BC1DD" w14:textId="77777777" w:rsidTr="00A26FDF">
        <w:trPr>
          <w:cantSplit/>
          <w:trHeight w:val="325"/>
        </w:trPr>
        <w:tc>
          <w:tcPr>
            <w:tcW w:w="9923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E7E6E6" w:themeFill="background2"/>
            <w:vAlign w:val="center"/>
          </w:tcPr>
          <w:p w14:paraId="4C8E8B1D" w14:textId="77777777" w:rsidR="001E1D9D" w:rsidRPr="00FC6942" w:rsidRDefault="001E1D9D" w:rsidP="00A26FDF">
            <w:pPr>
              <w:tabs>
                <w:tab w:val="left" w:pos="2004"/>
                <w:tab w:val="left" w:pos="2571"/>
                <w:tab w:val="left" w:pos="3138"/>
                <w:tab w:val="left" w:pos="3705"/>
                <w:tab w:val="left" w:pos="4272"/>
              </w:tabs>
              <w:spacing w:before="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Element of </w:t>
            </w:r>
            <w:r w:rsidRPr="00FC6942">
              <w:rPr>
                <w:rFonts w:cstheme="minorHAnsi"/>
                <w:b/>
                <w:sz w:val="20"/>
                <w:szCs w:val="20"/>
              </w:rPr>
              <w:t>Activity</w:t>
            </w:r>
          </w:p>
        </w:tc>
      </w:tr>
      <w:tr w:rsidR="001E1D9D" w:rsidRPr="00234897" w14:paraId="6F09B131" w14:textId="77777777" w:rsidTr="00A26FDF">
        <w:trPr>
          <w:cantSplit/>
          <w:trHeight w:val="475"/>
        </w:trPr>
        <w:tc>
          <w:tcPr>
            <w:tcW w:w="9923" w:type="dxa"/>
            <w:gridSpan w:val="2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0DC8E519" w14:textId="77777777" w:rsidR="001E1D9D" w:rsidRPr="0079255C" w:rsidRDefault="001E1D9D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Description of Element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-446169856"/>
                <w:placeholder>
                  <w:docPart w:val="559EB3141B2B40DE9FBF3857C03C1E02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5AE6D340" w14:textId="77777777" w:rsidTr="00A26FDF">
        <w:trPr>
          <w:cantSplit/>
          <w:trHeight w:val="475"/>
        </w:trPr>
        <w:tc>
          <w:tcPr>
            <w:tcW w:w="9923" w:type="dxa"/>
            <w:gridSpan w:val="2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61DF9F15" w14:textId="77777777" w:rsidR="001E1D9D" w:rsidRPr="0079255C" w:rsidRDefault="001E1D9D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Explanation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1626279089"/>
                <w:placeholder>
                  <w:docPart w:val="79713E98EAD64EE7A0EAC8171B4E1FF2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7AD8A923" w14:textId="77777777" w:rsidTr="00A26FDF">
        <w:trPr>
          <w:cantSplit/>
          <w:trHeight w:val="475"/>
        </w:trPr>
        <w:tc>
          <w:tcPr>
            <w:tcW w:w="3119" w:type="dxa"/>
            <w:tcBorders>
              <w:left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64432A4B" w14:textId="77777777" w:rsidR="001E1D9D" w:rsidRDefault="001E1D9D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vidence File Nam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7FBA7C99" w14:textId="77777777" w:rsidR="001E1D9D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942345744"/>
                <w:placeholder>
                  <w:docPart w:val="A1287F7C27264E208E40A924154631E9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1E1D9D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6804" w:type="dxa"/>
            <w:tcBorders>
              <w:left w:val="dotted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304AF55D" w14:textId="77777777" w:rsidR="001E1D9D" w:rsidRDefault="001E1D9D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ype of Evidenc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46B3CD52" w14:textId="77777777" w:rsidR="001E1D9D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-964732634"/>
                <w:placeholder>
                  <w:docPart w:val="B370FE7A0BDA4150A41C8B257D9399CC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1E1D9D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3F5B27A2" w14:textId="77777777" w:rsidTr="00A26FDF">
        <w:trPr>
          <w:cantSplit/>
          <w:trHeight w:val="475"/>
        </w:trPr>
        <w:tc>
          <w:tcPr>
            <w:tcW w:w="3119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14:paraId="64DDA890" w14:textId="77777777" w:rsidR="001E1D9D" w:rsidRPr="002C2B38" w:rsidRDefault="001E1D9D" w:rsidP="00A26FDF">
            <w:pPr>
              <w:spacing w:before="40"/>
              <w:rPr>
                <w:rFonts w:cstheme="minorHAnsi"/>
                <w:b/>
                <w:sz w:val="18"/>
                <w:szCs w:val="18"/>
              </w:rPr>
            </w:pPr>
            <w:r w:rsidRPr="002C2B38">
              <w:rPr>
                <w:rFonts w:cstheme="minorHAnsi"/>
                <w:b/>
                <w:sz w:val="18"/>
                <w:szCs w:val="18"/>
              </w:rPr>
              <w:t>3</w:t>
            </w:r>
            <w:r w:rsidRPr="002C2B38">
              <w:rPr>
                <w:rFonts w:cstheme="minorHAnsi"/>
                <w:b/>
                <w:sz w:val="18"/>
                <w:szCs w:val="18"/>
                <w:vertAlign w:val="superscript"/>
              </w:rPr>
              <w:t>rd</w:t>
            </w:r>
            <w:r w:rsidRPr="002C2B38">
              <w:rPr>
                <w:rFonts w:cstheme="minorHAnsi"/>
                <w:b/>
                <w:sz w:val="18"/>
                <w:szCs w:val="18"/>
              </w:rPr>
              <w:t xml:space="preserve"> Party evidence submitted: </w:t>
            </w:r>
          </w:p>
          <w:p w14:paraId="2698781A" w14:textId="77777777" w:rsidR="001E1D9D" w:rsidRPr="0079255C" w:rsidRDefault="001E1D9D" w:rsidP="00A26FDF">
            <w:pPr>
              <w:tabs>
                <w:tab w:val="left" w:pos="285"/>
                <w:tab w:val="left" w:pos="1168"/>
              </w:tabs>
              <w:spacing w:before="40"/>
              <w:rPr>
                <w:rFonts w:cstheme="minorHAnsi"/>
              </w:rPr>
            </w:pPr>
            <w:r w:rsidRPr="002C2B38">
              <w:rPr>
                <w:rFonts w:cstheme="minorHAnsi"/>
                <w:b/>
                <w:sz w:val="18"/>
                <w:szCs w:val="18"/>
              </w:rPr>
              <w:tab/>
            </w:r>
            <w:sdt>
              <w:sdtPr>
                <w:rPr>
                  <w:sz w:val="18"/>
                  <w:szCs w:val="18"/>
                </w:rPr>
                <w:id w:val="1784993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2B3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2C2B38">
              <w:rPr>
                <w:sz w:val="18"/>
                <w:szCs w:val="18"/>
              </w:rPr>
              <w:t xml:space="preserve"> </w:t>
            </w:r>
            <w:r w:rsidRPr="002C2B38">
              <w:rPr>
                <w:rFonts w:cstheme="minorHAnsi"/>
                <w:b/>
                <w:sz w:val="18"/>
                <w:szCs w:val="18"/>
              </w:rPr>
              <w:t>Yes</w:t>
            </w:r>
            <w:r w:rsidRPr="002C2B38">
              <w:rPr>
                <w:rFonts w:cstheme="minorHAnsi"/>
                <w:b/>
                <w:sz w:val="18"/>
                <w:szCs w:val="18"/>
              </w:rPr>
              <w:tab/>
            </w:r>
            <w:sdt>
              <w:sdtPr>
                <w:rPr>
                  <w:sz w:val="18"/>
                  <w:szCs w:val="18"/>
                </w:rPr>
                <w:id w:val="-43759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2B3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2C2B38">
              <w:rPr>
                <w:sz w:val="18"/>
                <w:szCs w:val="18"/>
              </w:rPr>
              <w:t xml:space="preserve"> </w:t>
            </w:r>
            <w:r w:rsidRPr="002C2B38">
              <w:rPr>
                <w:rFonts w:cstheme="minorHAnsi"/>
                <w:b/>
                <w:sz w:val="18"/>
                <w:szCs w:val="18"/>
              </w:rPr>
              <w:t>No</w:t>
            </w:r>
          </w:p>
        </w:tc>
        <w:tc>
          <w:tcPr>
            <w:tcW w:w="6804" w:type="dxa"/>
            <w:tcBorders>
              <w:top w:val="single" w:sz="4" w:space="0" w:color="auto"/>
              <w:left w:val="dotted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4244447A" w14:textId="77777777" w:rsidR="001E1D9D" w:rsidRDefault="001E1D9D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Rationale for </w:t>
            </w:r>
            <w:r w:rsidR="00D81A46">
              <w:rPr>
                <w:b/>
                <w:sz w:val="18"/>
                <w:szCs w:val="18"/>
              </w:rPr>
              <w:t>inclusion of 3</w:t>
            </w:r>
            <w:r w:rsidR="00D81A46" w:rsidRPr="00D81A46">
              <w:rPr>
                <w:b/>
                <w:sz w:val="18"/>
                <w:szCs w:val="18"/>
                <w:vertAlign w:val="superscript"/>
              </w:rPr>
              <w:t>rd</w:t>
            </w:r>
            <w:r w:rsidR="00D81A46">
              <w:rPr>
                <w:b/>
                <w:sz w:val="18"/>
                <w:szCs w:val="18"/>
              </w:rPr>
              <w:t xml:space="preserve"> Party evidence (if included)</w:t>
            </w:r>
            <w:r w:rsidR="00D81A46" w:rsidRPr="0022080F">
              <w:rPr>
                <w:sz w:val="18"/>
                <w:szCs w:val="18"/>
              </w:rPr>
              <w:t>:</w:t>
            </w:r>
          </w:p>
          <w:p w14:paraId="5003DDA7" w14:textId="77777777" w:rsidR="001E1D9D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1175612097"/>
                <w:placeholder>
                  <w:docPart w:val="D2FB62BEAF1A4C75A1CF0655D11E25B8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1E1D9D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</w:tbl>
    <w:p w14:paraId="270C5522" w14:textId="77777777" w:rsidR="001E1D9D" w:rsidRPr="00E46411" w:rsidRDefault="001E1D9D" w:rsidP="001E1D9D">
      <w:pPr>
        <w:spacing w:after="0"/>
        <w:rPr>
          <w:sz w:val="20"/>
          <w:szCs w:val="20"/>
        </w:rPr>
      </w:pPr>
    </w:p>
    <w:p w14:paraId="1F2AC6AE" w14:textId="77777777" w:rsidR="001E1D9D" w:rsidRPr="00E46411" w:rsidRDefault="001E1D9D" w:rsidP="001E1D9D">
      <w:pPr>
        <w:spacing w:after="0"/>
        <w:rPr>
          <w:sz w:val="20"/>
          <w:szCs w:val="20"/>
        </w:rPr>
      </w:pPr>
    </w:p>
    <w:tbl>
      <w:tblPr>
        <w:tblStyle w:val="TableGrid"/>
        <w:tblW w:w="9923" w:type="dxa"/>
        <w:tblInd w:w="694" w:type="dxa"/>
        <w:tblLayout w:type="fixed"/>
        <w:tblLook w:val="04A0" w:firstRow="1" w:lastRow="0" w:firstColumn="1" w:lastColumn="0" w:noHBand="0" w:noVBand="1"/>
      </w:tblPr>
      <w:tblGrid>
        <w:gridCol w:w="3119"/>
        <w:gridCol w:w="6804"/>
      </w:tblGrid>
      <w:tr w:rsidR="001E1D9D" w:rsidRPr="00234897" w14:paraId="02FF779C" w14:textId="77777777" w:rsidTr="00A26FDF">
        <w:trPr>
          <w:cantSplit/>
          <w:trHeight w:val="325"/>
        </w:trPr>
        <w:tc>
          <w:tcPr>
            <w:tcW w:w="9923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E7E6E6" w:themeFill="background2"/>
            <w:vAlign w:val="center"/>
          </w:tcPr>
          <w:p w14:paraId="4714C612" w14:textId="77777777" w:rsidR="001E1D9D" w:rsidRPr="00FC6942" w:rsidRDefault="001E1D9D" w:rsidP="00A26FDF">
            <w:pPr>
              <w:tabs>
                <w:tab w:val="left" w:pos="2004"/>
                <w:tab w:val="left" w:pos="2571"/>
                <w:tab w:val="left" w:pos="3138"/>
                <w:tab w:val="left" w:pos="3705"/>
                <w:tab w:val="left" w:pos="4272"/>
              </w:tabs>
              <w:spacing w:before="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Element of </w:t>
            </w:r>
            <w:r w:rsidRPr="00FC6942">
              <w:rPr>
                <w:rFonts w:cstheme="minorHAnsi"/>
                <w:b/>
                <w:sz w:val="20"/>
                <w:szCs w:val="20"/>
              </w:rPr>
              <w:t>Activity</w:t>
            </w:r>
          </w:p>
        </w:tc>
      </w:tr>
      <w:tr w:rsidR="001E1D9D" w:rsidRPr="00234897" w14:paraId="10F6F216" w14:textId="77777777" w:rsidTr="00A26FDF">
        <w:trPr>
          <w:cantSplit/>
          <w:trHeight w:val="475"/>
        </w:trPr>
        <w:tc>
          <w:tcPr>
            <w:tcW w:w="9923" w:type="dxa"/>
            <w:gridSpan w:val="2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1D9C51B3" w14:textId="77777777" w:rsidR="001E1D9D" w:rsidRPr="0079255C" w:rsidRDefault="001E1D9D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Description of Element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-668799892"/>
                <w:placeholder>
                  <w:docPart w:val="B0EC98DA6D234C58B9DB866F10747317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7FF79688" w14:textId="77777777" w:rsidTr="00A26FDF">
        <w:trPr>
          <w:cantSplit/>
          <w:trHeight w:val="475"/>
        </w:trPr>
        <w:tc>
          <w:tcPr>
            <w:tcW w:w="9923" w:type="dxa"/>
            <w:gridSpan w:val="2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6CB1E6FE" w14:textId="77777777" w:rsidR="001E1D9D" w:rsidRPr="0079255C" w:rsidRDefault="001E1D9D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Explanation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1726418675"/>
                <w:placeholder>
                  <w:docPart w:val="262292D823B349EDB293C03E4B947A05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6E7CB770" w14:textId="77777777" w:rsidTr="00A26FDF">
        <w:trPr>
          <w:cantSplit/>
          <w:trHeight w:val="475"/>
        </w:trPr>
        <w:tc>
          <w:tcPr>
            <w:tcW w:w="3119" w:type="dxa"/>
            <w:tcBorders>
              <w:left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5856CDC6" w14:textId="77777777" w:rsidR="001E1D9D" w:rsidRDefault="001E1D9D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vidence File Nam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15211433" w14:textId="77777777" w:rsidR="001E1D9D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-621071724"/>
                <w:placeholder>
                  <w:docPart w:val="E68B08E12E464F81B5AA1267EEED2D4D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1E1D9D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6804" w:type="dxa"/>
            <w:tcBorders>
              <w:left w:val="dotted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3110B841" w14:textId="77777777" w:rsidR="001E1D9D" w:rsidRDefault="001E1D9D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ype of Evidenc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69795347" w14:textId="77777777" w:rsidR="001E1D9D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-1360200551"/>
                <w:placeholder>
                  <w:docPart w:val="63E6A6CB8C444C78B1E20F20DF5E8BB4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1E1D9D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375340B4" w14:textId="77777777" w:rsidTr="00A26FDF">
        <w:trPr>
          <w:cantSplit/>
          <w:trHeight w:val="475"/>
        </w:trPr>
        <w:tc>
          <w:tcPr>
            <w:tcW w:w="3119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14:paraId="41962C10" w14:textId="77777777" w:rsidR="001E1D9D" w:rsidRPr="002C2B38" w:rsidRDefault="001E1D9D" w:rsidP="00A26FDF">
            <w:pPr>
              <w:spacing w:before="40"/>
              <w:rPr>
                <w:rFonts w:cstheme="minorHAnsi"/>
                <w:b/>
                <w:sz w:val="18"/>
                <w:szCs w:val="18"/>
              </w:rPr>
            </w:pPr>
            <w:r w:rsidRPr="002C2B38">
              <w:rPr>
                <w:rFonts w:cstheme="minorHAnsi"/>
                <w:b/>
                <w:sz w:val="18"/>
                <w:szCs w:val="18"/>
              </w:rPr>
              <w:t>3</w:t>
            </w:r>
            <w:r w:rsidRPr="002C2B38">
              <w:rPr>
                <w:rFonts w:cstheme="minorHAnsi"/>
                <w:b/>
                <w:sz w:val="18"/>
                <w:szCs w:val="18"/>
                <w:vertAlign w:val="superscript"/>
              </w:rPr>
              <w:t>rd</w:t>
            </w:r>
            <w:r w:rsidRPr="002C2B38">
              <w:rPr>
                <w:rFonts w:cstheme="minorHAnsi"/>
                <w:b/>
                <w:sz w:val="18"/>
                <w:szCs w:val="18"/>
              </w:rPr>
              <w:t xml:space="preserve"> Party evidence submitted: </w:t>
            </w:r>
          </w:p>
          <w:p w14:paraId="39253CB4" w14:textId="77777777" w:rsidR="001E1D9D" w:rsidRPr="0079255C" w:rsidRDefault="001E1D9D" w:rsidP="00A26FDF">
            <w:pPr>
              <w:tabs>
                <w:tab w:val="left" w:pos="285"/>
                <w:tab w:val="left" w:pos="1168"/>
              </w:tabs>
              <w:spacing w:before="40"/>
              <w:rPr>
                <w:rFonts w:cstheme="minorHAnsi"/>
              </w:rPr>
            </w:pPr>
            <w:r w:rsidRPr="002C2B38">
              <w:rPr>
                <w:rFonts w:cstheme="minorHAnsi"/>
                <w:b/>
                <w:sz w:val="18"/>
                <w:szCs w:val="18"/>
              </w:rPr>
              <w:tab/>
            </w:r>
            <w:sdt>
              <w:sdtPr>
                <w:rPr>
                  <w:sz w:val="18"/>
                  <w:szCs w:val="18"/>
                </w:rPr>
                <w:id w:val="-659231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2B3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2C2B38">
              <w:rPr>
                <w:sz w:val="18"/>
                <w:szCs w:val="18"/>
              </w:rPr>
              <w:t xml:space="preserve"> </w:t>
            </w:r>
            <w:r w:rsidRPr="002C2B38">
              <w:rPr>
                <w:rFonts w:cstheme="minorHAnsi"/>
                <w:b/>
                <w:sz w:val="18"/>
                <w:szCs w:val="18"/>
              </w:rPr>
              <w:t>Yes</w:t>
            </w:r>
            <w:r w:rsidRPr="002C2B38">
              <w:rPr>
                <w:rFonts w:cstheme="minorHAnsi"/>
                <w:b/>
                <w:sz w:val="18"/>
                <w:szCs w:val="18"/>
              </w:rPr>
              <w:tab/>
            </w:r>
            <w:sdt>
              <w:sdtPr>
                <w:rPr>
                  <w:sz w:val="18"/>
                  <w:szCs w:val="18"/>
                </w:rPr>
                <w:id w:val="-1901280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2B3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2C2B38">
              <w:rPr>
                <w:sz w:val="18"/>
                <w:szCs w:val="18"/>
              </w:rPr>
              <w:t xml:space="preserve"> </w:t>
            </w:r>
            <w:r w:rsidRPr="002C2B38">
              <w:rPr>
                <w:rFonts w:cstheme="minorHAnsi"/>
                <w:b/>
                <w:sz w:val="18"/>
                <w:szCs w:val="18"/>
              </w:rPr>
              <w:t>No</w:t>
            </w:r>
          </w:p>
        </w:tc>
        <w:tc>
          <w:tcPr>
            <w:tcW w:w="6804" w:type="dxa"/>
            <w:tcBorders>
              <w:top w:val="single" w:sz="4" w:space="0" w:color="auto"/>
              <w:left w:val="dotted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64968587" w14:textId="77777777" w:rsidR="001E1D9D" w:rsidRDefault="001E1D9D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Rationale for </w:t>
            </w:r>
            <w:r w:rsidR="00D81A46">
              <w:rPr>
                <w:b/>
                <w:sz w:val="18"/>
                <w:szCs w:val="18"/>
              </w:rPr>
              <w:t>inclusion of 3</w:t>
            </w:r>
            <w:r w:rsidR="00D81A46" w:rsidRPr="00D81A46">
              <w:rPr>
                <w:b/>
                <w:sz w:val="18"/>
                <w:szCs w:val="18"/>
                <w:vertAlign w:val="superscript"/>
              </w:rPr>
              <w:t>rd</w:t>
            </w:r>
            <w:r w:rsidR="00D81A46">
              <w:rPr>
                <w:b/>
                <w:sz w:val="18"/>
                <w:szCs w:val="18"/>
              </w:rPr>
              <w:t xml:space="preserve"> Party evidence (if included)</w:t>
            </w:r>
            <w:r w:rsidR="00D81A46" w:rsidRPr="0022080F">
              <w:rPr>
                <w:sz w:val="18"/>
                <w:szCs w:val="18"/>
              </w:rPr>
              <w:t>:</w:t>
            </w:r>
          </w:p>
          <w:p w14:paraId="7D8D7876" w14:textId="77777777" w:rsidR="001E1D9D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-1540735185"/>
                <w:placeholder>
                  <w:docPart w:val="3117FC3E28EE481295829AF26D11DBB5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1E1D9D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</w:tbl>
    <w:p w14:paraId="0FE5FA5B" w14:textId="77777777" w:rsidR="001E1D9D" w:rsidRPr="00E46411" w:rsidRDefault="001E1D9D" w:rsidP="001E1D9D">
      <w:pPr>
        <w:spacing w:after="0"/>
        <w:rPr>
          <w:sz w:val="20"/>
          <w:szCs w:val="20"/>
        </w:rPr>
      </w:pPr>
    </w:p>
    <w:p w14:paraId="04C23B0C" w14:textId="77777777" w:rsidR="001E1D9D" w:rsidRPr="00E46411" w:rsidRDefault="001E1D9D" w:rsidP="001E1D9D">
      <w:pPr>
        <w:spacing w:after="0"/>
        <w:rPr>
          <w:sz w:val="20"/>
          <w:szCs w:val="20"/>
        </w:rPr>
      </w:pPr>
    </w:p>
    <w:tbl>
      <w:tblPr>
        <w:tblStyle w:val="TableGrid"/>
        <w:tblW w:w="9923" w:type="dxa"/>
        <w:tblInd w:w="694" w:type="dxa"/>
        <w:tblLayout w:type="fixed"/>
        <w:tblLook w:val="04A0" w:firstRow="1" w:lastRow="0" w:firstColumn="1" w:lastColumn="0" w:noHBand="0" w:noVBand="1"/>
      </w:tblPr>
      <w:tblGrid>
        <w:gridCol w:w="3119"/>
        <w:gridCol w:w="6804"/>
      </w:tblGrid>
      <w:tr w:rsidR="001E1D9D" w:rsidRPr="00234897" w14:paraId="3B5AB06F" w14:textId="77777777" w:rsidTr="00A26FDF">
        <w:trPr>
          <w:cantSplit/>
          <w:trHeight w:val="325"/>
        </w:trPr>
        <w:tc>
          <w:tcPr>
            <w:tcW w:w="9923" w:type="dxa"/>
            <w:gridSpan w:val="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E7E6E6" w:themeFill="background2"/>
            <w:vAlign w:val="center"/>
          </w:tcPr>
          <w:p w14:paraId="2A5FE180" w14:textId="77777777" w:rsidR="001E1D9D" w:rsidRPr="00FC6942" w:rsidRDefault="001E1D9D" w:rsidP="00A26FDF">
            <w:pPr>
              <w:tabs>
                <w:tab w:val="left" w:pos="2004"/>
                <w:tab w:val="left" w:pos="2571"/>
                <w:tab w:val="left" w:pos="3138"/>
                <w:tab w:val="left" w:pos="3705"/>
                <w:tab w:val="left" w:pos="4272"/>
              </w:tabs>
              <w:spacing w:before="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Element of </w:t>
            </w:r>
            <w:r w:rsidRPr="00FC6942">
              <w:rPr>
                <w:rFonts w:cstheme="minorHAnsi"/>
                <w:b/>
                <w:sz w:val="20"/>
                <w:szCs w:val="20"/>
              </w:rPr>
              <w:t>Activity</w:t>
            </w:r>
          </w:p>
        </w:tc>
      </w:tr>
      <w:tr w:rsidR="001E1D9D" w:rsidRPr="00234897" w14:paraId="33F651B0" w14:textId="77777777" w:rsidTr="00A26FDF">
        <w:trPr>
          <w:cantSplit/>
          <w:trHeight w:val="475"/>
        </w:trPr>
        <w:tc>
          <w:tcPr>
            <w:tcW w:w="9923" w:type="dxa"/>
            <w:gridSpan w:val="2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212F705D" w14:textId="77777777" w:rsidR="001E1D9D" w:rsidRPr="0079255C" w:rsidRDefault="001E1D9D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Description of Element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814381107"/>
                <w:placeholder>
                  <w:docPart w:val="F8DE039B3E134F49AA6B7415C19D685B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5FEAB3C6" w14:textId="77777777" w:rsidTr="00A26FDF">
        <w:trPr>
          <w:cantSplit/>
          <w:trHeight w:val="475"/>
        </w:trPr>
        <w:tc>
          <w:tcPr>
            <w:tcW w:w="9923" w:type="dxa"/>
            <w:gridSpan w:val="2"/>
            <w:tcBorders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0BA8A5BB" w14:textId="77777777" w:rsidR="001E1D9D" w:rsidRPr="0079255C" w:rsidRDefault="001E1D9D" w:rsidP="00A26FDF">
            <w:pPr>
              <w:spacing w:before="40"/>
              <w:rPr>
                <w:rFonts w:cstheme="minorHAnsi"/>
              </w:rPr>
            </w:pPr>
            <w:r>
              <w:rPr>
                <w:b/>
                <w:sz w:val="18"/>
                <w:szCs w:val="18"/>
              </w:rPr>
              <w:t>Explanation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  <w:r w:rsidRPr="0022080F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Style3"/>
                </w:rPr>
                <w:id w:val="-1996952103"/>
                <w:placeholder>
                  <w:docPart w:val="49148693C6CB4A8FADDC443223A00643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55105F63" w14:textId="77777777" w:rsidTr="00A26FDF">
        <w:trPr>
          <w:cantSplit/>
          <w:trHeight w:val="475"/>
        </w:trPr>
        <w:tc>
          <w:tcPr>
            <w:tcW w:w="3119" w:type="dxa"/>
            <w:tcBorders>
              <w:left w:val="doub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</w:tcPr>
          <w:p w14:paraId="49FF9FA6" w14:textId="77777777" w:rsidR="001E1D9D" w:rsidRDefault="001E1D9D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vidence File Nam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6E9C92A5" w14:textId="77777777" w:rsidR="001E1D9D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428394582"/>
                <w:placeholder>
                  <w:docPart w:val="551514A7E6154A0185206EFDDF3A63DD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1E1D9D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  <w:tc>
          <w:tcPr>
            <w:tcW w:w="6804" w:type="dxa"/>
            <w:tcBorders>
              <w:left w:val="dotted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14:paraId="07B2C100" w14:textId="77777777" w:rsidR="001E1D9D" w:rsidRDefault="001E1D9D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ype of Evidence</w:t>
            </w:r>
            <w:r w:rsidRPr="0022080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</w:t>
            </w:r>
          </w:p>
          <w:p w14:paraId="6FA2D69E" w14:textId="77777777" w:rsidR="001E1D9D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20438770"/>
                <w:placeholder>
                  <w:docPart w:val="C23BC4580829426A8F7EE0AA8F777D8F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1E1D9D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  <w:tr w:rsidR="001E1D9D" w:rsidRPr="00234897" w14:paraId="2CB0E49C" w14:textId="77777777" w:rsidTr="00A26FDF">
        <w:trPr>
          <w:cantSplit/>
          <w:trHeight w:val="475"/>
        </w:trPr>
        <w:tc>
          <w:tcPr>
            <w:tcW w:w="3119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tted" w:sz="4" w:space="0" w:color="auto"/>
            </w:tcBorders>
            <w:shd w:val="clear" w:color="auto" w:fill="auto"/>
          </w:tcPr>
          <w:p w14:paraId="702839B2" w14:textId="77777777" w:rsidR="001E1D9D" w:rsidRPr="002C2B38" w:rsidRDefault="001E1D9D" w:rsidP="00A26FDF">
            <w:pPr>
              <w:spacing w:before="40"/>
              <w:rPr>
                <w:rFonts w:cstheme="minorHAnsi"/>
                <w:b/>
                <w:sz w:val="18"/>
                <w:szCs w:val="18"/>
              </w:rPr>
            </w:pPr>
            <w:r w:rsidRPr="002C2B38">
              <w:rPr>
                <w:rFonts w:cstheme="minorHAnsi"/>
                <w:b/>
                <w:sz w:val="18"/>
                <w:szCs w:val="18"/>
              </w:rPr>
              <w:t>3</w:t>
            </w:r>
            <w:r w:rsidRPr="002C2B38">
              <w:rPr>
                <w:rFonts w:cstheme="minorHAnsi"/>
                <w:b/>
                <w:sz w:val="18"/>
                <w:szCs w:val="18"/>
                <w:vertAlign w:val="superscript"/>
              </w:rPr>
              <w:t>rd</w:t>
            </w:r>
            <w:r w:rsidRPr="002C2B38">
              <w:rPr>
                <w:rFonts w:cstheme="minorHAnsi"/>
                <w:b/>
                <w:sz w:val="18"/>
                <w:szCs w:val="18"/>
              </w:rPr>
              <w:t xml:space="preserve"> Party evidence submitted: </w:t>
            </w:r>
          </w:p>
          <w:p w14:paraId="523A4E9C" w14:textId="77777777" w:rsidR="001E1D9D" w:rsidRPr="0079255C" w:rsidRDefault="001E1D9D" w:rsidP="00A26FDF">
            <w:pPr>
              <w:tabs>
                <w:tab w:val="left" w:pos="285"/>
                <w:tab w:val="left" w:pos="1168"/>
              </w:tabs>
              <w:spacing w:before="40"/>
              <w:rPr>
                <w:rFonts w:cstheme="minorHAnsi"/>
              </w:rPr>
            </w:pPr>
            <w:r w:rsidRPr="002C2B38">
              <w:rPr>
                <w:rFonts w:cstheme="minorHAnsi"/>
                <w:b/>
                <w:sz w:val="18"/>
                <w:szCs w:val="18"/>
              </w:rPr>
              <w:tab/>
            </w:r>
            <w:sdt>
              <w:sdtPr>
                <w:rPr>
                  <w:sz w:val="18"/>
                  <w:szCs w:val="18"/>
                </w:rPr>
                <w:id w:val="1246689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2B3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2C2B38">
              <w:rPr>
                <w:sz w:val="18"/>
                <w:szCs w:val="18"/>
              </w:rPr>
              <w:t xml:space="preserve"> </w:t>
            </w:r>
            <w:r w:rsidRPr="002C2B38">
              <w:rPr>
                <w:rFonts w:cstheme="minorHAnsi"/>
                <w:b/>
                <w:sz w:val="18"/>
                <w:szCs w:val="18"/>
              </w:rPr>
              <w:t>Yes</w:t>
            </w:r>
            <w:r w:rsidRPr="002C2B38">
              <w:rPr>
                <w:rFonts w:cstheme="minorHAnsi"/>
                <w:b/>
                <w:sz w:val="18"/>
                <w:szCs w:val="18"/>
              </w:rPr>
              <w:tab/>
            </w:r>
            <w:sdt>
              <w:sdtPr>
                <w:rPr>
                  <w:sz w:val="18"/>
                  <w:szCs w:val="18"/>
                </w:rPr>
                <w:id w:val="1104620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2B38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2C2B38">
              <w:rPr>
                <w:sz w:val="18"/>
                <w:szCs w:val="18"/>
              </w:rPr>
              <w:t xml:space="preserve"> </w:t>
            </w:r>
            <w:r w:rsidRPr="002C2B38">
              <w:rPr>
                <w:rFonts w:cstheme="minorHAnsi"/>
                <w:b/>
                <w:sz w:val="18"/>
                <w:szCs w:val="18"/>
              </w:rPr>
              <w:t>No</w:t>
            </w:r>
          </w:p>
        </w:tc>
        <w:tc>
          <w:tcPr>
            <w:tcW w:w="6804" w:type="dxa"/>
            <w:tcBorders>
              <w:top w:val="single" w:sz="4" w:space="0" w:color="auto"/>
              <w:left w:val="dotted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1E694B6" w14:textId="77777777" w:rsidR="001E1D9D" w:rsidRDefault="001E1D9D" w:rsidP="00A26FDF">
            <w:pPr>
              <w:spacing w:before="4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Rationale for </w:t>
            </w:r>
            <w:r w:rsidR="00D81A46">
              <w:rPr>
                <w:b/>
                <w:sz w:val="18"/>
                <w:szCs w:val="18"/>
              </w:rPr>
              <w:t>inclusion of 3</w:t>
            </w:r>
            <w:r w:rsidR="00D81A46" w:rsidRPr="00D81A46">
              <w:rPr>
                <w:b/>
                <w:sz w:val="18"/>
                <w:szCs w:val="18"/>
                <w:vertAlign w:val="superscript"/>
              </w:rPr>
              <w:t>rd</w:t>
            </w:r>
            <w:r w:rsidR="00D81A46">
              <w:rPr>
                <w:b/>
                <w:sz w:val="18"/>
                <w:szCs w:val="18"/>
              </w:rPr>
              <w:t xml:space="preserve"> Party evidence (if included)</w:t>
            </w:r>
            <w:r w:rsidR="00D81A46" w:rsidRPr="0022080F">
              <w:rPr>
                <w:sz w:val="18"/>
                <w:szCs w:val="18"/>
              </w:rPr>
              <w:t>:</w:t>
            </w:r>
          </w:p>
          <w:p w14:paraId="25E3BC05" w14:textId="77777777" w:rsidR="001E1D9D" w:rsidRPr="0079255C" w:rsidRDefault="00911A48" w:rsidP="00A26FDF">
            <w:pPr>
              <w:spacing w:before="40"/>
              <w:rPr>
                <w:rFonts w:cstheme="minorHAnsi"/>
              </w:rPr>
            </w:pPr>
            <w:sdt>
              <w:sdtPr>
                <w:rPr>
                  <w:rStyle w:val="Style3"/>
                </w:rPr>
                <w:id w:val="-1824034347"/>
                <w:placeholder>
                  <w:docPart w:val="B148A3BBC7864A9AB18D6340EACD50CF"/>
                </w:placeholder>
                <w:showingPlcHdr/>
                <w15:color w:val="99CCFF"/>
              </w:sdtPr>
              <w:sdtEndPr>
                <w:rPr>
                  <w:rStyle w:val="DefaultParagraphFont"/>
                  <w:color w:val="auto"/>
                  <w:sz w:val="18"/>
                  <w:szCs w:val="18"/>
                </w:rPr>
              </w:sdtEndPr>
              <w:sdtContent>
                <w:r w:rsidR="001E1D9D" w:rsidRPr="0022080F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sdtContent>
            </w:sdt>
          </w:p>
        </w:tc>
      </w:tr>
    </w:tbl>
    <w:p w14:paraId="193EF184" w14:textId="77777777" w:rsidR="00DF7697" w:rsidRDefault="00DF7697" w:rsidP="00DF7697"/>
    <w:sectPr w:rsidR="00DF7697" w:rsidSect="00E46411">
      <w:headerReference w:type="default" r:id="rId11"/>
      <w:pgSz w:w="12240" w:h="15840"/>
      <w:pgMar w:top="1134" w:right="900" w:bottom="851" w:left="850" w:header="42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53861" w14:textId="77777777" w:rsidR="00911A48" w:rsidRDefault="00911A48" w:rsidP="00DD6039">
      <w:pPr>
        <w:spacing w:after="0" w:line="240" w:lineRule="auto"/>
      </w:pPr>
      <w:r>
        <w:separator/>
      </w:r>
    </w:p>
  </w:endnote>
  <w:endnote w:type="continuationSeparator" w:id="0">
    <w:p w14:paraId="4AA785F1" w14:textId="77777777" w:rsidR="00911A48" w:rsidRDefault="00911A48" w:rsidP="00DD60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A4883" w14:textId="77777777" w:rsidR="00911A48" w:rsidRDefault="00911A48" w:rsidP="00DD6039">
      <w:pPr>
        <w:spacing w:after="0" w:line="240" w:lineRule="auto"/>
      </w:pPr>
      <w:r>
        <w:separator/>
      </w:r>
    </w:p>
  </w:footnote>
  <w:footnote w:type="continuationSeparator" w:id="0">
    <w:p w14:paraId="44E6B465" w14:textId="77777777" w:rsidR="00911A48" w:rsidRDefault="00911A48" w:rsidP="00DD60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8950A" w14:textId="77777777" w:rsidR="00A26FDF" w:rsidRPr="00DD6039" w:rsidRDefault="00A26FDF">
    <w:pPr>
      <w:pStyle w:val="Header"/>
      <w:rPr>
        <w:rFonts w:asciiTheme="minorHAnsi" w:hAnsiTheme="minorHAnsi"/>
        <w:b/>
      </w:rPr>
    </w:pPr>
    <w:r w:rsidRPr="00DD6039">
      <w:rPr>
        <w:rFonts w:asciiTheme="minorHAnsi" w:hAnsiTheme="minorHAnsi"/>
        <w:b/>
      </w:rPr>
      <w:t>APRT(T) Portfolio</w:t>
    </w:r>
    <w:r>
      <w:rPr>
        <w:rFonts w:asciiTheme="minorHAnsi" w:hAnsiTheme="minorHAnsi"/>
        <w:b/>
      </w:rPr>
      <w:t xml:space="preserve"> Template</w:t>
    </w:r>
  </w:p>
  <w:p w14:paraId="355A9DB0" w14:textId="77777777" w:rsidR="00A26FDF" w:rsidRDefault="00A26F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E4185E"/>
    <w:multiLevelType w:val="hybridMultilevel"/>
    <w:tmpl w:val="B74A277E"/>
    <w:lvl w:ilvl="0" w:tplc="6FBC014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CD4655"/>
    <w:multiLevelType w:val="hybridMultilevel"/>
    <w:tmpl w:val="EF342742"/>
    <w:lvl w:ilvl="0" w:tplc="2D2405B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3C7F20"/>
    <w:multiLevelType w:val="hybridMultilevel"/>
    <w:tmpl w:val="6FEE8CDE"/>
    <w:lvl w:ilvl="0" w:tplc="094A95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379054E1"/>
    <w:multiLevelType w:val="hybridMultilevel"/>
    <w:tmpl w:val="13D04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AC4E9B"/>
    <w:multiLevelType w:val="hybridMultilevel"/>
    <w:tmpl w:val="6BECC70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8EB3F5A"/>
    <w:multiLevelType w:val="hybridMultilevel"/>
    <w:tmpl w:val="61243C8C"/>
    <w:lvl w:ilvl="0" w:tplc="10090011">
      <w:start w:val="1"/>
      <w:numFmt w:val="decimal"/>
      <w:lvlText w:val="%1)"/>
      <w:lvlJc w:val="left"/>
      <w:pPr>
        <w:ind w:left="862" w:hanging="360"/>
      </w:pPr>
    </w:lvl>
    <w:lvl w:ilvl="1" w:tplc="10090019" w:tentative="1">
      <w:start w:val="1"/>
      <w:numFmt w:val="lowerLetter"/>
      <w:lvlText w:val="%2."/>
      <w:lvlJc w:val="left"/>
      <w:pPr>
        <w:ind w:left="1582" w:hanging="360"/>
      </w:pPr>
    </w:lvl>
    <w:lvl w:ilvl="2" w:tplc="1009001B" w:tentative="1">
      <w:start w:val="1"/>
      <w:numFmt w:val="lowerRoman"/>
      <w:lvlText w:val="%3."/>
      <w:lvlJc w:val="right"/>
      <w:pPr>
        <w:ind w:left="2302" w:hanging="180"/>
      </w:pPr>
    </w:lvl>
    <w:lvl w:ilvl="3" w:tplc="1009000F" w:tentative="1">
      <w:start w:val="1"/>
      <w:numFmt w:val="decimal"/>
      <w:lvlText w:val="%4."/>
      <w:lvlJc w:val="left"/>
      <w:pPr>
        <w:ind w:left="3022" w:hanging="360"/>
      </w:pPr>
    </w:lvl>
    <w:lvl w:ilvl="4" w:tplc="10090019" w:tentative="1">
      <w:start w:val="1"/>
      <w:numFmt w:val="lowerLetter"/>
      <w:lvlText w:val="%5."/>
      <w:lvlJc w:val="left"/>
      <w:pPr>
        <w:ind w:left="3742" w:hanging="360"/>
      </w:pPr>
    </w:lvl>
    <w:lvl w:ilvl="5" w:tplc="1009001B" w:tentative="1">
      <w:start w:val="1"/>
      <w:numFmt w:val="lowerRoman"/>
      <w:lvlText w:val="%6."/>
      <w:lvlJc w:val="right"/>
      <w:pPr>
        <w:ind w:left="4462" w:hanging="180"/>
      </w:pPr>
    </w:lvl>
    <w:lvl w:ilvl="6" w:tplc="1009000F" w:tentative="1">
      <w:start w:val="1"/>
      <w:numFmt w:val="decimal"/>
      <w:lvlText w:val="%7."/>
      <w:lvlJc w:val="left"/>
      <w:pPr>
        <w:ind w:left="5182" w:hanging="360"/>
      </w:pPr>
    </w:lvl>
    <w:lvl w:ilvl="7" w:tplc="10090019" w:tentative="1">
      <w:start w:val="1"/>
      <w:numFmt w:val="lowerLetter"/>
      <w:lvlText w:val="%8."/>
      <w:lvlJc w:val="left"/>
      <w:pPr>
        <w:ind w:left="5902" w:hanging="360"/>
      </w:pPr>
    </w:lvl>
    <w:lvl w:ilvl="8" w:tplc="1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6" w15:restartNumberingAfterBreak="0">
    <w:nsid w:val="418E306C"/>
    <w:multiLevelType w:val="hybridMultilevel"/>
    <w:tmpl w:val="CA3E463C"/>
    <w:lvl w:ilvl="0" w:tplc="A0FECA2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sz w:val="2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B1F2534"/>
    <w:multiLevelType w:val="hybridMultilevel"/>
    <w:tmpl w:val="C860C63E"/>
    <w:lvl w:ilvl="0" w:tplc="1009000F">
      <w:start w:val="1"/>
      <w:numFmt w:val="decimal"/>
      <w:lvlText w:val="%1."/>
      <w:lvlJc w:val="left"/>
      <w:pPr>
        <w:ind w:left="862" w:hanging="360"/>
      </w:pPr>
    </w:lvl>
    <w:lvl w:ilvl="1" w:tplc="10090019" w:tentative="1">
      <w:start w:val="1"/>
      <w:numFmt w:val="lowerLetter"/>
      <w:lvlText w:val="%2."/>
      <w:lvlJc w:val="left"/>
      <w:pPr>
        <w:ind w:left="1582" w:hanging="360"/>
      </w:pPr>
    </w:lvl>
    <w:lvl w:ilvl="2" w:tplc="1009001B" w:tentative="1">
      <w:start w:val="1"/>
      <w:numFmt w:val="lowerRoman"/>
      <w:lvlText w:val="%3."/>
      <w:lvlJc w:val="right"/>
      <w:pPr>
        <w:ind w:left="2302" w:hanging="180"/>
      </w:pPr>
    </w:lvl>
    <w:lvl w:ilvl="3" w:tplc="1009000F" w:tentative="1">
      <w:start w:val="1"/>
      <w:numFmt w:val="decimal"/>
      <w:lvlText w:val="%4."/>
      <w:lvlJc w:val="left"/>
      <w:pPr>
        <w:ind w:left="3022" w:hanging="360"/>
      </w:pPr>
    </w:lvl>
    <w:lvl w:ilvl="4" w:tplc="10090019" w:tentative="1">
      <w:start w:val="1"/>
      <w:numFmt w:val="lowerLetter"/>
      <w:lvlText w:val="%5."/>
      <w:lvlJc w:val="left"/>
      <w:pPr>
        <w:ind w:left="3742" w:hanging="360"/>
      </w:pPr>
    </w:lvl>
    <w:lvl w:ilvl="5" w:tplc="1009001B" w:tentative="1">
      <w:start w:val="1"/>
      <w:numFmt w:val="lowerRoman"/>
      <w:lvlText w:val="%6."/>
      <w:lvlJc w:val="right"/>
      <w:pPr>
        <w:ind w:left="4462" w:hanging="180"/>
      </w:pPr>
    </w:lvl>
    <w:lvl w:ilvl="6" w:tplc="1009000F" w:tentative="1">
      <w:start w:val="1"/>
      <w:numFmt w:val="decimal"/>
      <w:lvlText w:val="%7."/>
      <w:lvlJc w:val="left"/>
      <w:pPr>
        <w:ind w:left="5182" w:hanging="360"/>
      </w:pPr>
    </w:lvl>
    <w:lvl w:ilvl="7" w:tplc="10090019" w:tentative="1">
      <w:start w:val="1"/>
      <w:numFmt w:val="lowerLetter"/>
      <w:lvlText w:val="%8."/>
      <w:lvlJc w:val="left"/>
      <w:pPr>
        <w:ind w:left="5902" w:hanging="360"/>
      </w:pPr>
    </w:lvl>
    <w:lvl w:ilvl="8" w:tplc="1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8" w15:restartNumberingAfterBreak="0">
    <w:nsid w:val="4DD829CC"/>
    <w:multiLevelType w:val="hybridMultilevel"/>
    <w:tmpl w:val="1A5484F2"/>
    <w:lvl w:ilvl="0" w:tplc="A9FA53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FD6255"/>
    <w:multiLevelType w:val="hybridMultilevel"/>
    <w:tmpl w:val="5FD4A0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A36283"/>
    <w:multiLevelType w:val="hybridMultilevel"/>
    <w:tmpl w:val="EA9054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637224"/>
    <w:multiLevelType w:val="hybridMultilevel"/>
    <w:tmpl w:val="E902A76E"/>
    <w:lvl w:ilvl="0" w:tplc="B1C2E17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A0153C"/>
    <w:multiLevelType w:val="hybridMultilevel"/>
    <w:tmpl w:val="15FCB2C4"/>
    <w:lvl w:ilvl="0" w:tplc="6936C6B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2C7306"/>
    <w:multiLevelType w:val="hybridMultilevel"/>
    <w:tmpl w:val="F4CA862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4" w15:restartNumberingAfterBreak="0">
    <w:nsid w:val="6DD374CB"/>
    <w:multiLevelType w:val="hybridMultilevel"/>
    <w:tmpl w:val="A8542FB2"/>
    <w:lvl w:ilvl="0" w:tplc="451EE65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A72B9D"/>
    <w:multiLevelType w:val="hybridMultilevel"/>
    <w:tmpl w:val="C212B16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6" w15:restartNumberingAfterBreak="0">
    <w:nsid w:val="701778B3"/>
    <w:multiLevelType w:val="hybridMultilevel"/>
    <w:tmpl w:val="981C01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13"/>
  </w:num>
  <w:num w:numId="4">
    <w:abstractNumId w:val="2"/>
  </w:num>
  <w:num w:numId="5">
    <w:abstractNumId w:val="6"/>
  </w:num>
  <w:num w:numId="6">
    <w:abstractNumId w:val="4"/>
  </w:num>
  <w:num w:numId="7">
    <w:abstractNumId w:val="16"/>
  </w:num>
  <w:num w:numId="8">
    <w:abstractNumId w:val="3"/>
  </w:num>
  <w:num w:numId="9">
    <w:abstractNumId w:val="10"/>
  </w:num>
  <w:num w:numId="10">
    <w:abstractNumId w:val="8"/>
  </w:num>
  <w:num w:numId="11">
    <w:abstractNumId w:val="15"/>
  </w:num>
  <w:num w:numId="12">
    <w:abstractNumId w:val="0"/>
  </w:num>
  <w:num w:numId="13">
    <w:abstractNumId w:val="14"/>
  </w:num>
  <w:num w:numId="14">
    <w:abstractNumId w:val="12"/>
  </w:num>
  <w:num w:numId="15">
    <w:abstractNumId w:val="9"/>
  </w:num>
  <w:num w:numId="16">
    <w:abstractNumId w:val="7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MDEztzA2MzU3MDdW0lEKTi0uzszPAykwrAUAZYsJeSwAAAA="/>
  </w:docVars>
  <w:rsids>
    <w:rsidRoot w:val="00AB6903"/>
    <w:rsid w:val="00057C75"/>
    <w:rsid w:val="000700CD"/>
    <w:rsid w:val="00070F51"/>
    <w:rsid w:val="000C0A24"/>
    <w:rsid w:val="00136D79"/>
    <w:rsid w:val="00137188"/>
    <w:rsid w:val="001560E3"/>
    <w:rsid w:val="00191FEB"/>
    <w:rsid w:val="00197741"/>
    <w:rsid w:val="001C499A"/>
    <w:rsid w:val="001D26E7"/>
    <w:rsid w:val="001E1D9D"/>
    <w:rsid w:val="001E739E"/>
    <w:rsid w:val="0022080F"/>
    <w:rsid w:val="00224D53"/>
    <w:rsid w:val="00234897"/>
    <w:rsid w:val="00264E5C"/>
    <w:rsid w:val="002A199A"/>
    <w:rsid w:val="002B0A03"/>
    <w:rsid w:val="002C0EBE"/>
    <w:rsid w:val="002C2B38"/>
    <w:rsid w:val="002D366B"/>
    <w:rsid w:val="002E0A18"/>
    <w:rsid w:val="002F10DB"/>
    <w:rsid w:val="00317993"/>
    <w:rsid w:val="0034046D"/>
    <w:rsid w:val="00361447"/>
    <w:rsid w:val="003B0108"/>
    <w:rsid w:val="003B114E"/>
    <w:rsid w:val="003B45D3"/>
    <w:rsid w:val="003B4FF0"/>
    <w:rsid w:val="003B5CE2"/>
    <w:rsid w:val="003F416A"/>
    <w:rsid w:val="004224D1"/>
    <w:rsid w:val="00425D06"/>
    <w:rsid w:val="00426C22"/>
    <w:rsid w:val="00445E3C"/>
    <w:rsid w:val="004510CB"/>
    <w:rsid w:val="004A137A"/>
    <w:rsid w:val="004B2561"/>
    <w:rsid w:val="004C23C0"/>
    <w:rsid w:val="004C44C3"/>
    <w:rsid w:val="004D77F4"/>
    <w:rsid w:val="005117B1"/>
    <w:rsid w:val="005365B7"/>
    <w:rsid w:val="00560664"/>
    <w:rsid w:val="005865CB"/>
    <w:rsid w:val="005A1C9F"/>
    <w:rsid w:val="00615F17"/>
    <w:rsid w:val="00617975"/>
    <w:rsid w:val="006B0147"/>
    <w:rsid w:val="006C0078"/>
    <w:rsid w:val="006C190F"/>
    <w:rsid w:val="006E316F"/>
    <w:rsid w:val="00730971"/>
    <w:rsid w:val="007347D4"/>
    <w:rsid w:val="00766A4C"/>
    <w:rsid w:val="007710F0"/>
    <w:rsid w:val="007801EF"/>
    <w:rsid w:val="0079255C"/>
    <w:rsid w:val="007950D3"/>
    <w:rsid w:val="007C37CA"/>
    <w:rsid w:val="00877198"/>
    <w:rsid w:val="00884E8E"/>
    <w:rsid w:val="00894152"/>
    <w:rsid w:val="008B4042"/>
    <w:rsid w:val="008B737A"/>
    <w:rsid w:val="008C45FA"/>
    <w:rsid w:val="008E4D35"/>
    <w:rsid w:val="008E6689"/>
    <w:rsid w:val="00904340"/>
    <w:rsid w:val="00911A48"/>
    <w:rsid w:val="009453FC"/>
    <w:rsid w:val="00955A83"/>
    <w:rsid w:val="0095687E"/>
    <w:rsid w:val="00991640"/>
    <w:rsid w:val="009A185F"/>
    <w:rsid w:val="009D671C"/>
    <w:rsid w:val="009F4C57"/>
    <w:rsid w:val="00A0536C"/>
    <w:rsid w:val="00A26614"/>
    <w:rsid w:val="00A26FDF"/>
    <w:rsid w:val="00A369F2"/>
    <w:rsid w:val="00A42DE5"/>
    <w:rsid w:val="00A46CD6"/>
    <w:rsid w:val="00A47EF1"/>
    <w:rsid w:val="00A56AD8"/>
    <w:rsid w:val="00A676A8"/>
    <w:rsid w:val="00AB4182"/>
    <w:rsid w:val="00AB6903"/>
    <w:rsid w:val="00B31B2D"/>
    <w:rsid w:val="00B5200A"/>
    <w:rsid w:val="00B520FF"/>
    <w:rsid w:val="00B63E07"/>
    <w:rsid w:val="00B875E7"/>
    <w:rsid w:val="00B971B8"/>
    <w:rsid w:val="00BB062B"/>
    <w:rsid w:val="00BB6F71"/>
    <w:rsid w:val="00C23FBC"/>
    <w:rsid w:val="00C44559"/>
    <w:rsid w:val="00C77F1E"/>
    <w:rsid w:val="00CD503D"/>
    <w:rsid w:val="00CE61EC"/>
    <w:rsid w:val="00D12873"/>
    <w:rsid w:val="00D30FDC"/>
    <w:rsid w:val="00D3204E"/>
    <w:rsid w:val="00D43606"/>
    <w:rsid w:val="00D46C1F"/>
    <w:rsid w:val="00D52956"/>
    <w:rsid w:val="00D74B84"/>
    <w:rsid w:val="00D81A46"/>
    <w:rsid w:val="00DA3214"/>
    <w:rsid w:val="00DA4BAE"/>
    <w:rsid w:val="00DD44F6"/>
    <w:rsid w:val="00DD6039"/>
    <w:rsid w:val="00DE5EE0"/>
    <w:rsid w:val="00DF67D1"/>
    <w:rsid w:val="00DF7697"/>
    <w:rsid w:val="00E46411"/>
    <w:rsid w:val="00E653A9"/>
    <w:rsid w:val="00E679EF"/>
    <w:rsid w:val="00E7208C"/>
    <w:rsid w:val="00F30DF2"/>
    <w:rsid w:val="00F46B7B"/>
    <w:rsid w:val="00FC6942"/>
    <w:rsid w:val="00FC6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3D0670"/>
  <w15:docId w15:val="{E5BDCEC0-2CE1-4122-B62C-03CE752BC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1C499A"/>
    <w:pPr>
      <w:spacing w:after="120"/>
      <w:outlineLvl w:val="1"/>
    </w:pPr>
    <w:rPr>
      <w:rFonts w:ascii="Verdana" w:hAnsi="Verdana"/>
      <w:color w:val="0033A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B6903"/>
    <w:rPr>
      <w:color w:val="808080"/>
    </w:rPr>
  </w:style>
  <w:style w:type="paragraph" w:styleId="ListParagraph">
    <w:name w:val="List Paragraph"/>
    <w:aliases w:val="Bullet list"/>
    <w:basedOn w:val="Normal"/>
    <w:uiPriority w:val="34"/>
    <w:qFormat/>
    <w:rsid w:val="00AB6903"/>
    <w:pPr>
      <w:ind w:left="720"/>
      <w:contextualSpacing/>
    </w:pPr>
  </w:style>
  <w:style w:type="paragraph" w:styleId="Header">
    <w:name w:val="header"/>
    <w:basedOn w:val="Normal"/>
    <w:link w:val="HeaderChar"/>
    <w:rsid w:val="00AB6903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AB690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B0A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5E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EE0"/>
    <w:rPr>
      <w:rFonts w:ascii="Tahoma" w:hAnsi="Tahoma" w:cs="Tahoma"/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1E739E"/>
    <w:rPr>
      <w:i/>
      <w:iCs/>
      <w:color w:val="404040" w:themeColor="text1" w:themeTint="BF"/>
    </w:rPr>
  </w:style>
  <w:style w:type="character" w:customStyle="1" w:styleId="Style1">
    <w:name w:val="Style1"/>
    <w:basedOn w:val="DefaultParagraphFont"/>
    <w:uiPriority w:val="1"/>
    <w:rsid w:val="001E739E"/>
    <w:rPr>
      <w:color w:val="0033A0"/>
    </w:rPr>
  </w:style>
  <w:style w:type="character" w:customStyle="1" w:styleId="Style2">
    <w:name w:val="Style2"/>
    <w:basedOn w:val="DefaultParagraphFont"/>
    <w:uiPriority w:val="1"/>
    <w:rsid w:val="00B971B8"/>
    <w:rPr>
      <w:color w:val="0033A0"/>
    </w:rPr>
  </w:style>
  <w:style w:type="character" w:customStyle="1" w:styleId="Style3">
    <w:name w:val="Style3"/>
    <w:basedOn w:val="DefaultParagraphFont"/>
    <w:uiPriority w:val="1"/>
    <w:rsid w:val="003F416A"/>
    <w:rPr>
      <w:color w:val="0033A0"/>
    </w:rPr>
  </w:style>
  <w:style w:type="paragraph" w:styleId="Footer">
    <w:name w:val="footer"/>
    <w:basedOn w:val="Normal"/>
    <w:link w:val="FooterChar"/>
    <w:uiPriority w:val="99"/>
    <w:unhideWhenUsed/>
    <w:rsid w:val="00DD60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6039"/>
  </w:style>
  <w:style w:type="character" w:styleId="CommentReference">
    <w:name w:val="annotation reference"/>
    <w:basedOn w:val="DefaultParagraphFont"/>
    <w:uiPriority w:val="99"/>
    <w:semiHidden/>
    <w:unhideWhenUsed/>
    <w:rsid w:val="00D30F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0F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0F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0F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0FDC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1"/>
    <w:rsid w:val="001C499A"/>
    <w:rPr>
      <w:rFonts w:ascii="Verdana" w:hAnsi="Verdana"/>
      <w:color w:val="0033A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4A52AF70B8D4E8091BC5B6981FAF2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83C32-1619-4027-8A54-D56D1F551A9F}"/>
      </w:docPartPr>
      <w:docPartBody>
        <w:p w:rsidR="00FE646D" w:rsidRDefault="0077031E" w:rsidP="0077031E">
          <w:pPr>
            <w:pStyle w:val="54A52AF70B8D4E8091BC5B6981FAF260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ACC8D86242D4DC7A8EBC44561AF9C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A4FFA-85B1-402C-8003-F3E096588A37}"/>
      </w:docPartPr>
      <w:docPartBody>
        <w:p w:rsidR="00FE646D" w:rsidRDefault="0077031E" w:rsidP="0077031E">
          <w:pPr>
            <w:pStyle w:val="BACC8D86242D4DC7A8EBC44561AF9C0D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B14657A6E7F4BA89B67E3CF840A4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17E2F-D5B8-4975-B248-EB06A428E98A}"/>
      </w:docPartPr>
      <w:docPartBody>
        <w:p w:rsidR="00FE646D" w:rsidRDefault="0077031E" w:rsidP="0077031E">
          <w:pPr>
            <w:pStyle w:val="EB14657A6E7F4BA89B67E3CF840A470D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03734FFE2F4486D86F18C5B73A2E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D7F3B-F31B-4D0A-88E2-D31EA53B01E3}"/>
      </w:docPartPr>
      <w:docPartBody>
        <w:p w:rsidR="00B40D9E" w:rsidRDefault="005A6E80" w:rsidP="005A6E80">
          <w:pPr>
            <w:pStyle w:val="F03734FFE2F4486D86F18C5B73A2EBDF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598684B20BD44EC8EE1C54DD0561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4F3283-7AAA-4881-A7DA-4175AF4B17F1}"/>
      </w:docPartPr>
      <w:docPartBody>
        <w:p w:rsidR="00B40D9E" w:rsidRDefault="005A6E80" w:rsidP="005A6E80">
          <w:pPr>
            <w:pStyle w:val="9598684B20BD44EC8EE1C54DD05611D7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B95C3858B7845F1A250EBDD427D4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AEA260-4408-4247-8AD4-E7B7B2763691}"/>
      </w:docPartPr>
      <w:docPartBody>
        <w:p w:rsidR="00B40D9E" w:rsidRDefault="005A6E80" w:rsidP="005A6E80">
          <w:pPr>
            <w:pStyle w:val="EB95C3858B7845F1A250EBDD427D404C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325B89FB7DF4EA6933E3F96D68ADF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43A2D-F62D-41B6-A16D-F843D4192D13}"/>
      </w:docPartPr>
      <w:docPartBody>
        <w:p w:rsidR="00B40D9E" w:rsidRDefault="005A6E80" w:rsidP="005A6E80">
          <w:pPr>
            <w:pStyle w:val="0325B89FB7DF4EA6933E3F96D68ADFB8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4A2C8BCCE0542EA80AB7F968B48E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FFCBC-1F62-4ACA-92CF-7BBE0F902063}"/>
      </w:docPartPr>
      <w:docPartBody>
        <w:p w:rsidR="00982FDE" w:rsidRDefault="00982FDE" w:rsidP="00982FDE">
          <w:pPr>
            <w:pStyle w:val="94A2C8BCCE0542EA80AB7F968B48E817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669812A7342405EB49E9E5616847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81227-9140-467C-B4F1-F775098E4790}"/>
      </w:docPartPr>
      <w:docPartBody>
        <w:p w:rsidR="00982FDE" w:rsidRDefault="00982FDE" w:rsidP="00982FDE">
          <w:pPr>
            <w:pStyle w:val="C669812A7342405EB49E9E5616847AC0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3E56438B72E426186B542F1D420B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B2740-5AB3-4468-8369-01CD732BA058}"/>
      </w:docPartPr>
      <w:docPartBody>
        <w:p w:rsidR="00982FDE" w:rsidRDefault="00982FDE" w:rsidP="00982FDE">
          <w:pPr>
            <w:pStyle w:val="03E56438B72E426186B542F1D420BF6B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14540258F6E4AA4A935CFAC42519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B3A1C-1196-471D-B680-7242B2F3019A}"/>
      </w:docPartPr>
      <w:docPartBody>
        <w:p w:rsidR="00982FDE" w:rsidRDefault="00982FDE" w:rsidP="00982FDE">
          <w:pPr>
            <w:pStyle w:val="D14540258F6E4AA4A935CFAC42519B3A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92D1EB058114FADAED56CC80270C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F2CC9-6B9D-4C6F-971D-A02B53215F64}"/>
      </w:docPartPr>
      <w:docPartBody>
        <w:p w:rsidR="00982FDE" w:rsidRDefault="00982FDE" w:rsidP="00982FDE">
          <w:pPr>
            <w:pStyle w:val="592D1EB058114FADAED56CC80270CA38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4AB31DF3D8B474D96081FE0CF47C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4E9D08-FD11-4121-A36C-01D8C4A51129}"/>
      </w:docPartPr>
      <w:docPartBody>
        <w:p w:rsidR="00982FDE" w:rsidRDefault="00982FDE" w:rsidP="00982FDE">
          <w:pPr>
            <w:pStyle w:val="B4AB31DF3D8B474D96081FE0CF47C052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8E618582E924FE08E2A413B38F64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8C571-FF75-4623-AF08-E1642D53FA2A}"/>
      </w:docPartPr>
      <w:docPartBody>
        <w:p w:rsidR="00982FDE" w:rsidRDefault="00982FDE" w:rsidP="00982FDE">
          <w:pPr>
            <w:pStyle w:val="78E618582E924FE08E2A413B38F6460C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4CE41FDFFFA4EDA93FAEFE1D38B4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86E01-23FA-4A6F-A4B9-CECC12A58FF3}"/>
      </w:docPartPr>
      <w:docPartBody>
        <w:p w:rsidR="00982FDE" w:rsidRDefault="00982FDE" w:rsidP="00982FDE">
          <w:pPr>
            <w:pStyle w:val="C4CE41FDFFFA4EDA93FAEFE1D38B44B2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B893E22D248477EB894B671F975C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9EE2E-DE74-48F9-B3E2-226298342C88}"/>
      </w:docPartPr>
      <w:docPartBody>
        <w:p w:rsidR="00982FDE" w:rsidRDefault="00982FDE" w:rsidP="00982FDE">
          <w:pPr>
            <w:pStyle w:val="FB893E22D248477EB894B671F975CD00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6A471643153404BB4C572DB85FF7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0B60E-4BEA-4836-8AED-4B21D21F261F}"/>
      </w:docPartPr>
      <w:docPartBody>
        <w:p w:rsidR="00982FDE" w:rsidRDefault="00982FDE" w:rsidP="00982FDE">
          <w:pPr>
            <w:pStyle w:val="76A471643153404BB4C572DB85FF74FC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5427A7D06F847E88E3EB12E0DA3B0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E391B-51D9-475D-A7DD-362206194746}"/>
      </w:docPartPr>
      <w:docPartBody>
        <w:p w:rsidR="00982FDE" w:rsidRDefault="00982FDE" w:rsidP="00982FDE">
          <w:pPr>
            <w:pStyle w:val="15427A7D06F847E88E3EB12E0DA3B01C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50921FB3A3E48E496B9B8B2CE265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A67DA-0AF3-4E9C-965D-D6EB559DD7E0}"/>
      </w:docPartPr>
      <w:docPartBody>
        <w:p w:rsidR="00982FDE" w:rsidRDefault="00982FDE" w:rsidP="00982FDE">
          <w:pPr>
            <w:pStyle w:val="F50921FB3A3E48E496B9B8B2CE265A50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594D53A137F4D33AB5F3BD3A9FE8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A7702-DF7C-4AF5-A69D-88CE244E6098}"/>
      </w:docPartPr>
      <w:docPartBody>
        <w:p w:rsidR="00982FDE" w:rsidRDefault="00982FDE" w:rsidP="00982FDE">
          <w:pPr>
            <w:pStyle w:val="8594D53A137F4D33AB5F3BD3A9FE8D23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0F41D17CA4246CFB0C3E804DDFD4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BFF9E-9D88-48BD-A37D-EEDE44607B88}"/>
      </w:docPartPr>
      <w:docPartBody>
        <w:p w:rsidR="00982FDE" w:rsidRDefault="00982FDE" w:rsidP="00982FDE">
          <w:pPr>
            <w:pStyle w:val="90F41D17CA4246CFB0C3E804DDFD4D38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8A21A0EA5F54455B180611CD22872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769DF-C806-4801-87D2-F79210F077B0}"/>
      </w:docPartPr>
      <w:docPartBody>
        <w:p w:rsidR="00982FDE" w:rsidRDefault="00982FDE" w:rsidP="00982FDE">
          <w:pPr>
            <w:pStyle w:val="88A21A0EA5F54455B180611CD2287244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5E47D42D595488B8438D6ECCE56D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940C38-E3F2-40A8-AA41-938F27EE8B0A}"/>
      </w:docPartPr>
      <w:docPartBody>
        <w:p w:rsidR="00982FDE" w:rsidRDefault="00982FDE" w:rsidP="00982FDE">
          <w:pPr>
            <w:pStyle w:val="E5E47D42D595488B8438D6ECCE56D3F8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CB0ECBDF5964BA5941AAC9E8A413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6BF78-4518-4B9E-9C99-148F040B3CF6}"/>
      </w:docPartPr>
      <w:docPartBody>
        <w:p w:rsidR="00982FDE" w:rsidRDefault="00982FDE" w:rsidP="00982FDE">
          <w:pPr>
            <w:pStyle w:val="4CB0ECBDF5964BA5941AAC9E8A413083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7DDCD35ED0D404EB3FFA3134D92A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85BDA-2229-4EA1-92FB-96B6BD7FCBF4}"/>
      </w:docPartPr>
      <w:docPartBody>
        <w:p w:rsidR="00982FDE" w:rsidRDefault="00982FDE" w:rsidP="00982FDE">
          <w:pPr>
            <w:pStyle w:val="07DDCD35ED0D404EB3FFA3134D92A9FE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D243DB766414C84BC05B1D471298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10715-8934-4793-8F60-986A1931BD72}"/>
      </w:docPartPr>
      <w:docPartBody>
        <w:p w:rsidR="00982FDE" w:rsidRDefault="00982FDE" w:rsidP="00982FDE">
          <w:pPr>
            <w:pStyle w:val="2D243DB766414C84BC05B1D4712988EF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5CAC3B36CD24DC480E59FA96C6FF4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38C9C-E338-411B-B71B-C429E286C8A4}"/>
      </w:docPartPr>
      <w:docPartBody>
        <w:p w:rsidR="00982FDE" w:rsidRDefault="00982FDE" w:rsidP="00982FDE">
          <w:pPr>
            <w:pStyle w:val="35CAC3B36CD24DC480E59FA96C6FF4FB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3434072C73247C49CB1C0B01E59C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CC5C9-C4E9-46A2-9701-9503E9F448A9}"/>
      </w:docPartPr>
      <w:docPartBody>
        <w:p w:rsidR="00982FDE" w:rsidRDefault="00982FDE" w:rsidP="00982FDE">
          <w:pPr>
            <w:pStyle w:val="33434072C73247C49CB1C0B01E59C1C9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91ED2664FF746C1A8252619244ABF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197D8-7261-4031-B677-48AF71B0654C}"/>
      </w:docPartPr>
      <w:docPartBody>
        <w:p w:rsidR="00982FDE" w:rsidRDefault="00982FDE" w:rsidP="00982FDE">
          <w:pPr>
            <w:pStyle w:val="791ED2664FF746C1A8252619244ABF8F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88373E7139D4A8BA73563359DD06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83E89-EAF5-4A57-91A0-7F4D55BF47B3}"/>
      </w:docPartPr>
      <w:docPartBody>
        <w:p w:rsidR="00982FDE" w:rsidRDefault="00982FDE" w:rsidP="00982FDE">
          <w:pPr>
            <w:pStyle w:val="888373E7139D4A8BA73563359DD061EB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A4AED4FB47944268758C589586BBE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57006-9D76-42AD-A55E-A50D8394737E}"/>
      </w:docPartPr>
      <w:docPartBody>
        <w:p w:rsidR="00982FDE" w:rsidRDefault="00982FDE" w:rsidP="00982FDE">
          <w:pPr>
            <w:pStyle w:val="8A4AED4FB47944268758C589586BBE77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41EC45E04304C219294F1E1D00362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A8472-C5BC-41DB-AE56-9666D139D1FD}"/>
      </w:docPartPr>
      <w:docPartBody>
        <w:p w:rsidR="00982FDE" w:rsidRDefault="00982FDE" w:rsidP="00982FDE">
          <w:pPr>
            <w:pStyle w:val="841EC45E04304C219294F1E1D003626F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F9FDCFE07514272A2584E03BA41B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CB004-1125-4D69-8E04-D015C91CE192}"/>
      </w:docPartPr>
      <w:docPartBody>
        <w:p w:rsidR="00982FDE" w:rsidRDefault="00982FDE" w:rsidP="00982FDE">
          <w:pPr>
            <w:pStyle w:val="4F9FDCFE07514272A2584E03BA41B5F6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28FFA6AEA0A46E08D1D250A75983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9E1E5-255F-4E5C-AAB5-9F54F7CA8417}"/>
      </w:docPartPr>
      <w:docPartBody>
        <w:p w:rsidR="00982FDE" w:rsidRDefault="00982FDE" w:rsidP="00982FDE">
          <w:pPr>
            <w:pStyle w:val="128FFA6AEA0A46E08D1D250A75983C38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86DC43C17C848F59A3E6094F749EC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D847A-515E-4FE7-8809-2F26C04AFC1F}"/>
      </w:docPartPr>
      <w:docPartBody>
        <w:p w:rsidR="00982FDE" w:rsidRDefault="00982FDE" w:rsidP="00982FDE">
          <w:pPr>
            <w:pStyle w:val="B86DC43C17C848F59A3E6094F749EC25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4434A6B08E94D34BE24DF77E07A5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CF1F9-3771-412D-BCFC-62FF148C1C2E}"/>
      </w:docPartPr>
      <w:docPartBody>
        <w:p w:rsidR="00982FDE" w:rsidRDefault="00982FDE" w:rsidP="00982FDE">
          <w:pPr>
            <w:pStyle w:val="94434A6B08E94D34BE24DF77E07A5E60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56AA8DFEC7D4876BC6B215B92176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88D3A4-8615-4821-B468-050A64159625}"/>
      </w:docPartPr>
      <w:docPartBody>
        <w:p w:rsidR="00982FDE" w:rsidRDefault="00982FDE" w:rsidP="00982FDE">
          <w:pPr>
            <w:pStyle w:val="456AA8DFEC7D4876BC6B215B92176C32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F9113E86E85408AA9DD5F237A18DA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6E8EA7-A426-418B-BAB1-0AE8B260368C}"/>
      </w:docPartPr>
      <w:docPartBody>
        <w:p w:rsidR="00982FDE" w:rsidRDefault="00982FDE" w:rsidP="00982FDE">
          <w:pPr>
            <w:pStyle w:val="9F9113E86E85408AA9DD5F237A18DAB5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51F22F9FCB64E6FAC097D88D0D27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3CE8B-8E8C-4F54-8114-BC6A7C93228C}"/>
      </w:docPartPr>
      <w:docPartBody>
        <w:p w:rsidR="00982FDE" w:rsidRDefault="00982FDE" w:rsidP="00982FDE">
          <w:pPr>
            <w:pStyle w:val="D51F22F9FCB64E6FAC097D88D0D277FA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2C6BCC1B6964A5C829D2E44FAA93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F0543-A619-49CE-8A95-EBE22BF73B22}"/>
      </w:docPartPr>
      <w:docPartBody>
        <w:p w:rsidR="00982FDE" w:rsidRDefault="00982FDE" w:rsidP="00982FDE">
          <w:pPr>
            <w:pStyle w:val="42C6BCC1B6964A5C829D2E44FAA9318C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A545F9B7E1441F9AC58262EDD495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D9E4E5-298F-45CD-80AE-C94B25A51892}"/>
      </w:docPartPr>
      <w:docPartBody>
        <w:p w:rsidR="00982FDE" w:rsidRDefault="00982FDE" w:rsidP="00982FDE">
          <w:pPr>
            <w:pStyle w:val="AA545F9B7E1441F9AC58262EDD495971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4394CFF05474720927A94CC5F0DF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EC2F28-A06F-4CD4-984A-B67185234F1D}"/>
      </w:docPartPr>
      <w:docPartBody>
        <w:p w:rsidR="00982FDE" w:rsidRDefault="00982FDE" w:rsidP="00982FDE">
          <w:pPr>
            <w:pStyle w:val="04394CFF05474720927A94CC5F0DF9CD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0E799B6CF91438989FBB7565B64B2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75D0F-D3B5-41C5-B1F4-7F59B4A18864}"/>
      </w:docPartPr>
      <w:docPartBody>
        <w:p w:rsidR="00982FDE" w:rsidRDefault="00982FDE" w:rsidP="00982FDE">
          <w:pPr>
            <w:pStyle w:val="E0E799B6CF91438989FBB7565B64B2F3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7D9447DADFE43DDAD0EEB2A9CF04D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2B8E0-BF10-4FAC-8F10-1FA17749EEB1}"/>
      </w:docPartPr>
      <w:docPartBody>
        <w:p w:rsidR="00982FDE" w:rsidRDefault="00982FDE" w:rsidP="00982FDE">
          <w:pPr>
            <w:pStyle w:val="77D9447DADFE43DDAD0EEB2A9CF04D41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6EF727D91B1465BB9A7AE1E9AE8B9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CD389-BE83-4F6C-B888-8FE10B9E53E4}"/>
      </w:docPartPr>
      <w:docPartBody>
        <w:p w:rsidR="00982FDE" w:rsidRDefault="00982FDE" w:rsidP="00982FDE">
          <w:pPr>
            <w:pStyle w:val="26EF727D91B1465BB9A7AE1E9AE8B9FA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99CBDF373244658ACCA9771ACF0F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4A3E5-8775-45CB-BBCF-4FD19090023A}"/>
      </w:docPartPr>
      <w:docPartBody>
        <w:p w:rsidR="00982FDE" w:rsidRDefault="00982FDE" w:rsidP="00982FDE">
          <w:pPr>
            <w:pStyle w:val="399CBDF373244658ACCA9771ACF0F1B0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CFCA0C804A3426BAA72960AF6B8F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CB65B2-6CBB-4ECC-A40F-20452B96BDF3}"/>
      </w:docPartPr>
      <w:docPartBody>
        <w:p w:rsidR="00982FDE" w:rsidRDefault="00982FDE" w:rsidP="00982FDE">
          <w:pPr>
            <w:pStyle w:val="0CFCA0C804A3426BAA72960AF6B8F987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C3D58C5FDD1447BA1A9787F2E89B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F4A3D-BC95-4248-81A0-0A24EF1D0D79}"/>
      </w:docPartPr>
      <w:docPartBody>
        <w:p w:rsidR="00982FDE" w:rsidRDefault="00982FDE" w:rsidP="00982FDE">
          <w:pPr>
            <w:pStyle w:val="7C3D58C5FDD1447BA1A9787F2E89B489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0524D4ADEE24A2A9872639A0343B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BD0F9-1BD5-4045-BEDD-195FB17D4FBB}"/>
      </w:docPartPr>
      <w:docPartBody>
        <w:p w:rsidR="00982FDE" w:rsidRDefault="00982FDE" w:rsidP="00982FDE">
          <w:pPr>
            <w:pStyle w:val="40524D4ADEE24A2A9872639A0343B2EB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1E1E3783BDD4D28BB6B837BE511A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6D5E88-AACB-4CF1-997B-BF0C77E29060}"/>
      </w:docPartPr>
      <w:docPartBody>
        <w:p w:rsidR="00982FDE" w:rsidRDefault="00982FDE" w:rsidP="00982FDE">
          <w:pPr>
            <w:pStyle w:val="21E1E3783BDD4D28BB6B837BE511A507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087950561B94C25A3D692C59C496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353DB-85DD-458F-9FB0-4EF7E86E4FCA}"/>
      </w:docPartPr>
      <w:docPartBody>
        <w:p w:rsidR="00982FDE" w:rsidRDefault="00982FDE" w:rsidP="00982FDE">
          <w:pPr>
            <w:pStyle w:val="7087950561B94C25A3D692C59C496167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59EB3141B2B40DE9FBF3857C03C1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FA1AC-A931-4703-B5A7-E153060EEDFF}"/>
      </w:docPartPr>
      <w:docPartBody>
        <w:p w:rsidR="00982FDE" w:rsidRDefault="00982FDE" w:rsidP="00982FDE">
          <w:pPr>
            <w:pStyle w:val="559EB3141B2B40DE9FBF3857C03C1E02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9713E98EAD64EE7A0EAC8171B4E1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BF6E0-6E85-43BA-BAD5-6314D09A5391}"/>
      </w:docPartPr>
      <w:docPartBody>
        <w:p w:rsidR="00982FDE" w:rsidRDefault="00982FDE" w:rsidP="00982FDE">
          <w:pPr>
            <w:pStyle w:val="79713E98EAD64EE7A0EAC8171B4E1FF2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1287F7C27264E208E40A92415463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211BA-5CEA-4085-BB56-EB491D02B170}"/>
      </w:docPartPr>
      <w:docPartBody>
        <w:p w:rsidR="00982FDE" w:rsidRDefault="00982FDE" w:rsidP="00982FDE">
          <w:pPr>
            <w:pStyle w:val="A1287F7C27264E208E40A924154631E9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370FE7A0BDA4150A41C8B257D939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03EA0-BDDF-4753-BFAD-8CF0E7941610}"/>
      </w:docPartPr>
      <w:docPartBody>
        <w:p w:rsidR="00982FDE" w:rsidRDefault="00982FDE" w:rsidP="00982FDE">
          <w:pPr>
            <w:pStyle w:val="B370FE7A0BDA4150A41C8B257D9399CC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2FB62BEAF1A4C75A1CF0655D11E2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B767C-1AD6-45AC-ADED-84C5A7C90A96}"/>
      </w:docPartPr>
      <w:docPartBody>
        <w:p w:rsidR="00982FDE" w:rsidRDefault="00982FDE" w:rsidP="00982FDE">
          <w:pPr>
            <w:pStyle w:val="D2FB62BEAF1A4C75A1CF0655D11E25B8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0EC98DA6D234C58B9DB866F10747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8CB47-836B-4113-9F06-34CD28671C3A}"/>
      </w:docPartPr>
      <w:docPartBody>
        <w:p w:rsidR="00982FDE" w:rsidRDefault="00982FDE" w:rsidP="00982FDE">
          <w:pPr>
            <w:pStyle w:val="B0EC98DA6D234C58B9DB866F10747317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62292D823B349EDB293C03E4B947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978D1-A234-4114-BE4C-F8E2A82BEE9C}"/>
      </w:docPartPr>
      <w:docPartBody>
        <w:p w:rsidR="00982FDE" w:rsidRDefault="00982FDE" w:rsidP="00982FDE">
          <w:pPr>
            <w:pStyle w:val="262292D823B349EDB293C03E4B947A05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68B08E12E464F81B5AA1267EEED2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E2A37-513C-4F9B-8CEC-79FC58D5B657}"/>
      </w:docPartPr>
      <w:docPartBody>
        <w:p w:rsidR="00982FDE" w:rsidRDefault="00982FDE" w:rsidP="00982FDE">
          <w:pPr>
            <w:pStyle w:val="E68B08E12E464F81B5AA1267EEED2D4D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3E6A6CB8C444C78B1E20F20DF5E8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21223-F89C-4D99-9679-EC7933C3DF83}"/>
      </w:docPartPr>
      <w:docPartBody>
        <w:p w:rsidR="00982FDE" w:rsidRDefault="00982FDE" w:rsidP="00982FDE">
          <w:pPr>
            <w:pStyle w:val="63E6A6CB8C444C78B1E20F20DF5E8BB4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117FC3E28EE481295829AF26D11D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4927E-4C4D-48D3-B0B7-92E1248ACD86}"/>
      </w:docPartPr>
      <w:docPartBody>
        <w:p w:rsidR="00982FDE" w:rsidRDefault="00982FDE" w:rsidP="00982FDE">
          <w:pPr>
            <w:pStyle w:val="3117FC3E28EE481295829AF26D11DBB5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8DE039B3E134F49AA6B7415C19D6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BCCC34-EDDE-4B3F-9817-86290345F3CC}"/>
      </w:docPartPr>
      <w:docPartBody>
        <w:p w:rsidR="00982FDE" w:rsidRDefault="00982FDE" w:rsidP="00982FDE">
          <w:pPr>
            <w:pStyle w:val="F8DE039B3E134F49AA6B7415C19D685B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9148693C6CB4A8FADDC443223A00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E3DB3-D2B5-440D-A8C6-185DCDC88613}"/>
      </w:docPartPr>
      <w:docPartBody>
        <w:p w:rsidR="00982FDE" w:rsidRDefault="00982FDE" w:rsidP="00982FDE">
          <w:pPr>
            <w:pStyle w:val="49148693C6CB4A8FADDC443223A00643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51514A7E6154A0185206EFDDF3A6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83810-4FD7-499C-B801-F37A242075E8}"/>
      </w:docPartPr>
      <w:docPartBody>
        <w:p w:rsidR="00982FDE" w:rsidRDefault="00982FDE" w:rsidP="00982FDE">
          <w:pPr>
            <w:pStyle w:val="551514A7E6154A0185206EFDDF3A63DD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23BC4580829426A8F7EE0AA8F777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C399B-F09F-46D4-B655-D7B41EA9E6DD}"/>
      </w:docPartPr>
      <w:docPartBody>
        <w:p w:rsidR="00982FDE" w:rsidRDefault="00982FDE" w:rsidP="00982FDE">
          <w:pPr>
            <w:pStyle w:val="C23BC4580829426A8F7EE0AA8F777D8F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148A3BBC7864A9AB18D6340EACD5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4209E-195C-4C8C-A83A-C67C88654220}"/>
      </w:docPartPr>
      <w:docPartBody>
        <w:p w:rsidR="00982FDE" w:rsidRDefault="00982FDE" w:rsidP="00982FDE">
          <w:pPr>
            <w:pStyle w:val="B148A3BBC7864A9AB18D6340EACD50CF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28ED72583AE49F6B0C2B7727021FE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9C3C3-BB30-41E4-887A-D60EC45A40EE}"/>
      </w:docPartPr>
      <w:docPartBody>
        <w:p w:rsidR="00982FDE" w:rsidRDefault="00982FDE" w:rsidP="00982FDE">
          <w:pPr>
            <w:pStyle w:val="928ED72583AE49F6B0C2B7727021FE56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6D7C53645B1453D88E2E5EB852F0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32DF6-69D7-43D2-8B4D-2700F2452A28}"/>
      </w:docPartPr>
      <w:docPartBody>
        <w:p w:rsidR="00982FDE" w:rsidRDefault="00982FDE" w:rsidP="00982FDE">
          <w:pPr>
            <w:pStyle w:val="56D7C53645B1453D88E2E5EB852F079D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232CF5667C74E289566F4D2320D3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00D26-C6D7-4034-B80B-77410CC436D3}"/>
      </w:docPartPr>
      <w:docPartBody>
        <w:p w:rsidR="00982FDE" w:rsidRDefault="00982FDE" w:rsidP="00982FDE">
          <w:pPr>
            <w:pStyle w:val="C232CF5667C74E289566F4D2320D37AA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5051DC11C4847649EEFDE9885E5C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D7792-E39C-4845-B985-B9C33FA7E135}"/>
      </w:docPartPr>
      <w:docPartBody>
        <w:p w:rsidR="00982FDE" w:rsidRDefault="00982FDE" w:rsidP="00982FDE">
          <w:pPr>
            <w:pStyle w:val="C5051DC11C4847649EEFDE9885E5C0A9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6C8BAC8BA2346B38C4CBEDBB1B72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5456A-993F-4A14-A859-FB7D698BA984}"/>
      </w:docPartPr>
      <w:docPartBody>
        <w:p w:rsidR="00982FDE" w:rsidRDefault="00982FDE" w:rsidP="00982FDE">
          <w:pPr>
            <w:pStyle w:val="96C8BAC8BA2346B38C4CBEDBB1B72A3F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69D6648B38C4E309E5DCA06686CA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BA412-E45E-452E-B6A6-D518B5B75B93}"/>
      </w:docPartPr>
      <w:docPartBody>
        <w:p w:rsidR="00982FDE" w:rsidRDefault="00982FDE" w:rsidP="00982FDE">
          <w:pPr>
            <w:pStyle w:val="469D6648B38C4E309E5DCA06686CAB0E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724AA7D23FC4EEDBD79CA433BC610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E148C-2579-420B-ACF8-E335F314521C}"/>
      </w:docPartPr>
      <w:docPartBody>
        <w:p w:rsidR="00982FDE" w:rsidRDefault="00982FDE" w:rsidP="00982FDE">
          <w:pPr>
            <w:pStyle w:val="D724AA7D23FC4EEDBD79CA433BC6105A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F90918EDA324564BE867877F82B4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CF33D-9852-44F4-8E62-0016E5E644EC}"/>
      </w:docPartPr>
      <w:docPartBody>
        <w:p w:rsidR="00982FDE" w:rsidRDefault="00982FDE" w:rsidP="00982FDE">
          <w:pPr>
            <w:pStyle w:val="0F90918EDA324564BE867877F82B4BFA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071EA7D2163409C846079071477B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52DC4F-804C-4BDF-A55A-ADB0C8A29B45}"/>
      </w:docPartPr>
      <w:docPartBody>
        <w:p w:rsidR="00982FDE" w:rsidRDefault="00982FDE" w:rsidP="00982FDE">
          <w:pPr>
            <w:pStyle w:val="D071EA7D2163409C846079071477BEAC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7190C2644A446548ED9080E36E73A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7267F-A6BF-4B14-907F-E4943A8A6143}"/>
      </w:docPartPr>
      <w:docPartBody>
        <w:p w:rsidR="00982FDE" w:rsidRDefault="00982FDE" w:rsidP="00982FDE">
          <w:pPr>
            <w:pStyle w:val="07190C2644A446548ED9080E36E73AD4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E90982A1A9E44BD83421595F9F42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A4613-82A9-42C8-9712-A43A23DF927C}"/>
      </w:docPartPr>
      <w:docPartBody>
        <w:p w:rsidR="00982FDE" w:rsidRDefault="00982FDE" w:rsidP="00982FDE">
          <w:pPr>
            <w:pStyle w:val="4E90982A1A9E44BD83421595F9F42440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C19D6BA36E34F718640A1953A433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4D9D4-E01F-4BF7-B339-28848CE67E97}"/>
      </w:docPartPr>
      <w:docPartBody>
        <w:p w:rsidR="00982FDE" w:rsidRDefault="00982FDE" w:rsidP="00982FDE">
          <w:pPr>
            <w:pStyle w:val="4C19D6BA36E34F718640A1953A43380C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8C3A75F87D2548818F5070622110EC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E1A96-6C2D-4190-AA9C-0400DA35A531}"/>
      </w:docPartPr>
      <w:docPartBody>
        <w:p w:rsidR="00911B28" w:rsidRDefault="00982FDE" w:rsidP="00982FDE">
          <w:pPr>
            <w:pStyle w:val="8C3A75F87D2548818F5070622110ECC0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8D6DEBC552B4CF1AB65E358648B7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0D1DE-BB18-4976-8B58-00BBAC8CF798}"/>
      </w:docPartPr>
      <w:docPartBody>
        <w:p w:rsidR="00911B28" w:rsidRDefault="00982FDE" w:rsidP="00982FDE">
          <w:pPr>
            <w:pStyle w:val="B8D6DEBC552B4CF1AB65E358648B7F26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DF50F2C9B334237BAFB4EA31C5BD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6B2D6-62AF-4083-880C-B8EFEE8C9AC9}"/>
      </w:docPartPr>
      <w:docPartBody>
        <w:p w:rsidR="00B22E78" w:rsidRDefault="00911B28" w:rsidP="00911B28">
          <w:pPr>
            <w:pStyle w:val="BDF50F2C9B334237BAFB4EA31C5BD763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70D04B2A0B74B6F9F24F982290A0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D3E5B1-D9FF-48AA-B897-2C18AB33F961}"/>
      </w:docPartPr>
      <w:docPartBody>
        <w:p w:rsidR="00B22E78" w:rsidRDefault="00911B28" w:rsidP="00911B28">
          <w:pPr>
            <w:pStyle w:val="370D04B2A0B74B6F9F24F982290A0A6B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AAE45477E6E463FA7EC966F63DAE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CE76BB-632F-42D8-9E84-2183BBA6A393}"/>
      </w:docPartPr>
      <w:docPartBody>
        <w:p w:rsidR="00B22E78" w:rsidRDefault="00911B28" w:rsidP="00911B28">
          <w:pPr>
            <w:pStyle w:val="5AAE45477E6E463FA7EC966F63DAEDBC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5FDA91642D84FC9A744D8E321F8E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98AF7-21D9-4351-B118-8AFFAD0861AB}"/>
      </w:docPartPr>
      <w:docPartBody>
        <w:p w:rsidR="00B22E78" w:rsidRDefault="00911B28" w:rsidP="00911B28">
          <w:pPr>
            <w:pStyle w:val="A5FDA91642D84FC9A744D8E321F8E77F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1AFABC9AED24F14A165FF1BDAFCC8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DFDD0-2EF6-4669-8241-975F223A233E}"/>
      </w:docPartPr>
      <w:docPartBody>
        <w:p w:rsidR="00B22E78" w:rsidRDefault="00911B28" w:rsidP="00911B28">
          <w:pPr>
            <w:pStyle w:val="61AFABC9AED24F14A165FF1BDAFCC8AD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D0F45A43DB14947A822538A549E8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BA4D7B-0644-4F46-82A4-72D7D648F9AF}"/>
      </w:docPartPr>
      <w:docPartBody>
        <w:p w:rsidR="00B22E78" w:rsidRDefault="00911B28" w:rsidP="00911B28">
          <w:pPr>
            <w:pStyle w:val="ED0F45A43DB14947A822538A549E8E38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AF5222BA83D481E9C74D1F6A6670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0FC05-202F-48C6-BF07-69518395B7A5}"/>
      </w:docPartPr>
      <w:docPartBody>
        <w:p w:rsidR="00B22E78" w:rsidRDefault="00911B28" w:rsidP="00911B28">
          <w:pPr>
            <w:pStyle w:val="4AF5222BA83D481E9C74D1F6A6670125"/>
          </w:pPr>
          <w:r w:rsidRPr="0022080F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43FAE"/>
    <w:rsid w:val="00127C9E"/>
    <w:rsid w:val="002A793D"/>
    <w:rsid w:val="00543FAE"/>
    <w:rsid w:val="005A6E80"/>
    <w:rsid w:val="006D74B4"/>
    <w:rsid w:val="0077031E"/>
    <w:rsid w:val="008209B8"/>
    <w:rsid w:val="00911B28"/>
    <w:rsid w:val="00982FDE"/>
    <w:rsid w:val="009D3110"/>
    <w:rsid w:val="00A2305F"/>
    <w:rsid w:val="00B22E78"/>
    <w:rsid w:val="00B40D9E"/>
    <w:rsid w:val="00C51DBE"/>
    <w:rsid w:val="00CA488E"/>
    <w:rsid w:val="00FE6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1B28"/>
    <w:rPr>
      <w:color w:val="808080"/>
    </w:rPr>
  </w:style>
  <w:style w:type="paragraph" w:customStyle="1" w:styleId="54A52AF70B8D4E8091BC5B6981FAF260">
    <w:name w:val="54A52AF70B8D4E8091BC5B6981FAF260"/>
    <w:rsid w:val="0077031E"/>
  </w:style>
  <w:style w:type="paragraph" w:customStyle="1" w:styleId="BACC8D86242D4DC7A8EBC44561AF9C0D">
    <w:name w:val="BACC8D86242D4DC7A8EBC44561AF9C0D"/>
    <w:rsid w:val="0077031E"/>
  </w:style>
  <w:style w:type="paragraph" w:customStyle="1" w:styleId="EB14657A6E7F4BA89B67E3CF840A470D">
    <w:name w:val="EB14657A6E7F4BA89B67E3CF840A470D"/>
    <w:rsid w:val="0077031E"/>
  </w:style>
  <w:style w:type="paragraph" w:customStyle="1" w:styleId="F03734FFE2F4486D86F18C5B73A2EBDF">
    <w:name w:val="F03734FFE2F4486D86F18C5B73A2EBDF"/>
    <w:rsid w:val="005A6E80"/>
  </w:style>
  <w:style w:type="paragraph" w:customStyle="1" w:styleId="9598684B20BD44EC8EE1C54DD05611D7">
    <w:name w:val="9598684B20BD44EC8EE1C54DD05611D7"/>
    <w:rsid w:val="005A6E80"/>
  </w:style>
  <w:style w:type="paragraph" w:customStyle="1" w:styleId="EB95C3858B7845F1A250EBDD427D404C">
    <w:name w:val="EB95C3858B7845F1A250EBDD427D404C"/>
    <w:rsid w:val="005A6E80"/>
  </w:style>
  <w:style w:type="paragraph" w:customStyle="1" w:styleId="0325B89FB7DF4EA6933E3F96D68ADFB8">
    <w:name w:val="0325B89FB7DF4EA6933E3F96D68ADFB8"/>
    <w:rsid w:val="005A6E80"/>
  </w:style>
  <w:style w:type="paragraph" w:customStyle="1" w:styleId="94A2C8BCCE0542EA80AB7F968B48E817">
    <w:name w:val="94A2C8BCCE0542EA80AB7F968B48E817"/>
    <w:rsid w:val="00982FDE"/>
  </w:style>
  <w:style w:type="paragraph" w:customStyle="1" w:styleId="C669812A7342405EB49E9E5616847AC0">
    <w:name w:val="C669812A7342405EB49E9E5616847AC0"/>
    <w:rsid w:val="00982FDE"/>
  </w:style>
  <w:style w:type="paragraph" w:customStyle="1" w:styleId="03E56438B72E426186B542F1D420BF6B">
    <w:name w:val="03E56438B72E426186B542F1D420BF6B"/>
    <w:rsid w:val="00982FDE"/>
  </w:style>
  <w:style w:type="paragraph" w:customStyle="1" w:styleId="D14540258F6E4AA4A935CFAC42519B3A">
    <w:name w:val="D14540258F6E4AA4A935CFAC42519B3A"/>
    <w:rsid w:val="00982FDE"/>
  </w:style>
  <w:style w:type="paragraph" w:customStyle="1" w:styleId="592D1EB058114FADAED56CC80270CA38">
    <w:name w:val="592D1EB058114FADAED56CC80270CA38"/>
    <w:rsid w:val="00982FDE"/>
  </w:style>
  <w:style w:type="paragraph" w:customStyle="1" w:styleId="B4AB31DF3D8B474D96081FE0CF47C052">
    <w:name w:val="B4AB31DF3D8B474D96081FE0CF47C052"/>
    <w:rsid w:val="00982FDE"/>
  </w:style>
  <w:style w:type="paragraph" w:customStyle="1" w:styleId="78E618582E924FE08E2A413B38F6460C">
    <w:name w:val="78E618582E924FE08E2A413B38F6460C"/>
    <w:rsid w:val="00982FDE"/>
  </w:style>
  <w:style w:type="paragraph" w:customStyle="1" w:styleId="C4CE41FDFFFA4EDA93FAEFE1D38B44B2">
    <w:name w:val="C4CE41FDFFFA4EDA93FAEFE1D38B44B2"/>
    <w:rsid w:val="00982FDE"/>
  </w:style>
  <w:style w:type="paragraph" w:customStyle="1" w:styleId="FB893E22D248477EB894B671F975CD00">
    <w:name w:val="FB893E22D248477EB894B671F975CD00"/>
    <w:rsid w:val="00982FDE"/>
  </w:style>
  <w:style w:type="paragraph" w:customStyle="1" w:styleId="76A471643153404BB4C572DB85FF74FC">
    <w:name w:val="76A471643153404BB4C572DB85FF74FC"/>
    <w:rsid w:val="00982FDE"/>
  </w:style>
  <w:style w:type="paragraph" w:customStyle="1" w:styleId="15427A7D06F847E88E3EB12E0DA3B01C">
    <w:name w:val="15427A7D06F847E88E3EB12E0DA3B01C"/>
    <w:rsid w:val="00982FDE"/>
  </w:style>
  <w:style w:type="paragraph" w:customStyle="1" w:styleId="F50921FB3A3E48E496B9B8B2CE265A50">
    <w:name w:val="F50921FB3A3E48E496B9B8B2CE265A50"/>
    <w:rsid w:val="00982FDE"/>
  </w:style>
  <w:style w:type="paragraph" w:customStyle="1" w:styleId="8594D53A137F4D33AB5F3BD3A9FE8D23">
    <w:name w:val="8594D53A137F4D33AB5F3BD3A9FE8D23"/>
    <w:rsid w:val="00982FDE"/>
  </w:style>
  <w:style w:type="paragraph" w:customStyle="1" w:styleId="90F41D17CA4246CFB0C3E804DDFD4D38">
    <w:name w:val="90F41D17CA4246CFB0C3E804DDFD4D38"/>
    <w:rsid w:val="00982FDE"/>
  </w:style>
  <w:style w:type="paragraph" w:customStyle="1" w:styleId="88A21A0EA5F54455B180611CD2287244">
    <w:name w:val="88A21A0EA5F54455B180611CD2287244"/>
    <w:rsid w:val="00982FDE"/>
  </w:style>
  <w:style w:type="paragraph" w:customStyle="1" w:styleId="E5E47D42D595488B8438D6ECCE56D3F8">
    <w:name w:val="E5E47D42D595488B8438D6ECCE56D3F8"/>
    <w:rsid w:val="00982FDE"/>
  </w:style>
  <w:style w:type="paragraph" w:customStyle="1" w:styleId="4CB0ECBDF5964BA5941AAC9E8A413083">
    <w:name w:val="4CB0ECBDF5964BA5941AAC9E8A413083"/>
    <w:rsid w:val="00982FDE"/>
  </w:style>
  <w:style w:type="paragraph" w:customStyle="1" w:styleId="07DDCD35ED0D404EB3FFA3134D92A9FE">
    <w:name w:val="07DDCD35ED0D404EB3FFA3134D92A9FE"/>
    <w:rsid w:val="00982FDE"/>
  </w:style>
  <w:style w:type="paragraph" w:customStyle="1" w:styleId="2D243DB766414C84BC05B1D4712988EF">
    <w:name w:val="2D243DB766414C84BC05B1D4712988EF"/>
    <w:rsid w:val="00982FDE"/>
  </w:style>
  <w:style w:type="paragraph" w:customStyle="1" w:styleId="35CAC3B36CD24DC480E59FA96C6FF4FB">
    <w:name w:val="35CAC3B36CD24DC480E59FA96C6FF4FB"/>
    <w:rsid w:val="00982FDE"/>
  </w:style>
  <w:style w:type="paragraph" w:customStyle="1" w:styleId="33434072C73247C49CB1C0B01E59C1C9">
    <w:name w:val="33434072C73247C49CB1C0B01E59C1C9"/>
    <w:rsid w:val="00982FDE"/>
  </w:style>
  <w:style w:type="paragraph" w:customStyle="1" w:styleId="791ED2664FF746C1A8252619244ABF8F">
    <w:name w:val="791ED2664FF746C1A8252619244ABF8F"/>
    <w:rsid w:val="00982FDE"/>
  </w:style>
  <w:style w:type="paragraph" w:customStyle="1" w:styleId="888373E7139D4A8BA73563359DD061EB">
    <w:name w:val="888373E7139D4A8BA73563359DD061EB"/>
    <w:rsid w:val="00982FDE"/>
  </w:style>
  <w:style w:type="paragraph" w:customStyle="1" w:styleId="8A4AED4FB47944268758C589586BBE77">
    <w:name w:val="8A4AED4FB47944268758C589586BBE77"/>
    <w:rsid w:val="00982FDE"/>
  </w:style>
  <w:style w:type="paragraph" w:customStyle="1" w:styleId="841EC45E04304C219294F1E1D003626F">
    <w:name w:val="841EC45E04304C219294F1E1D003626F"/>
    <w:rsid w:val="00982FDE"/>
  </w:style>
  <w:style w:type="paragraph" w:customStyle="1" w:styleId="4F9FDCFE07514272A2584E03BA41B5F6">
    <w:name w:val="4F9FDCFE07514272A2584E03BA41B5F6"/>
    <w:rsid w:val="00982FDE"/>
  </w:style>
  <w:style w:type="paragraph" w:customStyle="1" w:styleId="128FFA6AEA0A46E08D1D250A75983C38">
    <w:name w:val="128FFA6AEA0A46E08D1D250A75983C38"/>
    <w:rsid w:val="00982FDE"/>
  </w:style>
  <w:style w:type="paragraph" w:customStyle="1" w:styleId="B86DC43C17C848F59A3E6094F749EC25">
    <w:name w:val="B86DC43C17C848F59A3E6094F749EC25"/>
    <w:rsid w:val="00982FDE"/>
  </w:style>
  <w:style w:type="paragraph" w:customStyle="1" w:styleId="94434A6B08E94D34BE24DF77E07A5E60">
    <w:name w:val="94434A6B08E94D34BE24DF77E07A5E60"/>
    <w:rsid w:val="00982FDE"/>
  </w:style>
  <w:style w:type="paragraph" w:customStyle="1" w:styleId="456AA8DFEC7D4876BC6B215B92176C32">
    <w:name w:val="456AA8DFEC7D4876BC6B215B92176C32"/>
    <w:rsid w:val="00982FDE"/>
  </w:style>
  <w:style w:type="paragraph" w:customStyle="1" w:styleId="9F9113E86E85408AA9DD5F237A18DAB5">
    <w:name w:val="9F9113E86E85408AA9DD5F237A18DAB5"/>
    <w:rsid w:val="00982FDE"/>
  </w:style>
  <w:style w:type="paragraph" w:customStyle="1" w:styleId="D51F22F9FCB64E6FAC097D88D0D277FA">
    <w:name w:val="D51F22F9FCB64E6FAC097D88D0D277FA"/>
    <w:rsid w:val="00982FDE"/>
  </w:style>
  <w:style w:type="paragraph" w:customStyle="1" w:styleId="42C6BCC1B6964A5C829D2E44FAA9318C">
    <w:name w:val="42C6BCC1B6964A5C829D2E44FAA9318C"/>
    <w:rsid w:val="00982FDE"/>
  </w:style>
  <w:style w:type="paragraph" w:customStyle="1" w:styleId="AA545F9B7E1441F9AC58262EDD495971">
    <w:name w:val="AA545F9B7E1441F9AC58262EDD495971"/>
    <w:rsid w:val="00982FDE"/>
  </w:style>
  <w:style w:type="paragraph" w:customStyle="1" w:styleId="04394CFF05474720927A94CC5F0DF9CD">
    <w:name w:val="04394CFF05474720927A94CC5F0DF9CD"/>
    <w:rsid w:val="00982FDE"/>
  </w:style>
  <w:style w:type="paragraph" w:customStyle="1" w:styleId="E0E799B6CF91438989FBB7565B64B2F3">
    <w:name w:val="E0E799B6CF91438989FBB7565B64B2F3"/>
    <w:rsid w:val="00982FDE"/>
  </w:style>
  <w:style w:type="paragraph" w:customStyle="1" w:styleId="77D9447DADFE43DDAD0EEB2A9CF04D41">
    <w:name w:val="77D9447DADFE43DDAD0EEB2A9CF04D41"/>
    <w:rsid w:val="00982FDE"/>
  </w:style>
  <w:style w:type="paragraph" w:customStyle="1" w:styleId="26EF727D91B1465BB9A7AE1E9AE8B9FA">
    <w:name w:val="26EF727D91B1465BB9A7AE1E9AE8B9FA"/>
    <w:rsid w:val="00982FDE"/>
  </w:style>
  <w:style w:type="paragraph" w:customStyle="1" w:styleId="399CBDF373244658ACCA9771ACF0F1B0">
    <w:name w:val="399CBDF373244658ACCA9771ACF0F1B0"/>
    <w:rsid w:val="00982FDE"/>
  </w:style>
  <w:style w:type="paragraph" w:customStyle="1" w:styleId="0CFCA0C804A3426BAA72960AF6B8F987">
    <w:name w:val="0CFCA0C804A3426BAA72960AF6B8F987"/>
    <w:rsid w:val="00982FDE"/>
  </w:style>
  <w:style w:type="paragraph" w:customStyle="1" w:styleId="7C3D58C5FDD1447BA1A9787F2E89B489">
    <w:name w:val="7C3D58C5FDD1447BA1A9787F2E89B489"/>
    <w:rsid w:val="00982FDE"/>
  </w:style>
  <w:style w:type="paragraph" w:customStyle="1" w:styleId="40524D4ADEE24A2A9872639A0343B2EB">
    <w:name w:val="40524D4ADEE24A2A9872639A0343B2EB"/>
    <w:rsid w:val="00982FDE"/>
  </w:style>
  <w:style w:type="paragraph" w:customStyle="1" w:styleId="21E1E3783BDD4D28BB6B837BE511A507">
    <w:name w:val="21E1E3783BDD4D28BB6B837BE511A507"/>
    <w:rsid w:val="00982FDE"/>
  </w:style>
  <w:style w:type="paragraph" w:customStyle="1" w:styleId="7087950561B94C25A3D692C59C496167">
    <w:name w:val="7087950561B94C25A3D692C59C496167"/>
    <w:rsid w:val="00982FDE"/>
  </w:style>
  <w:style w:type="paragraph" w:customStyle="1" w:styleId="559EB3141B2B40DE9FBF3857C03C1E02">
    <w:name w:val="559EB3141B2B40DE9FBF3857C03C1E02"/>
    <w:rsid w:val="00982FDE"/>
  </w:style>
  <w:style w:type="paragraph" w:customStyle="1" w:styleId="79713E98EAD64EE7A0EAC8171B4E1FF2">
    <w:name w:val="79713E98EAD64EE7A0EAC8171B4E1FF2"/>
    <w:rsid w:val="00982FDE"/>
  </w:style>
  <w:style w:type="paragraph" w:customStyle="1" w:styleId="A1287F7C27264E208E40A924154631E9">
    <w:name w:val="A1287F7C27264E208E40A924154631E9"/>
    <w:rsid w:val="00982FDE"/>
  </w:style>
  <w:style w:type="paragraph" w:customStyle="1" w:styleId="B370FE7A0BDA4150A41C8B257D9399CC">
    <w:name w:val="B370FE7A0BDA4150A41C8B257D9399CC"/>
    <w:rsid w:val="00982FDE"/>
  </w:style>
  <w:style w:type="paragraph" w:customStyle="1" w:styleId="D2FB62BEAF1A4C75A1CF0655D11E25B8">
    <w:name w:val="D2FB62BEAF1A4C75A1CF0655D11E25B8"/>
    <w:rsid w:val="00982FDE"/>
  </w:style>
  <w:style w:type="paragraph" w:customStyle="1" w:styleId="B0EC98DA6D234C58B9DB866F10747317">
    <w:name w:val="B0EC98DA6D234C58B9DB866F10747317"/>
    <w:rsid w:val="00982FDE"/>
  </w:style>
  <w:style w:type="paragraph" w:customStyle="1" w:styleId="262292D823B349EDB293C03E4B947A05">
    <w:name w:val="262292D823B349EDB293C03E4B947A05"/>
    <w:rsid w:val="00982FDE"/>
  </w:style>
  <w:style w:type="paragraph" w:customStyle="1" w:styleId="E68B08E12E464F81B5AA1267EEED2D4D">
    <w:name w:val="E68B08E12E464F81B5AA1267EEED2D4D"/>
    <w:rsid w:val="00982FDE"/>
  </w:style>
  <w:style w:type="paragraph" w:customStyle="1" w:styleId="63E6A6CB8C444C78B1E20F20DF5E8BB4">
    <w:name w:val="63E6A6CB8C444C78B1E20F20DF5E8BB4"/>
    <w:rsid w:val="00982FDE"/>
  </w:style>
  <w:style w:type="paragraph" w:customStyle="1" w:styleId="3117FC3E28EE481295829AF26D11DBB5">
    <w:name w:val="3117FC3E28EE481295829AF26D11DBB5"/>
    <w:rsid w:val="00982FDE"/>
  </w:style>
  <w:style w:type="paragraph" w:customStyle="1" w:styleId="F8DE039B3E134F49AA6B7415C19D685B">
    <w:name w:val="F8DE039B3E134F49AA6B7415C19D685B"/>
    <w:rsid w:val="00982FDE"/>
  </w:style>
  <w:style w:type="paragraph" w:customStyle="1" w:styleId="49148693C6CB4A8FADDC443223A00643">
    <w:name w:val="49148693C6CB4A8FADDC443223A00643"/>
    <w:rsid w:val="00982FDE"/>
  </w:style>
  <w:style w:type="paragraph" w:customStyle="1" w:styleId="551514A7E6154A0185206EFDDF3A63DD">
    <w:name w:val="551514A7E6154A0185206EFDDF3A63DD"/>
    <w:rsid w:val="00982FDE"/>
  </w:style>
  <w:style w:type="paragraph" w:customStyle="1" w:styleId="C23BC4580829426A8F7EE0AA8F777D8F">
    <w:name w:val="C23BC4580829426A8F7EE0AA8F777D8F"/>
    <w:rsid w:val="00982FDE"/>
  </w:style>
  <w:style w:type="paragraph" w:customStyle="1" w:styleId="B148A3BBC7864A9AB18D6340EACD50CF">
    <w:name w:val="B148A3BBC7864A9AB18D6340EACD50CF"/>
    <w:rsid w:val="00982FDE"/>
  </w:style>
  <w:style w:type="paragraph" w:customStyle="1" w:styleId="928ED72583AE49F6B0C2B7727021FE56">
    <w:name w:val="928ED72583AE49F6B0C2B7727021FE56"/>
    <w:rsid w:val="00982FDE"/>
  </w:style>
  <w:style w:type="paragraph" w:customStyle="1" w:styleId="56D7C53645B1453D88E2E5EB852F079D">
    <w:name w:val="56D7C53645B1453D88E2E5EB852F079D"/>
    <w:rsid w:val="00982FDE"/>
  </w:style>
  <w:style w:type="paragraph" w:customStyle="1" w:styleId="C232CF5667C74E289566F4D2320D37AA">
    <w:name w:val="C232CF5667C74E289566F4D2320D37AA"/>
    <w:rsid w:val="00982FDE"/>
  </w:style>
  <w:style w:type="paragraph" w:customStyle="1" w:styleId="C5051DC11C4847649EEFDE9885E5C0A9">
    <w:name w:val="C5051DC11C4847649EEFDE9885E5C0A9"/>
    <w:rsid w:val="00982FDE"/>
  </w:style>
  <w:style w:type="paragraph" w:customStyle="1" w:styleId="96C8BAC8BA2346B38C4CBEDBB1B72A3F">
    <w:name w:val="96C8BAC8BA2346B38C4CBEDBB1B72A3F"/>
    <w:rsid w:val="00982FDE"/>
  </w:style>
  <w:style w:type="paragraph" w:customStyle="1" w:styleId="469D6648B38C4E309E5DCA06686CAB0E">
    <w:name w:val="469D6648B38C4E309E5DCA06686CAB0E"/>
    <w:rsid w:val="00982FDE"/>
  </w:style>
  <w:style w:type="paragraph" w:customStyle="1" w:styleId="D724AA7D23FC4EEDBD79CA433BC6105A">
    <w:name w:val="D724AA7D23FC4EEDBD79CA433BC6105A"/>
    <w:rsid w:val="00982FDE"/>
  </w:style>
  <w:style w:type="paragraph" w:customStyle="1" w:styleId="0F90918EDA324564BE867877F82B4BFA">
    <w:name w:val="0F90918EDA324564BE867877F82B4BFA"/>
    <w:rsid w:val="00982FDE"/>
  </w:style>
  <w:style w:type="paragraph" w:customStyle="1" w:styleId="D071EA7D2163409C846079071477BEAC">
    <w:name w:val="D071EA7D2163409C846079071477BEAC"/>
    <w:rsid w:val="00982FDE"/>
  </w:style>
  <w:style w:type="paragraph" w:customStyle="1" w:styleId="07190C2644A446548ED9080E36E73AD4">
    <w:name w:val="07190C2644A446548ED9080E36E73AD4"/>
    <w:rsid w:val="00982FDE"/>
  </w:style>
  <w:style w:type="paragraph" w:customStyle="1" w:styleId="4E90982A1A9E44BD83421595F9F42440">
    <w:name w:val="4E90982A1A9E44BD83421595F9F42440"/>
    <w:rsid w:val="00982FDE"/>
  </w:style>
  <w:style w:type="paragraph" w:customStyle="1" w:styleId="4C19D6BA36E34F718640A1953A43380C">
    <w:name w:val="4C19D6BA36E34F718640A1953A43380C"/>
    <w:rsid w:val="00982FDE"/>
  </w:style>
  <w:style w:type="paragraph" w:customStyle="1" w:styleId="8C3A75F87D2548818F5070622110ECC0">
    <w:name w:val="8C3A75F87D2548818F5070622110ECC0"/>
    <w:rsid w:val="00982FDE"/>
  </w:style>
  <w:style w:type="paragraph" w:customStyle="1" w:styleId="B8D6DEBC552B4CF1AB65E358648B7F26">
    <w:name w:val="B8D6DEBC552B4CF1AB65E358648B7F26"/>
    <w:rsid w:val="00982FDE"/>
  </w:style>
  <w:style w:type="paragraph" w:customStyle="1" w:styleId="BDF50F2C9B334237BAFB4EA31C5BD763">
    <w:name w:val="BDF50F2C9B334237BAFB4EA31C5BD763"/>
    <w:rsid w:val="00911B28"/>
  </w:style>
  <w:style w:type="paragraph" w:customStyle="1" w:styleId="370D04B2A0B74B6F9F24F982290A0A6B">
    <w:name w:val="370D04B2A0B74B6F9F24F982290A0A6B"/>
    <w:rsid w:val="00911B28"/>
  </w:style>
  <w:style w:type="paragraph" w:customStyle="1" w:styleId="5AAE45477E6E463FA7EC966F63DAEDBC">
    <w:name w:val="5AAE45477E6E463FA7EC966F63DAEDBC"/>
    <w:rsid w:val="00911B28"/>
  </w:style>
  <w:style w:type="paragraph" w:customStyle="1" w:styleId="A5FDA91642D84FC9A744D8E321F8E77F">
    <w:name w:val="A5FDA91642D84FC9A744D8E321F8E77F"/>
    <w:rsid w:val="00911B28"/>
  </w:style>
  <w:style w:type="paragraph" w:customStyle="1" w:styleId="61AFABC9AED24F14A165FF1BDAFCC8AD">
    <w:name w:val="61AFABC9AED24F14A165FF1BDAFCC8AD"/>
    <w:rsid w:val="00911B28"/>
  </w:style>
  <w:style w:type="paragraph" w:customStyle="1" w:styleId="ED0F45A43DB14947A822538A549E8E38">
    <w:name w:val="ED0F45A43DB14947A822538A549E8E38"/>
    <w:rsid w:val="00911B28"/>
  </w:style>
  <w:style w:type="paragraph" w:customStyle="1" w:styleId="4AF5222BA83D481E9C74D1F6A6670125">
    <w:name w:val="4AF5222BA83D481E9C74D1F6A6670125"/>
    <w:rsid w:val="00911B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61F44C071D24185BCEAF8BC9598E0" ma:contentTypeVersion="13" ma:contentTypeDescription="Create a new document." ma:contentTypeScope="" ma:versionID="ad6040d47cc912e00f9a5f44e1a4bd8e">
  <xsd:schema xmlns:xsd="http://www.w3.org/2001/XMLSchema" xmlns:xs="http://www.w3.org/2001/XMLSchema" xmlns:p="http://schemas.microsoft.com/office/2006/metadata/properties" xmlns:ns2="20070fb8-f305-4a35-a18e-b55b30c2c42c" xmlns:ns3="3795c7ef-97f0-4975-957f-a6a3f166dcf5" targetNamespace="http://schemas.microsoft.com/office/2006/metadata/properties" ma:root="true" ma:fieldsID="ae3ca533a1b5615af39a05ed56e9d54e" ns2:_="" ns3:_="">
    <xsd:import namespace="20070fb8-f305-4a35-a18e-b55b30c2c42c"/>
    <xsd:import namespace="3795c7ef-97f0-4975-957f-a6a3f166dc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70fb8-f305-4a35-a18e-b55b30c2c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95c7ef-97f0-4975-957f-a6a3f166dcf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B972FB-4B34-4508-A843-115666B908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B1D818-D77F-4AB3-AA49-22C6A56342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12E6600-9775-4D3B-9326-F17E2101406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CE4384-ABD3-42BA-8798-47A60E3342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70fb8-f305-4a35-a18e-b55b30c2c42c"/>
    <ds:schemaRef ds:uri="3795c7ef-97f0-4975-957f-a6a3f166dc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1094</Words>
  <Characters>624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tlin Gillan</dc:creator>
  <cp:keywords/>
  <dc:description/>
  <cp:lastModifiedBy>Phyllis Williams</cp:lastModifiedBy>
  <cp:revision>22</cp:revision>
  <cp:lastPrinted>2017-09-01T16:23:00Z</cp:lastPrinted>
  <dcterms:created xsi:type="dcterms:W3CDTF">2021-06-18T15:46:00Z</dcterms:created>
  <dcterms:modified xsi:type="dcterms:W3CDTF">2021-07-07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61F44C071D24185BCEAF8BC9598E0</vt:lpwstr>
  </property>
</Properties>
</file>